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00C7AF" w14:textId="77777777" w:rsidR="007A3F3D" w:rsidRPr="00375BB5" w:rsidRDefault="007A3F3D" w:rsidP="007A3F3D">
      <w:pPr>
        <w:spacing w:line="400" w:lineRule="exact"/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 w:hint="eastAsia"/>
          <w:b/>
          <w:bCs/>
          <w:color w:val="000000" w:themeColor="text1"/>
          <w:sz w:val="32"/>
          <w:szCs w:val="32"/>
        </w:rPr>
        <w:t>Yimian</w:t>
      </w:r>
      <w:r>
        <w:rPr>
          <w:rFonts w:ascii="Calibri" w:hAnsi="Calibri" w:cs="Calibri"/>
          <w:b/>
          <w:bCs/>
          <w:color w:val="000000" w:themeColor="text1"/>
          <w:sz w:val="32"/>
          <w:szCs w:val="32"/>
        </w:rPr>
        <w:t xml:space="preserve"> Liu</w:t>
      </w:r>
    </w:p>
    <w:p w14:paraId="6A8D3F28" w14:textId="2763B48B" w:rsidR="00145CA2" w:rsidRPr="00B46E3C" w:rsidRDefault="007A3F3D" w:rsidP="00B46E3C">
      <w:pPr>
        <w:spacing w:before="120"/>
        <w:contextualSpacing/>
        <w:jc w:val="center"/>
        <w:rPr>
          <w:rFonts w:ascii="Calibri" w:hAnsi="Calibri" w:cs="Calibri"/>
          <w:color w:val="000000" w:themeColor="text1"/>
          <w:sz w:val="22"/>
        </w:rPr>
      </w:pPr>
      <w:r>
        <w:rPr>
          <w:rFonts w:ascii="Calibri" w:hAnsi="Calibri" w:cs="Calibri" w:hint="eastAsia"/>
          <w:color w:val="000000" w:themeColor="text1"/>
          <w:sz w:val="22"/>
        </w:rPr>
        <w:t>i@yimian.xyz</w:t>
      </w:r>
      <w:r w:rsidRPr="008D60DD">
        <w:rPr>
          <w:rFonts w:ascii="Calibri" w:hAnsi="Calibri" w:cs="Calibri"/>
          <w:color w:val="000000" w:themeColor="text1"/>
          <w:sz w:val="22"/>
        </w:rPr>
        <w:t xml:space="preserve"> | 607-</w:t>
      </w:r>
      <w:r>
        <w:rPr>
          <w:rFonts w:ascii="Calibri" w:hAnsi="Calibri" w:cs="Calibri" w:hint="eastAsia"/>
          <w:color w:val="000000" w:themeColor="text1"/>
          <w:sz w:val="22"/>
        </w:rPr>
        <w:t>391</w:t>
      </w:r>
      <w:r w:rsidRPr="008D60DD">
        <w:rPr>
          <w:rFonts w:ascii="Calibri" w:hAnsi="Calibri" w:cs="Calibri"/>
          <w:color w:val="000000" w:themeColor="text1"/>
          <w:sz w:val="22"/>
        </w:rPr>
        <w:t>-</w:t>
      </w:r>
      <w:r>
        <w:rPr>
          <w:rFonts w:ascii="Calibri" w:hAnsi="Calibri" w:cs="Calibri" w:hint="eastAsia"/>
          <w:color w:val="000000" w:themeColor="text1"/>
          <w:sz w:val="22"/>
        </w:rPr>
        <w:t>5915</w:t>
      </w:r>
      <w:r w:rsidRPr="008D60DD">
        <w:rPr>
          <w:rFonts w:ascii="Calibri" w:hAnsi="Calibri" w:cs="Calibri"/>
          <w:color w:val="000000" w:themeColor="text1"/>
          <w:sz w:val="22"/>
        </w:rPr>
        <w:t xml:space="preserve"> | </w:t>
      </w:r>
      <w:hyperlink r:id="rId9" w:history="1">
        <w:r w:rsidR="00403E5A">
          <w:rPr>
            <w:rStyle w:val="Hyperlink"/>
            <w:color w:val="000000" w:themeColor="text1"/>
          </w:rPr>
          <w:t>https://yimian.xyz/</w:t>
        </w:r>
      </w:hyperlink>
    </w:p>
    <w:p w14:paraId="2C8B5554" w14:textId="77777777" w:rsidR="005F117D" w:rsidRPr="00271319" w:rsidRDefault="005F117D" w:rsidP="005F117D">
      <w:pPr>
        <w:pBdr>
          <w:bottom w:val="single" w:sz="4" w:space="1" w:color="auto"/>
        </w:pBdr>
        <w:spacing w:before="120" w:line="260" w:lineRule="exact"/>
        <w:jc w:val="left"/>
        <w:rPr>
          <w:rFonts w:ascii="Calibri" w:hAnsi="Calibri" w:cs="Calibri"/>
          <w:b/>
          <w:bCs/>
          <w:sz w:val="24"/>
          <w:szCs w:val="24"/>
        </w:rPr>
      </w:pPr>
      <w:r w:rsidRPr="00271319">
        <w:rPr>
          <w:rFonts w:ascii="Calibri" w:hAnsi="Calibri" w:cs="Calibri"/>
          <w:b/>
          <w:bCs/>
          <w:sz w:val="24"/>
          <w:szCs w:val="24"/>
        </w:rPr>
        <w:t>EDUCATION</w:t>
      </w:r>
    </w:p>
    <w:p w14:paraId="78553E78" w14:textId="77777777" w:rsidR="005F117D" w:rsidRPr="00271319" w:rsidRDefault="005F117D" w:rsidP="005F117D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Cornell University</w:t>
      </w:r>
      <w:r w:rsidRPr="00271319">
        <w:rPr>
          <w:rFonts w:ascii="Calibri" w:hAnsi="Calibri" w:cs="Calibri"/>
          <w:b/>
          <w:bCs/>
          <w:szCs w:val="21"/>
        </w:rPr>
        <w:tab/>
        <w:t>Aug 2022 – Dec 2023</w:t>
      </w:r>
    </w:p>
    <w:p w14:paraId="794A8251" w14:textId="62C730B9" w:rsidR="005F117D" w:rsidRPr="00271319" w:rsidRDefault="005F117D" w:rsidP="005F117D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i/>
          <w:iCs/>
          <w:szCs w:val="21"/>
        </w:rPr>
      </w:pPr>
      <w:r w:rsidRPr="00271319">
        <w:rPr>
          <w:rFonts w:ascii="Calibri" w:hAnsi="Calibri" w:cs="Calibri"/>
          <w:i/>
          <w:iCs/>
          <w:szCs w:val="21"/>
        </w:rPr>
        <w:t>Master of Engineering in Computer</w:t>
      </w:r>
      <w:r w:rsidRPr="00271319">
        <w:rPr>
          <w:rFonts w:ascii="Calibri" w:hAnsi="Calibri" w:cs="Calibri"/>
          <w:b/>
          <w:bCs/>
          <w:i/>
          <w:iCs/>
          <w:szCs w:val="21"/>
        </w:rPr>
        <w:t xml:space="preserve"> </w:t>
      </w:r>
      <w:r w:rsidRPr="00271319">
        <w:rPr>
          <w:rFonts w:ascii="Calibri" w:hAnsi="Calibri" w:cs="Calibri"/>
          <w:i/>
          <w:iCs/>
          <w:szCs w:val="21"/>
        </w:rPr>
        <w:t>Engineering, GPA: 3.9</w:t>
      </w:r>
      <w:r w:rsidR="00E90328">
        <w:rPr>
          <w:rFonts w:ascii="Calibri" w:hAnsi="Calibri" w:cs="Calibri" w:hint="eastAsia"/>
          <w:i/>
          <w:iCs/>
          <w:szCs w:val="21"/>
        </w:rPr>
        <w:t>5</w:t>
      </w:r>
      <w:r w:rsidRPr="00271319">
        <w:rPr>
          <w:rFonts w:ascii="Calibri" w:hAnsi="Calibri" w:cs="Calibri"/>
          <w:i/>
          <w:iCs/>
          <w:szCs w:val="21"/>
        </w:rPr>
        <w:t>/4.00</w:t>
      </w:r>
      <w:r w:rsidRPr="00271319">
        <w:rPr>
          <w:rFonts w:ascii="Calibri" w:hAnsi="Calibri" w:cs="Calibri"/>
          <w:b/>
          <w:bCs/>
          <w:i/>
          <w:iCs/>
          <w:szCs w:val="21"/>
        </w:rPr>
        <w:tab/>
      </w:r>
      <w:r w:rsidRPr="00271319">
        <w:rPr>
          <w:rFonts w:ascii="Calibri" w:hAnsi="Calibri" w:cs="Calibri"/>
          <w:i/>
          <w:iCs/>
          <w:szCs w:val="21"/>
        </w:rPr>
        <w:t>Ithaca, NY</w:t>
      </w:r>
    </w:p>
    <w:p w14:paraId="3A766007" w14:textId="77777777" w:rsidR="005F117D" w:rsidRPr="00271319" w:rsidRDefault="005F117D" w:rsidP="005F117D">
      <w:pPr>
        <w:spacing w:line="260" w:lineRule="exact"/>
        <w:jc w:val="left"/>
        <w:rPr>
          <w:rFonts w:ascii="Calibri" w:hAnsi="Calibri" w:cs="Calibri"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Relevant coursework</w:t>
      </w:r>
      <w:r w:rsidRPr="00271319">
        <w:rPr>
          <w:rFonts w:ascii="Calibri" w:hAnsi="Calibri" w:cs="Calibri"/>
          <w:szCs w:val="21"/>
        </w:rPr>
        <w:t xml:space="preserve">: </w:t>
      </w:r>
      <w:r w:rsidRPr="00271319">
        <w:rPr>
          <w:rFonts w:ascii="Calibri" w:hAnsi="Calibri" w:cs="Calibri" w:hint="eastAsia"/>
          <w:szCs w:val="21"/>
        </w:rPr>
        <w:t>Deep Learning (A+), Computer Vision (A+), Machine Learning</w:t>
      </w:r>
      <w:r>
        <w:rPr>
          <w:rFonts w:ascii="Calibri" w:hAnsi="Calibri" w:cs="Calibri" w:hint="eastAsia"/>
          <w:szCs w:val="21"/>
        </w:rPr>
        <w:t xml:space="preserve"> (A)</w:t>
      </w:r>
      <w:r w:rsidRPr="00271319">
        <w:rPr>
          <w:rFonts w:ascii="Calibri" w:hAnsi="Calibri" w:cs="Calibri"/>
          <w:szCs w:val="21"/>
        </w:rPr>
        <w:t>, Distributed Computing Principles</w:t>
      </w:r>
      <w:r w:rsidRPr="00271319">
        <w:rPr>
          <w:rFonts w:ascii="Calibri" w:hAnsi="Calibri" w:cs="Calibri" w:hint="eastAsia"/>
          <w:szCs w:val="21"/>
        </w:rPr>
        <w:t xml:space="preserve">, </w:t>
      </w:r>
      <w:r w:rsidRPr="00271319">
        <w:rPr>
          <w:rFonts w:ascii="Calibri" w:hAnsi="Calibri" w:cs="Calibri"/>
          <w:szCs w:val="21"/>
        </w:rPr>
        <w:t xml:space="preserve">Computer Networks, </w:t>
      </w:r>
      <w:r w:rsidRPr="00271319">
        <w:rPr>
          <w:rFonts w:ascii="Calibri" w:hAnsi="Calibri" w:cs="Calibri" w:hint="eastAsia"/>
          <w:szCs w:val="21"/>
        </w:rPr>
        <w:t>E</w:t>
      </w:r>
      <w:r w:rsidRPr="00271319">
        <w:rPr>
          <w:rFonts w:ascii="Calibri" w:hAnsi="Calibri" w:cs="Calibri"/>
          <w:szCs w:val="21"/>
        </w:rPr>
        <w:t>mbedded Operating System, Digital Systems with Microcontrollers</w:t>
      </w:r>
      <w:r w:rsidRPr="00271319">
        <w:rPr>
          <w:rFonts w:ascii="Calibri" w:hAnsi="Calibri" w:cs="Calibri" w:hint="eastAsia"/>
          <w:szCs w:val="21"/>
        </w:rPr>
        <w:t xml:space="preserve">, </w:t>
      </w:r>
      <w:r w:rsidRPr="00271319">
        <w:rPr>
          <w:rFonts w:ascii="Calibri" w:hAnsi="Calibri" w:cs="Calibri"/>
          <w:szCs w:val="21"/>
        </w:rPr>
        <w:t>UNIX Tools and Scripting</w:t>
      </w:r>
    </w:p>
    <w:p w14:paraId="6A4EB718" w14:textId="77777777" w:rsidR="005F117D" w:rsidRPr="00271319" w:rsidRDefault="005F117D" w:rsidP="00694F21">
      <w:pPr>
        <w:tabs>
          <w:tab w:val="right" w:pos="10915"/>
        </w:tabs>
        <w:spacing w:before="40"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 xml:space="preserve">University of </w:t>
      </w:r>
      <w:r w:rsidRPr="00271319">
        <w:rPr>
          <w:rFonts w:ascii="Calibri" w:hAnsi="Calibri" w:cs="Calibri" w:hint="eastAsia"/>
          <w:b/>
          <w:bCs/>
          <w:szCs w:val="21"/>
        </w:rPr>
        <w:t>Liverpool</w:t>
      </w:r>
      <w:r w:rsidRPr="00271319">
        <w:rPr>
          <w:rFonts w:ascii="Calibri" w:hAnsi="Calibri" w:cs="Calibri"/>
          <w:b/>
          <w:bCs/>
          <w:szCs w:val="21"/>
        </w:rPr>
        <w:tab/>
        <w:t>Sep 201</w:t>
      </w:r>
      <w:r w:rsidRPr="00271319">
        <w:rPr>
          <w:rFonts w:ascii="Calibri" w:hAnsi="Calibri" w:cs="Calibri" w:hint="eastAsia"/>
          <w:b/>
          <w:bCs/>
          <w:szCs w:val="21"/>
        </w:rPr>
        <w:t>7</w:t>
      </w:r>
      <w:r w:rsidRPr="00271319">
        <w:rPr>
          <w:rFonts w:ascii="Calibri" w:hAnsi="Calibri" w:cs="Calibri"/>
          <w:b/>
          <w:bCs/>
          <w:szCs w:val="21"/>
        </w:rPr>
        <w:t xml:space="preserve"> – Jul 202</w:t>
      </w:r>
      <w:r w:rsidRPr="00271319">
        <w:rPr>
          <w:rFonts w:ascii="Calibri" w:hAnsi="Calibri" w:cs="Calibri" w:hint="eastAsia"/>
          <w:b/>
          <w:bCs/>
          <w:szCs w:val="21"/>
        </w:rPr>
        <w:t>1</w:t>
      </w:r>
    </w:p>
    <w:p w14:paraId="64529FB5" w14:textId="1B3D2684" w:rsidR="00C113FC" w:rsidRPr="00D81129" w:rsidRDefault="005F117D" w:rsidP="00D81129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i/>
          <w:iCs/>
          <w:szCs w:val="21"/>
        </w:rPr>
      </w:pPr>
      <w:r w:rsidRPr="00271319">
        <w:rPr>
          <w:rFonts w:ascii="Calibri" w:hAnsi="Calibri" w:cs="Calibri"/>
          <w:i/>
          <w:iCs/>
          <w:szCs w:val="21"/>
        </w:rPr>
        <w:t>Bachelor of Engineering with Honors in Electrical and Electronic Engineering, GPA: 3.</w:t>
      </w:r>
      <w:r w:rsidR="00850B45">
        <w:rPr>
          <w:rFonts w:ascii="Calibri" w:hAnsi="Calibri" w:cs="Calibri" w:hint="eastAsia"/>
          <w:i/>
          <w:iCs/>
          <w:szCs w:val="21"/>
        </w:rPr>
        <w:t>97</w:t>
      </w:r>
      <w:r w:rsidRPr="00271319">
        <w:rPr>
          <w:rFonts w:ascii="Calibri" w:hAnsi="Calibri" w:cs="Calibri"/>
          <w:i/>
          <w:iCs/>
          <w:szCs w:val="21"/>
        </w:rPr>
        <w:t>/4.0</w:t>
      </w:r>
      <w:r w:rsidRPr="00271319">
        <w:rPr>
          <w:rFonts w:ascii="Calibri" w:hAnsi="Calibri" w:cs="Calibri" w:hint="eastAsia"/>
          <w:i/>
          <w:iCs/>
          <w:szCs w:val="21"/>
        </w:rPr>
        <w:t>0</w:t>
      </w:r>
      <w:r w:rsidRPr="00271319">
        <w:rPr>
          <w:rFonts w:ascii="Calibri" w:hAnsi="Calibri" w:cs="Calibri"/>
          <w:b/>
          <w:bCs/>
          <w:i/>
          <w:iCs/>
          <w:szCs w:val="21"/>
        </w:rPr>
        <w:tab/>
      </w:r>
      <w:r w:rsidRPr="00271319">
        <w:rPr>
          <w:rFonts w:ascii="Calibri" w:hAnsi="Calibri" w:cs="Calibri" w:hint="eastAsia"/>
          <w:i/>
          <w:iCs/>
          <w:szCs w:val="21"/>
        </w:rPr>
        <w:t>Liverpool</w:t>
      </w:r>
      <w:r w:rsidRPr="00271319">
        <w:rPr>
          <w:rFonts w:ascii="Calibri" w:hAnsi="Calibri" w:cs="Calibri"/>
          <w:i/>
          <w:iCs/>
          <w:szCs w:val="21"/>
        </w:rPr>
        <w:t>, UK</w:t>
      </w:r>
    </w:p>
    <w:p w14:paraId="585470B8" w14:textId="473F1507" w:rsidR="00054587" w:rsidRPr="00271319" w:rsidRDefault="00054587" w:rsidP="00D81129">
      <w:pPr>
        <w:pBdr>
          <w:bottom w:val="single" w:sz="4" w:space="1" w:color="auto"/>
        </w:pBdr>
        <w:spacing w:before="80" w:line="260" w:lineRule="exact"/>
        <w:jc w:val="left"/>
        <w:rPr>
          <w:rFonts w:ascii="Calibri" w:hAnsi="Calibri" w:cs="Calibri"/>
          <w:b/>
          <w:bCs/>
          <w:sz w:val="24"/>
          <w:szCs w:val="24"/>
        </w:rPr>
      </w:pPr>
      <w:r w:rsidRPr="00271319">
        <w:rPr>
          <w:rFonts w:ascii="Calibri" w:hAnsi="Calibri" w:cs="Calibri"/>
          <w:b/>
          <w:bCs/>
          <w:sz w:val="24"/>
          <w:szCs w:val="24"/>
        </w:rPr>
        <w:t>TECHNICAL SKILLS</w:t>
      </w:r>
    </w:p>
    <w:p w14:paraId="611DE58B" w14:textId="71B13074" w:rsidR="00375BB5" w:rsidRPr="00271319" w:rsidRDefault="00375BB5" w:rsidP="009A0DB5">
      <w:pPr>
        <w:spacing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Programming Languages</w:t>
      </w:r>
      <w:r w:rsidRPr="00271319">
        <w:rPr>
          <w:rFonts w:ascii="Calibri" w:hAnsi="Calibri" w:cs="Calibri"/>
          <w:szCs w:val="21"/>
        </w:rPr>
        <w:t>:</w:t>
      </w:r>
      <w:r w:rsidR="007152B6" w:rsidRPr="00271319">
        <w:rPr>
          <w:rFonts w:ascii="Calibri" w:hAnsi="Calibri" w:cs="Calibri"/>
          <w:b/>
          <w:bCs/>
          <w:szCs w:val="21"/>
        </w:rPr>
        <w:t xml:space="preserve"> </w:t>
      </w:r>
      <w:r w:rsidRPr="00271319">
        <w:rPr>
          <w:rFonts w:ascii="Calibri" w:hAnsi="Calibri" w:cs="Calibri"/>
          <w:szCs w:val="21"/>
        </w:rPr>
        <w:t xml:space="preserve">Python, </w:t>
      </w:r>
      <w:r w:rsidR="00913FEB" w:rsidRPr="00271319">
        <w:rPr>
          <w:rFonts w:ascii="Calibri" w:hAnsi="Calibri" w:cs="Calibri" w:hint="eastAsia"/>
          <w:szCs w:val="21"/>
        </w:rPr>
        <w:t>Type</w:t>
      </w:r>
      <w:r w:rsidR="00AC34CF" w:rsidRPr="00271319">
        <w:rPr>
          <w:rFonts w:ascii="Calibri" w:hAnsi="Calibri" w:cs="Calibri" w:hint="eastAsia"/>
          <w:szCs w:val="21"/>
        </w:rPr>
        <w:t>Script</w:t>
      </w:r>
      <w:r w:rsidR="00266FD9">
        <w:rPr>
          <w:rFonts w:ascii="Calibri" w:hAnsi="Calibri" w:cs="Calibri"/>
          <w:szCs w:val="21"/>
        </w:rPr>
        <w:t xml:space="preserve">, </w:t>
      </w:r>
      <w:r w:rsidR="00913FEB" w:rsidRPr="00271319">
        <w:rPr>
          <w:rFonts w:ascii="Calibri" w:hAnsi="Calibri" w:cs="Calibri" w:hint="eastAsia"/>
          <w:szCs w:val="21"/>
        </w:rPr>
        <w:t>Java</w:t>
      </w:r>
      <w:r w:rsidR="00AC34CF" w:rsidRPr="00271319">
        <w:rPr>
          <w:rFonts w:ascii="Calibri" w:hAnsi="Calibri" w:cs="Calibri" w:hint="eastAsia"/>
          <w:szCs w:val="21"/>
        </w:rPr>
        <w:t xml:space="preserve">Script, </w:t>
      </w:r>
      <w:r w:rsidRPr="00271319">
        <w:rPr>
          <w:rFonts w:ascii="Calibri" w:hAnsi="Calibri" w:cs="Calibri"/>
          <w:szCs w:val="21"/>
        </w:rPr>
        <w:t>C, C++,</w:t>
      </w:r>
      <w:r w:rsidR="00E85DFE" w:rsidRPr="00271319">
        <w:rPr>
          <w:rFonts w:ascii="Calibri" w:hAnsi="Calibri" w:cs="Calibri"/>
          <w:szCs w:val="21"/>
        </w:rPr>
        <w:t xml:space="preserve"> </w:t>
      </w:r>
      <w:r w:rsidR="001E67E9" w:rsidRPr="00271319">
        <w:rPr>
          <w:rFonts w:ascii="Calibri" w:hAnsi="Calibri" w:cs="Calibri" w:hint="eastAsia"/>
          <w:szCs w:val="21"/>
        </w:rPr>
        <w:t xml:space="preserve">HTML/CSS, </w:t>
      </w:r>
      <w:r w:rsidR="00AC34CF" w:rsidRPr="00271319">
        <w:rPr>
          <w:rFonts w:ascii="Calibri" w:hAnsi="Calibri" w:cs="Calibri" w:hint="eastAsia"/>
          <w:szCs w:val="21"/>
        </w:rPr>
        <w:t>Java</w:t>
      </w:r>
      <w:r w:rsidR="00E85DFE" w:rsidRPr="00271319">
        <w:rPr>
          <w:rFonts w:ascii="Calibri" w:hAnsi="Calibri" w:cs="Calibri"/>
          <w:szCs w:val="21"/>
        </w:rPr>
        <w:t>,</w:t>
      </w:r>
      <w:r w:rsidRPr="00271319">
        <w:rPr>
          <w:rFonts w:ascii="Calibri" w:hAnsi="Calibri" w:cs="Calibri"/>
          <w:szCs w:val="21"/>
        </w:rPr>
        <w:t xml:space="preserve"> </w:t>
      </w:r>
      <w:r w:rsidR="00AC34CF" w:rsidRPr="00271319">
        <w:rPr>
          <w:rFonts w:hint="eastAsia"/>
          <w:szCs w:val="21"/>
        </w:rPr>
        <w:t xml:space="preserve">Go, Rust, </w:t>
      </w:r>
      <w:r w:rsidRPr="00271319">
        <w:rPr>
          <w:szCs w:val="21"/>
        </w:rPr>
        <w:t>SQL</w:t>
      </w:r>
      <w:r w:rsidRPr="00271319">
        <w:rPr>
          <w:rFonts w:ascii="Calibri" w:hAnsi="Calibri" w:cs="Calibri"/>
          <w:szCs w:val="21"/>
        </w:rPr>
        <w:t>, Bash</w:t>
      </w:r>
      <w:r w:rsidR="006D1F58">
        <w:rPr>
          <w:rFonts w:ascii="Calibri" w:hAnsi="Calibri" w:cs="Calibri" w:hint="eastAsia"/>
          <w:szCs w:val="21"/>
        </w:rPr>
        <w:t xml:space="preserve">, </w:t>
      </w:r>
      <w:r w:rsidRPr="00271319">
        <w:rPr>
          <w:rFonts w:ascii="Calibri" w:hAnsi="Calibri" w:cs="Calibri"/>
          <w:szCs w:val="21"/>
        </w:rPr>
        <w:t>Shell</w:t>
      </w:r>
    </w:p>
    <w:p w14:paraId="6F2CA8C8" w14:textId="50E22DF1" w:rsidR="00E85DFE" w:rsidRPr="00271319" w:rsidRDefault="003505C6" w:rsidP="009A0DB5">
      <w:pPr>
        <w:spacing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Tools/</w:t>
      </w:r>
      <w:r w:rsidR="00ED4F7C" w:rsidRPr="00271319">
        <w:rPr>
          <w:rFonts w:ascii="Calibri" w:hAnsi="Calibri" w:cs="Calibri" w:hint="eastAsia"/>
          <w:b/>
          <w:bCs/>
          <w:szCs w:val="21"/>
        </w:rPr>
        <w:t>Frameworks</w:t>
      </w:r>
      <w:r w:rsidR="00E85DFE" w:rsidRPr="00271319">
        <w:rPr>
          <w:rFonts w:ascii="Calibri" w:hAnsi="Calibri" w:cs="Calibri"/>
          <w:szCs w:val="21"/>
        </w:rPr>
        <w:t>:</w:t>
      </w:r>
      <w:r w:rsidR="007152B6" w:rsidRPr="00271319">
        <w:rPr>
          <w:rFonts w:ascii="Calibri" w:hAnsi="Calibri" w:cs="Calibri"/>
          <w:szCs w:val="21"/>
        </w:rPr>
        <w:t xml:space="preserve"> </w:t>
      </w:r>
      <w:r w:rsidR="00E85DFE" w:rsidRPr="00271319">
        <w:rPr>
          <w:rFonts w:ascii="Calibri" w:hAnsi="Calibri" w:cs="Calibri"/>
          <w:szCs w:val="21"/>
        </w:rPr>
        <w:t>React,</w:t>
      </w:r>
      <w:r w:rsidR="00DB51E2" w:rsidRPr="00271319">
        <w:rPr>
          <w:rFonts w:ascii="Calibri" w:hAnsi="Calibri" w:cs="Calibri" w:hint="eastAsia"/>
          <w:szCs w:val="21"/>
        </w:rPr>
        <w:t xml:space="preserve"> </w:t>
      </w:r>
      <w:r w:rsidR="00B66C65" w:rsidRPr="00271319">
        <w:rPr>
          <w:rFonts w:ascii="Calibri" w:hAnsi="Calibri" w:cs="Calibri" w:hint="eastAsia"/>
          <w:szCs w:val="21"/>
        </w:rPr>
        <w:t>Node.js</w:t>
      </w:r>
      <w:r w:rsidR="00E85DFE" w:rsidRPr="00271319">
        <w:rPr>
          <w:rFonts w:ascii="Calibri" w:hAnsi="Calibri" w:cs="Calibri"/>
          <w:szCs w:val="21"/>
        </w:rPr>
        <w:t xml:space="preserve">, </w:t>
      </w:r>
      <w:r w:rsidR="00B41255" w:rsidRPr="00271319">
        <w:rPr>
          <w:rFonts w:ascii="Calibri" w:hAnsi="Calibri" w:cs="Calibri" w:hint="eastAsia"/>
          <w:szCs w:val="21"/>
        </w:rPr>
        <w:t xml:space="preserve">FastAPI, </w:t>
      </w:r>
      <w:r w:rsidR="002E0019">
        <w:rPr>
          <w:rFonts w:ascii="Calibri" w:hAnsi="Calibri" w:cs="Calibri" w:hint="eastAsia"/>
          <w:szCs w:val="21"/>
        </w:rPr>
        <w:t xml:space="preserve">PyTorch, </w:t>
      </w:r>
      <w:r w:rsidR="00594252" w:rsidRPr="00594252">
        <w:rPr>
          <w:rFonts w:ascii="Calibri" w:hAnsi="Calibri" w:cs="Calibri"/>
          <w:szCs w:val="21"/>
        </w:rPr>
        <w:t xml:space="preserve">TensorFlow, </w:t>
      </w:r>
      <w:r w:rsidR="00D34818" w:rsidRPr="00271319">
        <w:rPr>
          <w:rFonts w:ascii="Calibri" w:hAnsi="Calibri" w:cs="Calibri"/>
          <w:szCs w:val="21"/>
        </w:rPr>
        <w:t xml:space="preserve">MySQL, </w:t>
      </w:r>
      <w:r w:rsidR="003A712E" w:rsidRPr="00271319">
        <w:rPr>
          <w:rFonts w:ascii="Calibri" w:hAnsi="Calibri" w:cs="Calibri" w:hint="eastAsia"/>
          <w:szCs w:val="21"/>
        </w:rPr>
        <w:t xml:space="preserve">Redis, </w:t>
      </w:r>
      <w:r w:rsidR="00DB51E2" w:rsidRPr="00271319">
        <w:rPr>
          <w:rFonts w:ascii="Calibri" w:hAnsi="Calibri" w:cs="Calibri" w:hint="eastAsia"/>
          <w:szCs w:val="21"/>
        </w:rPr>
        <w:t>MongoDB</w:t>
      </w:r>
      <w:r w:rsidR="004109E1" w:rsidRPr="00271319">
        <w:rPr>
          <w:rFonts w:ascii="Calibri" w:hAnsi="Calibri" w:cs="Calibri"/>
          <w:szCs w:val="21"/>
        </w:rPr>
        <w:t xml:space="preserve">, TCP, </w:t>
      </w:r>
      <w:r w:rsidR="004109E1" w:rsidRPr="00271319">
        <w:rPr>
          <w:rFonts w:ascii="Calibri" w:hAnsi="Calibri" w:cs="Calibri" w:hint="eastAsia"/>
          <w:szCs w:val="21"/>
        </w:rPr>
        <w:t xml:space="preserve">gRPC, Docker, Kubernetes, Nginx, Kafka, </w:t>
      </w:r>
      <w:r w:rsidR="004109E1" w:rsidRPr="00271319">
        <w:rPr>
          <w:rFonts w:ascii="Calibri" w:hAnsi="Calibri" w:cs="Calibri"/>
          <w:szCs w:val="21"/>
        </w:rPr>
        <w:t>AWS</w:t>
      </w:r>
      <w:r w:rsidR="00C46117">
        <w:rPr>
          <w:rFonts w:ascii="Calibri" w:hAnsi="Calibri" w:cs="Calibri"/>
          <w:szCs w:val="21"/>
        </w:rPr>
        <w:t xml:space="preserve"> </w:t>
      </w:r>
      <w:r w:rsidR="00C46117" w:rsidRPr="00C46117">
        <w:rPr>
          <w:rFonts w:ascii="Calibri" w:hAnsi="Calibri" w:cs="Calibri"/>
          <w:szCs w:val="21"/>
        </w:rPr>
        <w:t>(EC2, RDS, S3</w:t>
      </w:r>
      <w:r w:rsidR="000C21ED">
        <w:rPr>
          <w:rFonts w:ascii="Calibri" w:hAnsi="Calibri" w:cs="Calibri" w:hint="eastAsia"/>
          <w:szCs w:val="21"/>
        </w:rPr>
        <w:t>, Bedrock</w:t>
      </w:r>
      <w:r w:rsidR="00C46117" w:rsidRPr="00C46117">
        <w:rPr>
          <w:rFonts w:ascii="Calibri" w:hAnsi="Calibri" w:cs="Calibri"/>
          <w:szCs w:val="21"/>
        </w:rPr>
        <w:t>)</w:t>
      </w:r>
      <w:r w:rsidR="004109E1" w:rsidRPr="00271319">
        <w:rPr>
          <w:rFonts w:ascii="Calibri" w:hAnsi="Calibri" w:cs="Calibri"/>
          <w:szCs w:val="21"/>
        </w:rPr>
        <w:t xml:space="preserve">, </w:t>
      </w:r>
      <w:r w:rsidR="00173866">
        <w:rPr>
          <w:rFonts w:ascii="Calibri" w:hAnsi="Calibri" w:cs="Calibri" w:hint="eastAsia"/>
          <w:szCs w:val="21"/>
        </w:rPr>
        <w:t>GCP (Cloud Run, BigQuery</w:t>
      </w:r>
      <w:r w:rsidR="002C266E">
        <w:rPr>
          <w:rFonts w:ascii="Calibri" w:hAnsi="Calibri" w:cs="Calibri" w:hint="eastAsia"/>
          <w:szCs w:val="21"/>
        </w:rPr>
        <w:t>, Firebase</w:t>
      </w:r>
      <w:r w:rsidR="00594252">
        <w:rPr>
          <w:rFonts w:ascii="Calibri" w:hAnsi="Calibri" w:cs="Calibri" w:hint="eastAsia"/>
          <w:szCs w:val="21"/>
        </w:rPr>
        <w:t>, Vertex AI</w:t>
      </w:r>
      <w:r w:rsidR="00173866">
        <w:rPr>
          <w:rFonts w:ascii="Calibri" w:hAnsi="Calibri" w:cs="Calibri" w:hint="eastAsia"/>
          <w:szCs w:val="21"/>
        </w:rPr>
        <w:t xml:space="preserve">), </w:t>
      </w:r>
      <w:r w:rsidR="004109E1" w:rsidRPr="00271319">
        <w:rPr>
          <w:rFonts w:ascii="Calibri" w:hAnsi="Calibri" w:cs="Calibri"/>
          <w:szCs w:val="21"/>
        </w:rPr>
        <w:t>Linux</w:t>
      </w:r>
      <w:r w:rsidR="00FE3400" w:rsidRPr="00271319">
        <w:rPr>
          <w:rFonts w:ascii="Calibri" w:hAnsi="Calibri" w:cs="Calibri"/>
          <w:szCs w:val="21"/>
        </w:rPr>
        <w:t xml:space="preserve">, </w:t>
      </w:r>
      <w:r w:rsidR="00445155">
        <w:rPr>
          <w:rFonts w:ascii="Calibri" w:hAnsi="Calibri" w:cs="Calibri" w:hint="eastAsia"/>
          <w:szCs w:val="21"/>
        </w:rPr>
        <w:t xml:space="preserve">Git, </w:t>
      </w:r>
      <w:r w:rsidR="00FE3400" w:rsidRPr="00271319">
        <w:rPr>
          <w:rFonts w:ascii="Calibri" w:hAnsi="Calibri" w:cs="Calibri"/>
          <w:szCs w:val="21"/>
        </w:rPr>
        <w:t>REST</w:t>
      </w:r>
      <w:r w:rsidR="006B5AA4">
        <w:rPr>
          <w:rFonts w:ascii="Calibri" w:hAnsi="Calibri" w:cs="Calibri" w:hint="eastAsia"/>
          <w:szCs w:val="21"/>
        </w:rPr>
        <w:t>,</w:t>
      </w:r>
      <w:r w:rsidR="006305F9">
        <w:rPr>
          <w:rFonts w:ascii="Calibri" w:hAnsi="Calibri" w:cs="Calibri" w:hint="eastAsia"/>
          <w:szCs w:val="21"/>
        </w:rPr>
        <w:t xml:space="preserve"> </w:t>
      </w:r>
      <w:r w:rsidR="006B5AA4">
        <w:rPr>
          <w:rFonts w:ascii="Calibri" w:hAnsi="Calibri" w:cs="Calibri" w:hint="eastAsia"/>
          <w:szCs w:val="21"/>
        </w:rPr>
        <w:t>MCP</w:t>
      </w:r>
      <w:r w:rsidR="003B7299">
        <w:rPr>
          <w:rFonts w:ascii="Calibri" w:hAnsi="Calibri" w:cs="Calibri" w:hint="eastAsia"/>
          <w:szCs w:val="21"/>
        </w:rPr>
        <w:t>, A2A</w:t>
      </w:r>
    </w:p>
    <w:p w14:paraId="23B9BE1E" w14:textId="114D13FF" w:rsidR="00145CA2" w:rsidRPr="00D81129" w:rsidRDefault="00E47496" w:rsidP="00D81129">
      <w:pPr>
        <w:spacing w:line="260" w:lineRule="exact"/>
        <w:jc w:val="left"/>
        <w:rPr>
          <w:rFonts w:ascii="Calibri" w:hAnsi="Calibri" w:cs="Calibri"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Concepts</w:t>
      </w:r>
      <w:r w:rsidR="00E85DFE" w:rsidRPr="00271319">
        <w:rPr>
          <w:rFonts w:ascii="Calibri" w:hAnsi="Calibri" w:cs="Calibri"/>
          <w:szCs w:val="21"/>
        </w:rPr>
        <w:t>:</w:t>
      </w:r>
      <w:r w:rsidR="00B10BF2" w:rsidRPr="00271319">
        <w:rPr>
          <w:rFonts w:ascii="Calibri" w:hAnsi="Calibri" w:cs="Calibri"/>
          <w:szCs w:val="21"/>
        </w:rPr>
        <w:t xml:space="preserve"> </w:t>
      </w:r>
      <w:r w:rsidR="00A32BE0">
        <w:rPr>
          <w:rFonts w:ascii="Calibri" w:hAnsi="Calibri" w:cs="Calibri" w:hint="eastAsia"/>
          <w:szCs w:val="21"/>
        </w:rPr>
        <w:t>Agentic AI</w:t>
      </w:r>
      <w:r w:rsidR="00E36A3B">
        <w:rPr>
          <w:rFonts w:ascii="Calibri" w:hAnsi="Calibri" w:cs="Calibri" w:hint="eastAsia"/>
          <w:szCs w:val="21"/>
        </w:rPr>
        <w:t>,</w:t>
      </w:r>
      <w:r w:rsidR="00A32BE0">
        <w:rPr>
          <w:rFonts w:ascii="Calibri" w:hAnsi="Calibri" w:cs="Calibri" w:hint="eastAsia"/>
          <w:szCs w:val="21"/>
        </w:rPr>
        <w:t xml:space="preserve"> </w:t>
      </w:r>
      <w:r w:rsidR="00D13227">
        <w:rPr>
          <w:rFonts w:ascii="Calibri" w:hAnsi="Calibri" w:cs="Calibri" w:hint="eastAsia"/>
          <w:szCs w:val="21"/>
        </w:rPr>
        <w:t xml:space="preserve">GenAI, </w:t>
      </w:r>
      <w:r w:rsidR="002E5D08">
        <w:rPr>
          <w:rFonts w:ascii="Calibri" w:hAnsi="Calibri" w:cs="Calibri" w:hint="eastAsia"/>
          <w:szCs w:val="21"/>
        </w:rPr>
        <w:t>LLM,</w:t>
      </w:r>
      <w:r w:rsidR="00D13227">
        <w:rPr>
          <w:rFonts w:ascii="Calibri" w:hAnsi="Calibri" w:cs="Calibri" w:hint="eastAsia"/>
          <w:szCs w:val="21"/>
        </w:rPr>
        <w:t xml:space="preserve"> RAG</w:t>
      </w:r>
      <w:r w:rsidR="00DD3F26">
        <w:rPr>
          <w:rFonts w:ascii="Calibri" w:hAnsi="Calibri" w:cs="Calibri" w:hint="eastAsia"/>
          <w:szCs w:val="21"/>
        </w:rPr>
        <w:t>,</w:t>
      </w:r>
      <w:r w:rsidR="002E5D08">
        <w:rPr>
          <w:rFonts w:ascii="Calibri" w:hAnsi="Calibri" w:cs="Calibri" w:hint="eastAsia"/>
          <w:szCs w:val="21"/>
        </w:rPr>
        <w:t xml:space="preserve"> </w:t>
      </w:r>
      <w:r w:rsidR="00EC615C">
        <w:rPr>
          <w:rFonts w:ascii="Calibri" w:hAnsi="Calibri" w:cs="Calibri" w:hint="eastAsia"/>
          <w:szCs w:val="21"/>
        </w:rPr>
        <w:t>OOP,</w:t>
      </w:r>
      <w:r w:rsidR="00FF753B">
        <w:rPr>
          <w:rFonts w:ascii="Calibri" w:hAnsi="Calibri" w:cs="Calibri" w:hint="eastAsia"/>
          <w:szCs w:val="21"/>
        </w:rPr>
        <w:t xml:space="preserve"> </w:t>
      </w:r>
      <w:r w:rsidR="00E51269">
        <w:rPr>
          <w:rFonts w:ascii="Calibri" w:hAnsi="Calibri" w:cs="Calibri" w:hint="eastAsia"/>
          <w:szCs w:val="21"/>
        </w:rPr>
        <w:t xml:space="preserve">Web Development, </w:t>
      </w:r>
      <w:r w:rsidR="00C5369B" w:rsidRPr="00271319">
        <w:rPr>
          <w:rFonts w:ascii="Calibri" w:hAnsi="Calibri" w:cs="Calibri" w:hint="eastAsia"/>
          <w:szCs w:val="21"/>
        </w:rPr>
        <w:t>App Development</w:t>
      </w:r>
      <w:r w:rsidR="00E51269">
        <w:rPr>
          <w:rFonts w:ascii="Calibri" w:hAnsi="Calibri" w:cs="Calibri" w:hint="eastAsia"/>
          <w:szCs w:val="21"/>
        </w:rPr>
        <w:t xml:space="preserve">, </w:t>
      </w:r>
      <w:r w:rsidR="00147BFC">
        <w:rPr>
          <w:rFonts w:ascii="Calibri" w:hAnsi="Calibri" w:cs="Calibri" w:hint="eastAsia"/>
          <w:szCs w:val="21"/>
        </w:rPr>
        <w:t xml:space="preserve">Web3, </w:t>
      </w:r>
      <w:r w:rsidR="00E51269">
        <w:rPr>
          <w:rFonts w:ascii="Calibri" w:hAnsi="Calibri" w:cs="Calibri" w:hint="eastAsia"/>
          <w:szCs w:val="21"/>
        </w:rPr>
        <w:t>DevOps</w:t>
      </w:r>
    </w:p>
    <w:p w14:paraId="1A2EBD1D" w14:textId="5CAAB39C" w:rsidR="00742C3C" w:rsidRPr="00271319" w:rsidRDefault="00742C3C" w:rsidP="00D81129">
      <w:pPr>
        <w:pBdr>
          <w:bottom w:val="single" w:sz="4" w:space="1" w:color="auto"/>
        </w:pBdr>
        <w:spacing w:before="80" w:line="260" w:lineRule="exact"/>
        <w:jc w:val="left"/>
        <w:rPr>
          <w:rFonts w:ascii="Calibri" w:hAnsi="Calibri" w:cs="Calibri"/>
          <w:b/>
          <w:bCs/>
          <w:sz w:val="24"/>
          <w:szCs w:val="24"/>
        </w:rPr>
      </w:pPr>
      <w:r w:rsidRPr="00271319">
        <w:rPr>
          <w:rFonts w:ascii="Calibri" w:hAnsi="Calibri" w:cs="Calibri"/>
          <w:b/>
          <w:bCs/>
          <w:sz w:val="24"/>
          <w:szCs w:val="24"/>
        </w:rPr>
        <w:t>WORK EXPERIENCE</w:t>
      </w:r>
    </w:p>
    <w:p w14:paraId="36965CEB" w14:textId="77777777" w:rsidR="00CA3C99" w:rsidRPr="00271319" w:rsidRDefault="00CA3C99" w:rsidP="00CA3C99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b/>
          <w:bCs/>
          <w:szCs w:val="21"/>
        </w:rPr>
      </w:pPr>
      <w:r>
        <w:rPr>
          <w:rFonts w:ascii="Calibri" w:hAnsi="Calibri" w:cs="Calibri" w:hint="eastAsia"/>
          <w:b/>
          <w:bCs/>
          <w:szCs w:val="21"/>
        </w:rPr>
        <w:t>Guzman Energy</w:t>
      </w:r>
      <w:r w:rsidRPr="00271319">
        <w:rPr>
          <w:rFonts w:ascii="Calibri" w:hAnsi="Calibri" w:cs="Calibri"/>
          <w:b/>
          <w:bCs/>
          <w:szCs w:val="21"/>
        </w:rPr>
        <w:tab/>
        <w:t xml:space="preserve"> </w:t>
      </w:r>
      <w:r>
        <w:rPr>
          <w:rFonts w:ascii="Calibri" w:hAnsi="Calibri" w:cs="Calibri" w:hint="eastAsia"/>
          <w:b/>
          <w:bCs/>
          <w:szCs w:val="21"/>
        </w:rPr>
        <w:t>Oct</w:t>
      </w:r>
      <w:r w:rsidRPr="00271319">
        <w:rPr>
          <w:rFonts w:ascii="Calibri" w:hAnsi="Calibri" w:cs="Calibri"/>
          <w:b/>
          <w:bCs/>
          <w:szCs w:val="21"/>
        </w:rPr>
        <w:t xml:space="preserve"> 202</w:t>
      </w:r>
      <w:r w:rsidRPr="00271319">
        <w:rPr>
          <w:rFonts w:ascii="Calibri" w:hAnsi="Calibri" w:cs="Calibri" w:hint="eastAsia"/>
          <w:b/>
          <w:bCs/>
          <w:szCs w:val="21"/>
        </w:rPr>
        <w:t>4</w:t>
      </w:r>
      <w:r w:rsidRPr="00271319">
        <w:rPr>
          <w:rFonts w:ascii="Calibri" w:hAnsi="Calibri" w:cs="Calibri"/>
          <w:b/>
          <w:bCs/>
          <w:szCs w:val="21"/>
        </w:rPr>
        <w:t xml:space="preserve"> – </w:t>
      </w:r>
      <w:r>
        <w:rPr>
          <w:rFonts w:ascii="Calibri" w:hAnsi="Calibri" w:cs="Calibri" w:hint="eastAsia"/>
          <w:b/>
          <w:bCs/>
          <w:szCs w:val="21"/>
        </w:rPr>
        <w:t>Present</w:t>
      </w:r>
      <w:r w:rsidRPr="00271319">
        <w:rPr>
          <w:rFonts w:ascii="Calibri" w:hAnsi="Calibri" w:cs="Calibri"/>
          <w:b/>
          <w:bCs/>
          <w:szCs w:val="21"/>
        </w:rPr>
        <w:t xml:space="preserve">  </w:t>
      </w:r>
    </w:p>
    <w:p w14:paraId="417762D6" w14:textId="77777777" w:rsidR="00CA3C99" w:rsidRPr="00271319" w:rsidRDefault="00CA3C99" w:rsidP="00CA3C99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i/>
          <w:iCs/>
          <w:szCs w:val="21"/>
        </w:rPr>
      </w:pPr>
      <w:r w:rsidRPr="00271319">
        <w:rPr>
          <w:rFonts w:ascii="Calibri" w:hAnsi="Calibri" w:cs="Calibri" w:hint="eastAsia"/>
          <w:i/>
          <w:iCs/>
          <w:szCs w:val="21"/>
        </w:rPr>
        <w:t>Software Engineer</w:t>
      </w:r>
      <w:r w:rsidRPr="00271319">
        <w:rPr>
          <w:rFonts w:ascii="Calibri" w:hAnsi="Calibri" w:cs="Calibri"/>
          <w:i/>
          <w:iCs/>
          <w:szCs w:val="21"/>
        </w:rPr>
        <w:tab/>
        <w:t xml:space="preserve"> </w:t>
      </w:r>
      <w:r>
        <w:rPr>
          <w:rFonts w:ascii="Calibri" w:hAnsi="Calibri" w:cs="Calibri" w:hint="eastAsia"/>
          <w:i/>
          <w:iCs/>
          <w:szCs w:val="21"/>
        </w:rPr>
        <w:t>Denver</w:t>
      </w:r>
      <w:r w:rsidRPr="00271319">
        <w:rPr>
          <w:rFonts w:ascii="Calibri" w:hAnsi="Calibri" w:cs="Calibri"/>
          <w:i/>
          <w:iCs/>
          <w:szCs w:val="21"/>
        </w:rPr>
        <w:t xml:space="preserve">, </w:t>
      </w:r>
      <w:r>
        <w:rPr>
          <w:rFonts w:ascii="Calibri" w:hAnsi="Calibri" w:cs="Calibri" w:hint="eastAsia"/>
          <w:i/>
          <w:iCs/>
          <w:szCs w:val="21"/>
        </w:rPr>
        <w:t>CO</w:t>
      </w:r>
    </w:p>
    <w:p w14:paraId="1C177FD0" w14:textId="4AC836BB" w:rsidR="00CA3C99" w:rsidRDefault="00CA3C99" w:rsidP="00CA3C9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>Architect and led development of AI-Enabled Guzman Info System (AEGIS) platform, featuring a React TypeScript frontend, GCP-based microservice backend, and BigQuery data warehouse, used daily by 50+ colleagues.</w:t>
      </w:r>
    </w:p>
    <w:p w14:paraId="4C8F20C2" w14:textId="77777777" w:rsidR="00CA3C99" w:rsidRPr="0064739A" w:rsidRDefault="00CA3C99" w:rsidP="00CA3C9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 xml:space="preserve">Delivered 10+ production applications on AEGIS, such as Transmission Sniper, Least Cost Pathfinder, CAISO Bid, </w:t>
      </w:r>
      <w:r w:rsidRPr="00806685">
        <w:rPr>
          <w:rFonts w:ascii="Calibri" w:hAnsi="Calibri" w:cs="Calibri"/>
          <w:szCs w:val="21"/>
        </w:rPr>
        <w:t>streamlining bid submission and trading strategy optimization for traders and analysts</w:t>
      </w:r>
      <w:r>
        <w:rPr>
          <w:rFonts w:ascii="Calibri" w:hAnsi="Calibri" w:cs="Calibri" w:hint="eastAsia"/>
          <w:szCs w:val="21"/>
        </w:rPr>
        <w:t>.</w:t>
      </w:r>
    </w:p>
    <w:p w14:paraId="29E89648" w14:textId="05280746" w:rsidR="00CA3C99" w:rsidRPr="006F5D5E" w:rsidRDefault="00CA3C99" w:rsidP="00CA3C9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 xml:space="preserve">Built an </w:t>
      </w:r>
      <w:r w:rsidRPr="002F0D55">
        <w:rPr>
          <w:rFonts w:ascii="Calibri" w:hAnsi="Calibri" w:cs="Calibri" w:hint="eastAsia"/>
          <w:b/>
          <w:bCs/>
          <w:color w:val="262626" w:themeColor="text1" w:themeTint="D9"/>
          <w:szCs w:val="21"/>
        </w:rPr>
        <w:t>Agentic AI</w:t>
      </w:r>
      <w:r>
        <w:rPr>
          <w:rFonts w:ascii="Calibri" w:hAnsi="Calibri" w:cs="Calibri" w:hint="eastAsia"/>
          <w:szCs w:val="21"/>
        </w:rPr>
        <w:t xml:space="preserve"> assistant using </w:t>
      </w:r>
      <w:r w:rsidR="000B204E">
        <w:rPr>
          <w:rFonts w:ascii="Calibri" w:hAnsi="Calibri" w:cs="Calibri" w:hint="eastAsia"/>
          <w:szCs w:val="21"/>
        </w:rPr>
        <w:t>m</w:t>
      </w:r>
      <w:r>
        <w:rPr>
          <w:rFonts w:ascii="Calibri" w:hAnsi="Calibri" w:cs="Calibri" w:hint="eastAsia"/>
          <w:szCs w:val="21"/>
        </w:rPr>
        <w:t>ulti-</w:t>
      </w:r>
      <w:r w:rsidR="000B204E">
        <w:rPr>
          <w:rFonts w:ascii="Calibri" w:hAnsi="Calibri" w:cs="Calibri" w:hint="eastAsia"/>
          <w:szCs w:val="21"/>
        </w:rPr>
        <w:t>a</w:t>
      </w:r>
      <w:r>
        <w:rPr>
          <w:rFonts w:ascii="Calibri" w:hAnsi="Calibri" w:cs="Calibri" w:hint="eastAsia"/>
          <w:szCs w:val="21"/>
        </w:rPr>
        <w:t xml:space="preserve">gent design, RAG, and MCP tools, enabling </w:t>
      </w:r>
      <w:r w:rsidRPr="00D248BC">
        <w:rPr>
          <w:rFonts w:ascii="Calibri" w:hAnsi="Calibri" w:cs="Calibri"/>
          <w:szCs w:val="21"/>
        </w:rPr>
        <w:t>non-technical staff</w:t>
      </w:r>
      <w:r w:rsidRPr="00FB7E04">
        <w:rPr>
          <w:rFonts w:ascii="Calibri" w:hAnsi="Calibri" w:cs="Calibri"/>
          <w:szCs w:val="21"/>
        </w:rPr>
        <w:t xml:space="preserve"> </w:t>
      </w:r>
      <w:r>
        <w:rPr>
          <w:rFonts w:ascii="Calibri" w:hAnsi="Calibri" w:cs="Calibri" w:hint="eastAsia"/>
          <w:szCs w:val="21"/>
        </w:rPr>
        <w:t xml:space="preserve">to </w:t>
      </w:r>
      <w:r w:rsidRPr="00FB7E04">
        <w:rPr>
          <w:rFonts w:ascii="Calibri" w:hAnsi="Calibri" w:cs="Calibri"/>
          <w:szCs w:val="21"/>
        </w:rPr>
        <w:t xml:space="preserve">chat with BigQuery </w:t>
      </w:r>
      <w:r>
        <w:rPr>
          <w:rFonts w:ascii="Calibri" w:hAnsi="Calibri" w:cs="Calibri" w:hint="eastAsia"/>
          <w:szCs w:val="21"/>
        </w:rPr>
        <w:t>in</w:t>
      </w:r>
      <w:r w:rsidRPr="00FB7E04">
        <w:rPr>
          <w:rFonts w:ascii="Calibri" w:hAnsi="Calibri" w:cs="Calibri"/>
          <w:szCs w:val="21"/>
        </w:rPr>
        <w:t xml:space="preserve"> natural language</w:t>
      </w:r>
      <w:r>
        <w:rPr>
          <w:rFonts w:ascii="Calibri" w:hAnsi="Calibri" w:cs="Calibri" w:hint="eastAsia"/>
          <w:szCs w:val="21"/>
        </w:rPr>
        <w:t xml:space="preserve">, </w:t>
      </w:r>
      <w:r w:rsidRPr="007C67E6">
        <w:rPr>
          <w:rFonts w:ascii="Calibri" w:hAnsi="Calibri" w:cs="Calibri"/>
          <w:szCs w:val="21"/>
        </w:rPr>
        <w:t>auto-visualize via</w:t>
      </w:r>
      <w:r>
        <w:rPr>
          <w:rFonts w:ascii="Calibri" w:hAnsi="Calibri" w:cs="Calibri" w:hint="eastAsia"/>
          <w:szCs w:val="21"/>
        </w:rPr>
        <w:t xml:space="preserve"> VegaChart, and export CSV, </w:t>
      </w:r>
      <w:r w:rsidRPr="00732E2F">
        <w:rPr>
          <w:rFonts w:ascii="Calibri" w:hAnsi="Calibri" w:cs="Calibri"/>
          <w:szCs w:val="21"/>
        </w:rPr>
        <w:t>reduc</w:t>
      </w:r>
      <w:r>
        <w:rPr>
          <w:rFonts w:ascii="Calibri" w:hAnsi="Calibri" w:cs="Calibri" w:hint="eastAsia"/>
          <w:szCs w:val="21"/>
        </w:rPr>
        <w:t>ing</w:t>
      </w:r>
      <w:r w:rsidRPr="00732E2F">
        <w:rPr>
          <w:rFonts w:ascii="Calibri" w:hAnsi="Calibri" w:cs="Calibri"/>
          <w:szCs w:val="21"/>
        </w:rPr>
        <w:t xml:space="preserve"> ad hoc SQL requests by 60%.</w:t>
      </w:r>
    </w:p>
    <w:p w14:paraId="5ADA1FE5" w14:textId="77777777" w:rsidR="00CA3C99" w:rsidRDefault="00CA3C99" w:rsidP="00CA3C9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 xml:space="preserve">Enhanced the Agentic AI with closed-loop output reflection, </w:t>
      </w:r>
      <w:r w:rsidRPr="009616A4">
        <w:rPr>
          <w:rFonts w:ascii="Calibri" w:hAnsi="Calibri" w:cs="Calibri"/>
          <w:szCs w:val="21"/>
        </w:rPr>
        <w:t>dynamic retrieval of human-curated prior knowledge</w:t>
      </w:r>
      <w:r>
        <w:rPr>
          <w:rFonts w:ascii="Calibri" w:hAnsi="Calibri" w:cs="Calibri" w:hint="eastAsia"/>
          <w:szCs w:val="21"/>
        </w:rPr>
        <w:t>, long-term memory, reducing hallucinations and improving multi-step task accuracy by 70%.</w:t>
      </w:r>
    </w:p>
    <w:p w14:paraId="7D0688ED" w14:textId="59E49D07" w:rsidR="00CA3C99" w:rsidRDefault="00CA3C99" w:rsidP="00CA3C9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 xml:space="preserve">Introduced Cursor IDE to the team, hosted weekly AI frontier paper discussions, proposed and drove adoption of OpenAPI spec, unit test, and CI/CD, </w:t>
      </w:r>
      <w:r w:rsidRPr="00063F54">
        <w:rPr>
          <w:rFonts w:ascii="Calibri" w:hAnsi="Calibri" w:cs="Calibri"/>
          <w:szCs w:val="21"/>
        </w:rPr>
        <w:t>foster</w:t>
      </w:r>
      <w:r>
        <w:rPr>
          <w:rFonts w:ascii="Calibri" w:hAnsi="Calibri" w:cs="Calibri" w:hint="eastAsia"/>
          <w:szCs w:val="21"/>
        </w:rPr>
        <w:t>ing</w:t>
      </w:r>
      <w:r w:rsidRPr="00063F54">
        <w:rPr>
          <w:rFonts w:ascii="Calibri" w:hAnsi="Calibri" w:cs="Calibri"/>
          <w:szCs w:val="21"/>
        </w:rPr>
        <w:t xml:space="preserve"> </w:t>
      </w:r>
      <w:r w:rsidR="00BF7C1C" w:rsidRPr="00063F54">
        <w:rPr>
          <w:rFonts w:ascii="Calibri" w:hAnsi="Calibri" w:cs="Calibri"/>
          <w:szCs w:val="21"/>
        </w:rPr>
        <w:t>continuous</w:t>
      </w:r>
      <w:r w:rsidRPr="00063F54">
        <w:rPr>
          <w:rFonts w:ascii="Calibri" w:hAnsi="Calibri" w:cs="Calibri"/>
          <w:szCs w:val="21"/>
        </w:rPr>
        <w:t xml:space="preserve"> learning and AI-first engineering culture</w:t>
      </w:r>
      <w:r>
        <w:rPr>
          <w:rFonts w:ascii="Calibri" w:hAnsi="Calibri" w:cs="Calibri" w:hint="eastAsia"/>
          <w:szCs w:val="21"/>
        </w:rPr>
        <w:t>.</w:t>
      </w:r>
    </w:p>
    <w:p w14:paraId="3310ED75" w14:textId="77777777" w:rsidR="00D532A1" w:rsidRPr="00271319" w:rsidRDefault="00D532A1" w:rsidP="00D63533">
      <w:pPr>
        <w:tabs>
          <w:tab w:val="right" w:pos="10915"/>
        </w:tabs>
        <w:spacing w:before="40"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Elseware Capital</w:t>
      </w:r>
      <w:r w:rsidRPr="00271319">
        <w:rPr>
          <w:rFonts w:ascii="Calibri" w:hAnsi="Calibri" w:cs="Calibri"/>
          <w:b/>
          <w:bCs/>
          <w:szCs w:val="21"/>
        </w:rPr>
        <w:tab/>
        <w:t xml:space="preserve"> </w:t>
      </w:r>
      <w:r w:rsidRPr="00271319">
        <w:rPr>
          <w:rFonts w:ascii="Calibri" w:hAnsi="Calibri" w:cs="Calibri" w:hint="eastAsia"/>
          <w:b/>
          <w:bCs/>
          <w:szCs w:val="21"/>
        </w:rPr>
        <w:t>Jan</w:t>
      </w:r>
      <w:r w:rsidRPr="00271319">
        <w:rPr>
          <w:rFonts w:ascii="Calibri" w:hAnsi="Calibri" w:cs="Calibri"/>
          <w:b/>
          <w:bCs/>
          <w:szCs w:val="21"/>
        </w:rPr>
        <w:t xml:space="preserve"> 202</w:t>
      </w:r>
      <w:r w:rsidRPr="00271319">
        <w:rPr>
          <w:rFonts w:ascii="Calibri" w:hAnsi="Calibri" w:cs="Calibri" w:hint="eastAsia"/>
          <w:b/>
          <w:bCs/>
          <w:szCs w:val="21"/>
        </w:rPr>
        <w:t>4</w:t>
      </w:r>
      <w:r w:rsidRPr="00271319">
        <w:rPr>
          <w:rFonts w:ascii="Calibri" w:hAnsi="Calibri" w:cs="Calibri"/>
          <w:b/>
          <w:bCs/>
          <w:szCs w:val="21"/>
        </w:rPr>
        <w:t xml:space="preserve"> – </w:t>
      </w:r>
      <w:r>
        <w:rPr>
          <w:rFonts w:ascii="Calibri" w:hAnsi="Calibri" w:cs="Calibri" w:hint="eastAsia"/>
          <w:b/>
          <w:bCs/>
          <w:szCs w:val="21"/>
        </w:rPr>
        <w:t>Sep 2024</w:t>
      </w:r>
      <w:r w:rsidRPr="00271319">
        <w:rPr>
          <w:rFonts w:ascii="Calibri" w:hAnsi="Calibri" w:cs="Calibri"/>
          <w:b/>
          <w:bCs/>
          <w:szCs w:val="21"/>
        </w:rPr>
        <w:t xml:space="preserve">  </w:t>
      </w:r>
    </w:p>
    <w:p w14:paraId="2B726252" w14:textId="3C15DA99" w:rsidR="00D532A1" w:rsidRPr="00271319" w:rsidRDefault="00D532A1" w:rsidP="00D532A1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i/>
          <w:iCs/>
          <w:szCs w:val="21"/>
        </w:rPr>
      </w:pPr>
      <w:r w:rsidRPr="00271319">
        <w:rPr>
          <w:rFonts w:ascii="Calibri" w:hAnsi="Calibri" w:cs="Calibri" w:hint="eastAsia"/>
          <w:i/>
          <w:iCs/>
          <w:szCs w:val="21"/>
        </w:rPr>
        <w:t xml:space="preserve">Full Stack </w:t>
      </w:r>
      <w:r w:rsidR="00AB163C">
        <w:rPr>
          <w:rFonts w:ascii="Calibri" w:hAnsi="Calibri" w:cs="Calibri" w:hint="eastAsia"/>
          <w:i/>
          <w:iCs/>
          <w:szCs w:val="21"/>
        </w:rPr>
        <w:t>Developer</w:t>
      </w:r>
      <w:r w:rsidRPr="00271319">
        <w:rPr>
          <w:rFonts w:ascii="Calibri" w:hAnsi="Calibri" w:cs="Calibri"/>
          <w:i/>
          <w:iCs/>
          <w:szCs w:val="21"/>
        </w:rPr>
        <w:t xml:space="preserve"> </w:t>
      </w:r>
      <w:r w:rsidRPr="00271319">
        <w:rPr>
          <w:rFonts w:ascii="Calibri" w:hAnsi="Calibri" w:cs="Calibri" w:hint="eastAsia"/>
          <w:i/>
          <w:iCs/>
          <w:szCs w:val="21"/>
        </w:rPr>
        <w:t>(</w:t>
      </w:r>
      <w:r w:rsidRPr="00271319">
        <w:rPr>
          <w:rFonts w:ascii="Calibri" w:hAnsi="Calibri" w:cs="Calibri"/>
          <w:i/>
          <w:iCs/>
          <w:szCs w:val="21"/>
        </w:rPr>
        <w:t>Remote)</w:t>
      </w:r>
      <w:r w:rsidRPr="00271319">
        <w:rPr>
          <w:rFonts w:ascii="Calibri" w:hAnsi="Calibri" w:cs="Calibri"/>
          <w:i/>
          <w:iCs/>
          <w:szCs w:val="21"/>
        </w:rPr>
        <w:tab/>
        <w:t xml:space="preserve"> New York, NY</w:t>
      </w:r>
    </w:p>
    <w:p w14:paraId="7E0DF785" w14:textId="60948DF1" w:rsidR="00DD74C8" w:rsidRDefault="004F6ABC" w:rsidP="00DD74C8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>Built</w:t>
      </w:r>
      <w:r w:rsidR="00E05A1C" w:rsidRPr="00E05A1C">
        <w:rPr>
          <w:rFonts w:ascii="Calibri" w:hAnsi="Calibri" w:cs="Calibri"/>
          <w:szCs w:val="21"/>
        </w:rPr>
        <w:t xml:space="preserve"> </w:t>
      </w:r>
      <w:r w:rsidR="000E1070">
        <w:rPr>
          <w:rFonts w:ascii="Calibri" w:hAnsi="Calibri" w:cs="Calibri" w:hint="eastAsia"/>
          <w:szCs w:val="21"/>
        </w:rPr>
        <w:t xml:space="preserve">from scratch </w:t>
      </w:r>
      <w:r w:rsidR="00E05A1C" w:rsidRPr="00E05A1C">
        <w:rPr>
          <w:rFonts w:ascii="Calibri" w:hAnsi="Calibri" w:cs="Calibri"/>
          <w:szCs w:val="21"/>
        </w:rPr>
        <w:t xml:space="preserve">a full-stack real estate trading </w:t>
      </w:r>
      <w:r w:rsidR="004E63F7">
        <w:rPr>
          <w:rFonts w:ascii="Calibri" w:hAnsi="Calibri" w:cs="Calibri" w:hint="eastAsia"/>
          <w:szCs w:val="21"/>
        </w:rPr>
        <w:t>web app</w:t>
      </w:r>
      <w:r w:rsidR="00E05A1C" w:rsidRPr="00E05A1C">
        <w:rPr>
          <w:rFonts w:ascii="Calibri" w:hAnsi="Calibri" w:cs="Calibri"/>
          <w:szCs w:val="21"/>
        </w:rPr>
        <w:t xml:space="preserve"> </w:t>
      </w:r>
      <w:r w:rsidR="006A7A1A">
        <w:rPr>
          <w:rFonts w:ascii="Calibri" w:hAnsi="Calibri" w:cs="Calibri" w:hint="eastAsia"/>
          <w:szCs w:val="21"/>
        </w:rPr>
        <w:t>integrated with</w:t>
      </w:r>
      <w:r w:rsidR="00E05A1C" w:rsidRPr="00E05A1C">
        <w:rPr>
          <w:rFonts w:ascii="Calibri" w:hAnsi="Calibri" w:cs="Calibri"/>
          <w:szCs w:val="21"/>
        </w:rPr>
        <w:t xml:space="preserve"> Polymesh, supporting on-chain asset tokenization,</w:t>
      </w:r>
      <w:r w:rsidR="006A22AD">
        <w:rPr>
          <w:rFonts w:ascii="Calibri" w:hAnsi="Calibri" w:cs="Calibri" w:hint="eastAsia"/>
          <w:szCs w:val="21"/>
        </w:rPr>
        <w:t xml:space="preserve"> </w:t>
      </w:r>
      <w:r w:rsidR="006A22AD">
        <w:rPr>
          <w:rFonts w:ascii="Calibri" w:eastAsia="Malgun Gothic" w:hAnsi="Calibri" w:cs="Calibri" w:hint="eastAsia"/>
          <w:szCs w:val="21"/>
          <w:lang w:eastAsia="ko-KR"/>
        </w:rPr>
        <w:t>portfolio management,</w:t>
      </w:r>
      <w:r w:rsidR="00E05A1C" w:rsidRPr="00E05A1C">
        <w:rPr>
          <w:rFonts w:ascii="Calibri" w:hAnsi="Calibri" w:cs="Calibri"/>
          <w:szCs w:val="21"/>
        </w:rPr>
        <w:t xml:space="preserve"> </w:t>
      </w:r>
      <w:r w:rsidR="0079281E">
        <w:rPr>
          <w:rFonts w:ascii="Calibri" w:eastAsia="Malgun Gothic" w:hAnsi="Calibri" w:cs="Calibri" w:hint="eastAsia"/>
          <w:szCs w:val="21"/>
          <w:lang w:eastAsia="ko-KR"/>
        </w:rPr>
        <w:t>KYC</w:t>
      </w:r>
      <w:r w:rsidR="0079281E">
        <w:rPr>
          <w:rFonts w:ascii="Calibri" w:hAnsi="Calibri" w:cs="Calibri" w:hint="eastAsia"/>
          <w:szCs w:val="21"/>
        </w:rPr>
        <w:t xml:space="preserve">, </w:t>
      </w:r>
      <w:r w:rsidR="00E05A1C" w:rsidRPr="00E05A1C">
        <w:rPr>
          <w:rFonts w:ascii="Calibri" w:hAnsi="Calibri" w:cs="Calibri"/>
          <w:szCs w:val="21"/>
        </w:rPr>
        <w:t>and live blockchain transactions using React, FastAPI, and MySQL.</w:t>
      </w:r>
    </w:p>
    <w:p w14:paraId="22F2A624" w14:textId="372366C6" w:rsidR="008147C1" w:rsidRDefault="00490A51" w:rsidP="00802E73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>Created</w:t>
      </w:r>
      <w:r w:rsidR="00604C9A" w:rsidRPr="008147C1">
        <w:rPr>
          <w:rFonts w:ascii="Calibri" w:hAnsi="Calibri" w:cs="Calibri"/>
          <w:szCs w:val="21"/>
        </w:rPr>
        <w:t xml:space="preserve"> a </w:t>
      </w:r>
      <w:r w:rsidR="00AE68E3">
        <w:rPr>
          <w:rFonts w:ascii="Calibri" w:hAnsi="Calibri" w:cs="Calibri"/>
          <w:szCs w:val="21"/>
        </w:rPr>
        <w:t>responsive</w:t>
      </w:r>
      <w:r w:rsidR="009038E2">
        <w:rPr>
          <w:rFonts w:ascii="Calibri" w:hAnsi="Calibri" w:cs="Calibri" w:hint="eastAsia"/>
          <w:szCs w:val="21"/>
        </w:rPr>
        <w:t xml:space="preserve"> </w:t>
      </w:r>
      <w:r w:rsidR="00604C9A" w:rsidRPr="008147C1">
        <w:rPr>
          <w:rFonts w:ascii="Calibri" w:hAnsi="Calibri" w:cs="Calibri"/>
          <w:szCs w:val="21"/>
        </w:rPr>
        <w:t>frontend</w:t>
      </w:r>
      <w:r w:rsidR="00180A44">
        <w:rPr>
          <w:rFonts w:ascii="Calibri" w:hAnsi="Calibri" w:cs="Calibri" w:hint="eastAsia"/>
          <w:szCs w:val="21"/>
        </w:rPr>
        <w:t xml:space="preserve"> </w:t>
      </w:r>
      <w:r w:rsidR="00180A44" w:rsidRPr="00180A44">
        <w:rPr>
          <w:rFonts w:ascii="Calibri" w:hAnsi="Calibri" w:cs="Calibri"/>
          <w:szCs w:val="21"/>
        </w:rPr>
        <w:t>for desktop and mobile</w:t>
      </w:r>
      <w:r w:rsidR="00604C9A" w:rsidRPr="008147C1">
        <w:rPr>
          <w:rFonts w:ascii="Calibri" w:hAnsi="Calibri" w:cs="Calibri"/>
          <w:szCs w:val="21"/>
        </w:rPr>
        <w:t xml:space="preserve"> </w:t>
      </w:r>
      <w:r w:rsidR="001D2737">
        <w:rPr>
          <w:rFonts w:ascii="Calibri" w:hAnsi="Calibri" w:cs="Calibri" w:hint="eastAsia"/>
          <w:szCs w:val="21"/>
        </w:rPr>
        <w:t>using</w:t>
      </w:r>
      <w:r w:rsidR="00604C9A" w:rsidRPr="008147C1">
        <w:rPr>
          <w:rFonts w:ascii="Calibri" w:hAnsi="Calibri" w:cs="Calibri"/>
          <w:szCs w:val="21"/>
        </w:rPr>
        <w:t xml:space="preserve"> React and Less, </w:t>
      </w:r>
      <w:r w:rsidR="00235372" w:rsidRPr="00235372">
        <w:rPr>
          <w:rFonts w:ascii="Calibri" w:hAnsi="Calibri" w:cs="Calibri"/>
          <w:szCs w:val="21"/>
        </w:rPr>
        <w:t>incorporating</w:t>
      </w:r>
      <w:r w:rsidR="00604C9A" w:rsidRPr="008147C1">
        <w:rPr>
          <w:rFonts w:ascii="Calibri" w:hAnsi="Calibri" w:cs="Calibri"/>
          <w:szCs w:val="21"/>
        </w:rPr>
        <w:t xml:space="preserve"> Chart.js for trading data visualization</w:t>
      </w:r>
      <w:r w:rsidR="00E4205A">
        <w:rPr>
          <w:rFonts w:ascii="Calibri" w:hAnsi="Calibri" w:cs="Calibri" w:hint="eastAsia"/>
          <w:szCs w:val="21"/>
        </w:rPr>
        <w:t>,</w:t>
      </w:r>
      <w:r w:rsidR="00604C9A" w:rsidRPr="008147C1">
        <w:rPr>
          <w:rFonts w:ascii="Calibri" w:hAnsi="Calibri" w:cs="Calibri"/>
          <w:szCs w:val="21"/>
        </w:rPr>
        <w:t xml:space="preserve"> Leaflet for interactive maps, </w:t>
      </w:r>
      <w:r w:rsidR="008147C1" w:rsidRPr="008147C1">
        <w:rPr>
          <w:rFonts w:ascii="Calibri" w:hAnsi="Calibri" w:cs="Calibri"/>
          <w:szCs w:val="21"/>
        </w:rPr>
        <w:t xml:space="preserve">and 2FA login flows </w:t>
      </w:r>
      <w:r w:rsidR="00B90E82">
        <w:rPr>
          <w:rFonts w:ascii="Calibri" w:hAnsi="Calibri" w:cs="Calibri" w:hint="eastAsia"/>
          <w:szCs w:val="21"/>
        </w:rPr>
        <w:t>to</w:t>
      </w:r>
      <w:r w:rsidR="008147C1" w:rsidRPr="008147C1">
        <w:rPr>
          <w:rFonts w:ascii="Calibri" w:hAnsi="Calibri" w:cs="Calibri"/>
          <w:szCs w:val="21"/>
        </w:rPr>
        <w:t xml:space="preserve"> enhance account security.</w:t>
      </w:r>
    </w:p>
    <w:p w14:paraId="0EE5F231" w14:textId="7B8BDC9C" w:rsidR="001B74CB" w:rsidRDefault="00A20EF9" w:rsidP="00802E73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 xml:space="preserve">Engineered </w:t>
      </w:r>
      <w:r w:rsidR="001B430D" w:rsidRPr="008147C1">
        <w:rPr>
          <w:rFonts w:ascii="Calibri" w:hAnsi="Calibri" w:cs="Calibri"/>
          <w:szCs w:val="21"/>
        </w:rPr>
        <w:t>scalable, low-latency RESTful APIs in FastAPI</w:t>
      </w:r>
      <w:r w:rsidR="009530F4">
        <w:rPr>
          <w:rFonts w:ascii="Calibri" w:hAnsi="Calibri" w:cs="Calibri" w:hint="eastAsia"/>
          <w:szCs w:val="21"/>
        </w:rPr>
        <w:t xml:space="preserve"> </w:t>
      </w:r>
      <w:r w:rsidR="00D62DDB" w:rsidRPr="00D62DDB">
        <w:rPr>
          <w:rFonts w:ascii="Calibri" w:hAnsi="Calibri" w:cs="Calibri"/>
          <w:szCs w:val="21"/>
        </w:rPr>
        <w:t>with JWT auth</w:t>
      </w:r>
      <w:r w:rsidR="00D62DDB">
        <w:rPr>
          <w:rFonts w:ascii="Calibri" w:hAnsi="Calibri" w:cs="Calibri" w:hint="eastAsia"/>
          <w:szCs w:val="21"/>
        </w:rPr>
        <w:t xml:space="preserve">, </w:t>
      </w:r>
      <w:r w:rsidR="001B430D" w:rsidRPr="008147C1">
        <w:rPr>
          <w:rFonts w:ascii="Calibri" w:hAnsi="Calibri" w:cs="Calibri"/>
          <w:szCs w:val="21"/>
        </w:rPr>
        <w:t>async processing</w:t>
      </w:r>
      <w:r w:rsidR="00985276">
        <w:rPr>
          <w:rFonts w:ascii="Calibri" w:hAnsi="Calibri" w:cs="Calibri" w:hint="eastAsia"/>
          <w:szCs w:val="21"/>
        </w:rPr>
        <w:t>,</w:t>
      </w:r>
      <w:r w:rsidR="001B430D" w:rsidRPr="008147C1">
        <w:rPr>
          <w:rFonts w:ascii="Calibri" w:hAnsi="Calibri" w:cs="Calibri"/>
          <w:szCs w:val="21"/>
        </w:rPr>
        <w:t xml:space="preserve"> and optimized MySQL quer</w:t>
      </w:r>
      <w:r w:rsidR="005D7F62">
        <w:rPr>
          <w:rFonts w:ascii="Calibri" w:hAnsi="Calibri" w:cs="Calibri" w:hint="eastAsia"/>
          <w:szCs w:val="21"/>
        </w:rPr>
        <w:t>y/index</w:t>
      </w:r>
      <w:r w:rsidR="001B430D" w:rsidRPr="008147C1">
        <w:rPr>
          <w:rFonts w:ascii="Calibri" w:hAnsi="Calibri" w:cs="Calibri"/>
          <w:szCs w:val="21"/>
        </w:rPr>
        <w:t xml:space="preserve">, </w:t>
      </w:r>
      <w:r w:rsidR="00034616" w:rsidRPr="00034616">
        <w:rPr>
          <w:rFonts w:ascii="Calibri" w:hAnsi="Calibri" w:cs="Calibri"/>
          <w:szCs w:val="21"/>
        </w:rPr>
        <w:t xml:space="preserve">reducing response times by </w:t>
      </w:r>
      <w:r w:rsidR="00AC7872">
        <w:rPr>
          <w:rFonts w:ascii="Calibri" w:hAnsi="Calibri" w:cs="Calibri" w:hint="eastAsia"/>
          <w:szCs w:val="21"/>
        </w:rPr>
        <w:t>8</w:t>
      </w:r>
      <w:r w:rsidR="00034616" w:rsidRPr="00034616">
        <w:rPr>
          <w:rFonts w:ascii="Calibri" w:hAnsi="Calibri" w:cs="Calibri"/>
          <w:szCs w:val="21"/>
        </w:rPr>
        <w:t>0% in load tests simulating 1,000+ concurrent users</w:t>
      </w:r>
      <w:r w:rsidR="001B430D" w:rsidRPr="008147C1">
        <w:rPr>
          <w:rFonts w:ascii="Calibri" w:hAnsi="Calibri" w:cs="Calibri"/>
          <w:szCs w:val="21"/>
        </w:rPr>
        <w:t>.</w:t>
      </w:r>
    </w:p>
    <w:p w14:paraId="34F18C9E" w14:textId="77777777" w:rsidR="00CA3C99" w:rsidRPr="00271319" w:rsidRDefault="00CA3C99" w:rsidP="00D63533">
      <w:pPr>
        <w:tabs>
          <w:tab w:val="right" w:pos="10915"/>
        </w:tabs>
        <w:spacing w:before="40" w:line="260" w:lineRule="exact"/>
        <w:jc w:val="left"/>
        <w:rPr>
          <w:rFonts w:ascii="Calibri" w:hAnsi="Calibri" w:cs="Calibri"/>
          <w:b/>
          <w:bCs/>
          <w:szCs w:val="21"/>
        </w:rPr>
      </w:pPr>
      <w:r>
        <w:rPr>
          <w:rFonts w:ascii="Calibri" w:hAnsi="Calibri" w:cs="Calibri" w:hint="eastAsia"/>
          <w:b/>
          <w:bCs/>
          <w:szCs w:val="21"/>
        </w:rPr>
        <w:t>Ecesis Investment</w:t>
      </w:r>
      <w:r w:rsidRPr="00271319">
        <w:rPr>
          <w:rFonts w:ascii="Calibri" w:hAnsi="Calibri" w:cs="Calibri"/>
          <w:b/>
          <w:bCs/>
          <w:szCs w:val="21"/>
        </w:rPr>
        <w:tab/>
        <w:t>J</w:t>
      </w:r>
      <w:r w:rsidRPr="00271319">
        <w:rPr>
          <w:rFonts w:ascii="Calibri" w:hAnsi="Calibri" w:cs="Calibri" w:hint="eastAsia"/>
          <w:b/>
          <w:bCs/>
          <w:szCs w:val="21"/>
        </w:rPr>
        <w:t>u</w:t>
      </w:r>
      <w:r w:rsidRPr="00271319">
        <w:rPr>
          <w:rFonts w:ascii="Calibri" w:hAnsi="Calibri" w:cs="Calibri"/>
          <w:b/>
          <w:bCs/>
          <w:szCs w:val="21"/>
        </w:rPr>
        <w:t>l 2023 – Dec 2023</w:t>
      </w:r>
    </w:p>
    <w:p w14:paraId="31AC5E4B" w14:textId="77777777" w:rsidR="00CA3C99" w:rsidRPr="00271319" w:rsidRDefault="00CA3C99" w:rsidP="00CA3C99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i/>
          <w:iCs/>
          <w:szCs w:val="21"/>
        </w:rPr>
      </w:pPr>
      <w:r>
        <w:rPr>
          <w:rFonts w:ascii="Calibri" w:hAnsi="Calibri" w:cs="Calibri" w:hint="eastAsia"/>
          <w:i/>
          <w:iCs/>
          <w:szCs w:val="21"/>
        </w:rPr>
        <w:t>Frontend Developer</w:t>
      </w:r>
      <w:r w:rsidRPr="00271319">
        <w:rPr>
          <w:rFonts w:ascii="Calibri" w:hAnsi="Calibri" w:cs="Calibri"/>
          <w:i/>
          <w:iCs/>
          <w:szCs w:val="21"/>
        </w:rPr>
        <w:t xml:space="preserve"> Intern</w:t>
      </w:r>
      <w:r>
        <w:rPr>
          <w:rFonts w:ascii="Calibri" w:hAnsi="Calibri" w:cs="Calibri" w:hint="eastAsia"/>
          <w:i/>
          <w:iCs/>
          <w:szCs w:val="21"/>
        </w:rPr>
        <w:t xml:space="preserve"> (Remote) (Part-time)</w:t>
      </w:r>
      <w:r w:rsidRPr="00271319">
        <w:rPr>
          <w:rFonts w:ascii="Calibri" w:hAnsi="Calibri" w:cs="Calibri"/>
          <w:i/>
          <w:iCs/>
          <w:szCs w:val="21"/>
        </w:rPr>
        <w:tab/>
        <w:t>New York, NY</w:t>
      </w:r>
    </w:p>
    <w:p w14:paraId="448E6217" w14:textId="4092F64C" w:rsidR="003A27DD" w:rsidRDefault="00CA3C99" w:rsidP="0070680B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 w:rsidRPr="0081017F">
        <w:rPr>
          <w:rFonts w:ascii="Calibri" w:hAnsi="Calibri" w:cs="Calibri"/>
          <w:szCs w:val="21"/>
        </w:rPr>
        <w:t>Delivered cross-platform AI scribing mobile app for iOS and Android using React Native,</w:t>
      </w:r>
      <w:r w:rsidR="001E3CC5">
        <w:rPr>
          <w:rFonts w:ascii="Calibri" w:hAnsi="Calibri" w:cs="Calibri" w:hint="eastAsia"/>
          <w:szCs w:val="21"/>
        </w:rPr>
        <w:t xml:space="preserve"> featuring</w:t>
      </w:r>
      <w:r w:rsidR="003A1376">
        <w:rPr>
          <w:rFonts w:ascii="Calibri" w:hAnsi="Calibri" w:cs="Calibri" w:hint="eastAsia"/>
          <w:szCs w:val="21"/>
        </w:rPr>
        <w:t xml:space="preserve"> </w:t>
      </w:r>
      <w:r w:rsidR="008D191B" w:rsidRPr="008D191B">
        <w:rPr>
          <w:rFonts w:ascii="Calibri" w:hAnsi="Calibri" w:cs="Calibri"/>
          <w:szCs w:val="21"/>
        </w:rPr>
        <w:t>audio recording, playback, real-time</w:t>
      </w:r>
      <w:r w:rsidR="000045D1">
        <w:rPr>
          <w:rFonts w:ascii="Calibri" w:hAnsi="Calibri" w:cs="Calibri" w:hint="eastAsia"/>
          <w:szCs w:val="21"/>
        </w:rPr>
        <w:t xml:space="preserve"> </w:t>
      </w:r>
      <w:r w:rsidR="008D191B" w:rsidRPr="008D191B">
        <w:rPr>
          <w:rFonts w:ascii="Calibri" w:hAnsi="Calibri" w:cs="Calibri"/>
          <w:szCs w:val="21"/>
        </w:rPr>
        <w:t>transcription</w:t>
      </w:r>
      <w:r w:rsidR="00825F2A">
        <w:rPr>
          <w:rFonts w:ascii="Calibri" w:hAnsi="Calibri" w:cs="Calibri" w:hint="eastAsia"/>
          <w:szCs w:val="21"/>
        </w:rPr>
        <w:t>,</w:t>
      </w:r>
      <w:r w:rsidR="00684896">
        <w:rPr>
          <w:rFonts w:ascii="Calibri" w:hAnsi="Calibri" w:cs="Calibri" w:hint="eastAsia"/>
          <w:szCs w:val="21"/>
        </w:rPr>
        <w:t xml:space="preserve"> and</w:t>
      </w:r>
      <w:r w:rsidR="00FF17CC">
        <w:rPr>
          <w:rFonts w:ascii="Calibri" w:hAnsi="Calibri" w:cs="Calibri" w:hint="eastAsia"/>
          <w:szCs w:val="21"/>
        </w:rPr>
        <w:t xml:space="preserve"> </w:t>
      </w:r>
      <w:r w:rsidR="002A03CD">
        <w:rPr>
          <w:rFonts w:ascii="Calibri" w:hAnsi="Calibri" w:cs="Calibri" w:hint="eastAsia"/>
          <w:szCs w:val="21"/>
        </w:rPr>
        <w:t>LLM</w:t>
      </w:r>
      <w:r w:rsidR="008D191B" w:rsidRPr="008D191B">
        <w:rPr>
          <w:rFonts w:ascii="Calibri" w:hAnsi="Calibri" w:cs="Calibri"/>
          <w:szCs w:val="21"/>
        </w:rPr>
        <w:t xml:space="preserve"> summarization</w:t>
      </w:r>
      <w:r w:rsidR="000045D1">
        <w:rPr>
          <w:rFonts w:ascii="Calibri" w:hAnsi="Calibri" w:cs="Calibri" w:hint="eastAsia"/>
          <w:szCs w:val="21"/>
        </w:rPr>
        <w:t>,</w:t>
      </w:r>
      <w:r w:rsidRPr="0081017F">
        <w:rPr>
          <w:rFonts w:ascii="Calibri" w:hAnsi="Calibri" w:cs="Calibri"/>
          <w:szCs w:val="21"/>
        </w:rPr>
        <w:t xml:space="preserve"> </w:t>
      </w:r>
      <w:r w:rsidR="008675BF">
        <w:rPr>
          <w:rFonts w:ascii="Calibri" w:hAnsi="Calibri" w:cs="Calibri"/>
          <w:szCs w:val="21"/>
        </w:rPr>
        <w:t>collaborating</w:t>
      </w:r>
      <w:r w:rsidR="003645B4">
        <w:rPr>
          <w:rFonts w:ascii="Calibri" w:hAnsi="Calibri" w:cs="Calibri" w:hint="eastAsia"/>
          <w:szCs w:val="21"/>
        </w:rPr>
        <w:t xml:space="preserve"> closely</w:t>
      </w:r>
      <w:r w:rsidR="0081017F" w:rsidRPr="0081017F">
        <w:rPr>
          <w:rFonts w:ascii="Calibri" w:hAnsi="Calibri" w:cs="Calibri"/>
          <w:szCs w:val="21"/>
        </w:rPr>
        <w:t xml:space="preserve"> with UI/UX and backend</w:t>
      </w:r>
      <w:r w:rsidR="00BD42C3">
        <w:rPr>
          <w:rFonts w:ascii="Calibri" w:hAnsi="Calibri" w:cs="Calibri" w:hint="eastAsia"/>
          <w:szCs w:val="21"/>
        </w:rPr>
        <w:t xml:space="preserve"> teams.</w:t>
      </w:r>
    </w:p>
    <w:p w14:paraId="6ECE6FFD" w14:textId="2C5753F9" w:rsidR="003E4C10" w:rsidRPr="003E4C10" w:rsidRDefault="002F0789" w:rsidP="003E4C10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 w:rsidRPr="00070BC1">
        <w:rPr>
          <w:rFonts w:ascii="Calibri" w:hAnsi="Calibri" w:cs="Calibri"/>
          <w:szCs w:val="21"/>
        </w:rPr>
        <w:t xml:space="preserve">Reduced real-time transcription latency by 60% </w:t>
      </w:r>
      <w:r w:rsidR="00497C17">
        <w:rPr>
          <w:rFonts w:ascii="Calibri" w:hAnsi="Calibri" w:cs="Calibri" w:hint="eastAsia"/>
          <w:szCs w:val="21"/>
        </w:rPr>
        <w:t>via</w:t>
      </w:r>
      <w:r w:rsidRPr="00070BC1">
        <w:rPr>
          <w:rFonts w:ascii="Calibri" w:hAnsi="Calibri" w:cs="Calibri"/>
          <w:szCs w:val="21"/>
        </w:rPr>
        <w:t xml:space="preserve"> optimizing bi-directional WebSocket streaming</w:t>
      </w:r>
      <w:r>
        <w:rPr>
          <w:rFonts w:ascii="Calibri" w:hAnsi="Calibri" w:cs="Calibri" w:hint="eastAsia"/>
          <w:szCs w:val="21"/>
        </w:rPr>
        <w:t>;</w:t>
      </w:r>
      <w:r w:rsidRPr="00070BC1">
        <w:rPr>
          <w:rFonts w:ascii="Calibri" w:hAnsi="Calibri" w:cs="Calibri"/>
          <w:szCs w:val="21"/>
        </w:rPr>
        <w:t xml:space="preserve"> improved app responsiveness by implementing caching and Redux state managemen</w:t>
      </w:r>
      <w:r>
        <w:rPr>
          <w:rFonts w:ascii="Calibri" w:hAnsi="Calibri" w:cs="Calibri" w:hint="eastAsia"/>
          <w:szCs w:val="21"/>
        </w:rPr>
        <w:t>t, reducing</w:t>
      </w:r>
      <w:r w:rsidRPr="00070BC1">
        <w:rPr>
          <w:rFonts w:ascii="Calibri" w:hAnsi="Calibri" w:cs="Calibri"/>
          <w:szCs w:val="21"/>
        </w:rPr>
        <w:t xml:space="preserve"> rendering time by 80%</w:t>
      </w:r>
      <w:r w:rsidR="003E4C10">
        <w:rPr>
          <w:rFonts w:ascii="Calibri" w:hAnsi="Calibri" w:cs="Calibri" w:hint="eastAsia"/>
          <w:szCs w:val="21"/>
        </w:rPr>
        <w:t>.</w:t>
      </w:r>
    </w:p>
    <w:p w14:paraId="413AF6FA" w14:textId="53143FC6" w:rsidR="003E4C10" w:rsidRPr="003E4C10" w:rsidRDefault="003E4C10" w:rsidP="000324F0">
      <w:pPr>
        <w:spacing w:line="40" w:lineRule="exact"/>
        <w:jc w:val="left"/>
        <w:rPr>
          <w:rFonts w:ascii="Calibri" w:hAnsi="Calibri" w:cs="Calibri"/>
          <w:sz w:val="22"/>
        </w:rPr>
      </w:pPr>
    </w:p>
    <w:p w14:paraId="4E09710B" w14:textId="43F151D6" w:rsidR="001D7BEB" w:rsidRPr="008F7912" w:rsidRDefault="00BC59CB" w:rsidP="008F7912">
      <w:pPr>
        <w:pBdr>
          <w:bottom w:val="single" w:sz="4" w:space="1" w:color="auto"/>
        </w:pBdr>
        <w:spacing w:before="40" w:line="260" w:lineRule="exact"/>
        <w:jc w:val="left"/>
        <w:rPr>
          <w:rFonts w:ascii="Calibri" w:hAnsi="Calibri" w:cs="Calibri"/>
          <w:b/>
          <w:bCs/>
          <w:sz w:val="24"/>
          <w:szCs w:val="24"/>
        </w:rPr>
      </w:pPr>
      <w:r w:rsidRPr="00271319">
        <w:rPr>
          <w:rFonts w:ascii="Calibri" w:hAnsi="Calibri" w:cs="Calibri"/>
          <w:b/>
          <w:bCs/>
          <w:sz w:val="24"/>
          <w:szCs w:val="24"/>
        </w:rPr>
        <w:t>PROJECTS</w:t>
      </w:r>
    </w:p>
    <w:p w14:paraId="780DBBD3" w14:textId="7364B4EB" w:rsidR="002A1088" w:rsidRPr="00E07B83" w:rsidRDefault="002A1088" w:rsidP="00A72145">
      <w:pPr>
        <w:spacing w:line="260" w:lineRule="exact"/>
        <w:jc w:val="left"/>
        <w:rPr>
          <w:rFonts w:ascii="Calibri" w:hAnsi="Calibri" w:cs="Calibri"/>
          <w:color w:val="000000" w:themeColor="text1"/>
          <w:szCs w:val="21"/>
        </w:rPr>
      </w:pPr>
      <w:r>
        <w:rPr>
          <w:rFonts w:ascii="Calibri" w:hAnsi="Calibri" w:cs="Calibri" w:hint="eastAsia"/>
          <w:b/>
          <w:bCs/>
          <w:szCs w:val="21"/>
        </w:rPr>
        <w:t>Transformer</w:t>
      </w:r>
      <w:r w:rsidRPr="008F7912">
        <w:rPr>
          <w:rFonts w:ascii="Calibri" w:hAnsi="Calibri" w:cs="Calibri"/>
          <w:b/>
          <w:bCs/>
          <w:szCs w:val="21"/>
        </w:rPr>
        <w:t xml:space="preserve"> &amp; </w:t>
      </w:r>
      <w:r>
        <w:rPr>
          <w:rFonts w:ascii="Calibri" w:hAnsi="Calibri" w:cs="Calibri"/>
          <w:b/>
          <w:bCs/>
          <w:szCs w:val="21"/>
        </w:rPr>
        <w:t>Reinforcement</w:t>
      </w:r>
      <w:r w:rsidRPr="008F7912">
        <w:rPr>
          <w:rFonts w:ascii="Calibri" w:hAnsi="Calibri" w:cs="Calibri"/>
          <w:b/>
          <w:bCs/>
          <w:szCs w:val="21"/>
        </w:rPr>
        <w:t xml:space="preserve"> Learning</w:t>
      </w:r>
      <w:r w:rsidRPr="008F7912">
        <w:rPr>
          <w:rFonts w:ascii="Calibri" w:hAnsi="Calibri" w:cs="Calibri"/>
          <w:szCs w:val="21"/>
        </w:rPr>
        <w:t xml:space="preserve">: 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Designed a </w:t>
      </w:r>
      <w:r w:rsidR="004A282E">
        <w:rPr>
          <w:rFonts w:ascii="Calibri" w:hAnsi="Calibri" w:cs="Calibri" w:hint="eastAsia"/>
          <w:color w:val="000000" w:themeColor="text1"/>
          <w:szCs w:val="21"/>
        </w:rPr>
        <w:t>T</w:t>
      </w:r>
      <w:r w:rsidR="00E07B83">
        <w:rPr>
          <w:rFonts w:ascii="Calibri" w:hAnsi="Calibri" w:cs="Calibri" w:hint="eastAsia"/>
          <w:color w:val="000000" w:themeColor="text1"/>
          <w:szCs w:val="21"/>
        </w:rPr>
        <w:t>ransformer</w:t>
      </w:r>
      <w:r w:rsidR="00264D68">
        <w:rPr>
          <w:rFonts w:ascii="Calibri" w:hAnsi="Calibri" w:cs="Calibri" w:hint="eastAsia"/>
          <w:color w:val="000000" w:themeColor="text1"/>
          <w:szCs w:val="21"/>
        </w:rPr>
        <w:t xml:space="preserve"> </w:t>
      </w:r>
      <w:r w:rsidR="0097070F">
        <w:rPr>
          <w:rFonts w:ascii="Calibri" w:hAnsi="Calibri" w:cs="Calibri" w:hint="eastAsia"/>
          <w:color w:val="000000" w:themeColor="text1"/>
          <w:szCs w:val="21"/>
        </w:rPr>
        <w:t>model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 </w:t>
      </w:r>
      <w:r w:rsidR="00A67020">
        <w:rPr>
          <w:rFonts w:ascii="Calibri" w:hAnsi="Calibri" w:cs="Calibri" w:hint="eastAsia"/>
          <w:color w:val="000000" w:themeColor="text1"/>
          <w:szCs w:val="21"/>
        </w:rPr>
        <w:t>for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 </w:t>
      </w:r>
      <w:r w:rsidR="00A67020" w:rsidRPr="00A67020">
        <w:rPr>
          <w:rFonts w:ascii="Calibri" w:hAnsi="Calibri" w:cs="Calibri"/>
          <w:color w:val="000000" w:themeColor="text1"/>
          <w:szCs w:val="21"/>
        </w:rPr>
        <w:t>predator control</w:t>
      </w:r>
      <w:r w:rsidR="00A67020">
        <w:rPr>
          <w:rFonts w:ascii="Calibri" w:hAnsi="Calibri" w:cs="Calibri" w:hint="eastAsia"/>
          <w:color w:val="000000" w:themeColor="text1"/>
          <w:szCs w:val="21"/>
        </w:rPr>
        <w:t xml:space="preserve"> 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in </w:t>
      </w:r>
      <w:r w:rsidR="0094679B">
        <w:rPr>
          <w:rFonts w:ascii="Calibri" w:hAnsi="Calibri" w:cs="Calibri" w:hint="eastAsia"/>
          <w:color w:val="000000" w:themeColor="text1"/>
          <w:szCs w:val="21"/>
        </w:rPr>
        <w:t xml:space="preserve">boids 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simulation, </w:t>
      </w:r>
      <w:r w:rsidR="00837105">
        <w:rPr>
          <w:rFonts w:ascii="Calibri" w:hAnsi="Calibri" w:cs="Calibri" w:hint="eastAsia"/>
          <w:color w:val="000000" w:themeColor="text1"/>
          <w:szCs w:val="21"/>
        </w:rPr>
        <w:t>pre-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trained with </w:t>
      </w:r>
      <w:r w:rsidR="00102899">
        <w:rPr>
          <w:rFonts w:ascii="Calibri" w:hAnsi="Calibri" w:cs="Calibri"/>
          <w:color w:val="000000" w:themeColor="text1"/>
          <w:szCs w:val="21"/>
        </w:rPr>
        <w:t>supervised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 learning </w:t>
      </w:r>
      <w:r w:rsidR="00096B6B">
        <w:rPr>
          <w:rFonts w:ascii="Calibri" w:hAnsi="Calibri" w:cs="Calibri" w:hint="eastAsia"/>
          <w:color w:val="000000" w:themeColor="text1"/>
          <w:szCs w:val="21"/>
        </w:rPr>
        <w:t xml:space="preserve">on </w:t>
      </w:r>
      <w:r w:rsidR="005329B8">
        <w:rPr>
          <w:rFonts w:ascii="Calibri" w:hAnsi="Calibri" w:cs="Calibri" w:hint="eastAsia"/>
          <w:color w:val="000000" w:themeColor="text1"/>
          <w:szCs w:val="21"/>
        </w:rPr>
        <w:t xml:space="preserve">rule-based </w:t>
      </w:r>
      <w:r w:rsidR="00096B6B">
        <w:rPr>
          <w:rFonts w:ascii="Calibri" w:hAnsi="Calibri" w:cs="Calibri" w:hint="eastAsia"/>
          <w:color w:val="000000" w:themeColor="text1"/>
          <w:szCs w:val="21"/>
        </w:rPr>
        <w:t>data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, </w:t>
      </w:r>
      <w:r w:rsidR="00096B6B">
        <w:rPr>
          <w:rFonts w:ascii="Calibri" w:hAnsi="Calibri" w:cs="Calibri" w:hint="eastAsia"/>
          <w:color w:val="000000" w:themeColor="text1"/>
          <w:szCs w:val="21"/>
        </w:rPr>
        <w:t>fine-tuned using PPO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 reinforcement learning</w:t>
      </w:r>
      <w:r w:rsidR="0055480D" w:rsidRPr="0055480D">
        <w:rPr>
          <w:rFonts w:ascii="Calibri" w:hAnsi="Calibri" w:cs="Calibri"/>
          <w:color w:val="000000" w:themeColor="text1"/>
          <w:szCs w:val="21"/>
        </w:rPr>
        <w:t xml:space="preserve"> </w:t>
      </w:r>
      <w:r w:rsidR="00837105">
        <w:rPr>
          <w:rFonts w:ascii="Calibri" w:hAnsi="Calibri" w:cs="Calibri" w:hint="eastAsia"/>
          <w:color w:val="000000" w:themeColor="text1"/>
          <w:szCs w:val="21"/>
        </w:rPr>
        <w:t xml:space="preserve">for </w:t>
      </w:r>
      <w:r w:rsidR="00837105" w:rsidRPr="00837105">
        <w:rPr>
          <w:rFonts w:ascii="Calibri" w:hAnsi="Calibri" w:cs="Calibri"/>
          <w:color w:val="000000" w:themeColor="text1"/>
          <w:szCs w:val="21"/>
        </w:rPr>
        <w:t xml:space="preserve">emergent strategy against </w:t>
      </w:r>
      <w:r w:rsidR="00946EB9">
        <w:rPr>
          <w:rFonts w:ascii="Calibri" w:hAnsi="Calibri" w:cs="Calibri" w:hint="eastAsia"/>
          <w:color w:val="000000" w:themeColor="text1"/>
          <w:szCs w:val="21"/>
        </w:rPr>
        <w:t xml:space="preserve">boids </w:t>
      </w:r>
      <w:r w:rsidR="00837105" w:rsidRPr="00837105">
        <w:rPr>
          <w:rFonts w:ascii="Calibri" w:hAnsi="Calibri" w:cs="Calibri"/>
          <w:color w:val="000000" w:themeColor="text1"/>
          <w:szCs w:val="21"/>
        </w:rPr>
        <w:t>flocking</w:t>
      </w:r>
      <w:r w:rsidR="009E2793">
        <w:rPr>
          <w:rFonts w:ascii="Calibri" w:hAnsi="Calibri" w:cs="Calibri" w:hint="eastAsia"/>
          <w:color w:val="000000" w:themeColor="text1"/>
          <w:szCs w:val="21"/>
        </w:rPr>
        <w:t xml:space="preserve"> dynamics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, </w:t>
      </w:r>
      <w:r w:rsidR="00096B6B" w:rsidRPr="00096B6B">
        <w:rPr>
          <w:rFonts w:ascii="Calibri" w:hAnsi="Calibri" w:cs="Calibri"/>
          <w:color w:val="000000" w:themeColor="text1"/>
          <w:szCs w:val="21"/>
        </w:rPr>
        <w:t xml:space="preserve">and distilled </w:t>
      </w:r>
      <w:r w:rsidR="009E2793">
        <w:rPr>
          <w:rFonts w:ascii="Calibri" w:hAnsi="Calibri" w:cs="Calibri" w:hint="eastAsia"/>
          <w:color w:val="000000" w:themeColor="text1"/>
          <w:szCs w:val="21"/>
        </w:rPr>
        <w:t>in</w:t>
      </w:r>
      <w:r w:rsidR="00096B6B" w:rsidRPr="00096B6B">
        <w:rPr>
          <w:rFonts w:ascii="Calibri" w:hAnsi="Calibri" w:cs="Calibri"/>
          <w:color w:val="000000" w:themeColor="text1"/>
          <w:szCs w:val="21"/>
        </w:rPr>
        <w:t xml:space="preserve">to a 40% smaller model </w:t>
      </w:r>
      <w:r w:rsidR="003933C2">
        <w:rPr>
          <w:rFonts w:ascii="Calibri" w:hAnsi="Calibri" w:cs="Calibri"/>
          <w:color w:val="000000" w:themeColor="text1"/>
          <w:szCs w:val="21"/>
        </w:rPr>
        <w:t>achieving</w:t>
      </w:r>
      <w:r w:rsidR="00096B6B" w:rsidRPr="00096B6B">
        <w:rPr>
          <w:rFonts w:ascii="Calibri" w:hAnsi="Calibri" w:cs="Calibri"/>
          <w:color w:val="000000" w:themeColor="text1"/>
          <w:szCs w:val="21"/>
        </w:rPr>
        <w:t xml:space="preserve"> &lt;10ms </w:t>
      </w:r>
      <w:r w:rsidR="00103555" w:rsidRPr="00103555">
        <w:rPr>
          <w:rFonts w:ascii="Calibri" w:hAnsi="Calibri" w:cs="Calibri"/>
          <w:color w:val="000000" w:themeColor="text1"/>
          <w:szCs w:val="21"/>
        </w:rPr>
        <w:t xml:space="preserve">in-browser </w:t>
      </w:r>
      <w:r w:rsidR="00F07E43">
        <w:rPr>
          <w:rFonts w:ascii="Calibri" w:hAnsi="Calibri" w:cs="Calibri" w:hint="eastAsia"/>
          <w:color w:val="000000" w:themeColor="text1"/>
          <w:szCs w:val="21"/>
        </w:rPr>
        <w:t>inference</w:t>
      </w:r>
      <w:r w:rsidR="00264D68">
        <w:rPr>
          <w:rFonts w:ascii="Calibri" w:hAnsi="Calibri" w:cs="Calibri" w:hint="eastAsia"/>
          <w:color w:val="000000" w:themeColor="text1"/>
          <w:szCs w:val="21"/>
        </w:rPr>
        <w:t xml:space="preserve"> </w:t>
      </w:r>
      <w:r w:rsidR="006231B5">
        <w:rPr>
          <w:rFonts w:ascii="Calibri" w:hAnsi="Calibri" w:cs="Calibri" w:hint="eastAsia"/>
          <w:color w:val="000000" w:themeColor="text1"/>
          <w:szCs w:val="21"/>
        </w:rPr>
        <w:t>via</w:t>
      </w:r>
      <w:r w:rsidR="00264D68">
        <w:rPr>
          <w:rFonts w:ascii="Calibri" w:hAnsi="Calibri" w:cs="Calibri" w:hint="eastAsia"/>
          <w:color w:val="000000" w:themeColor="text1"/>
          <w:szCs w:val="21"/>
        </w:rPr>
        <w:t xml:space="preserve"> WebAssembly</w:t>
      </w:r>
      <w:r w:rsidR="003933C2">
        <w:rPr>
          <w:rFonts w:ascii="Calibri" w:hAnsi="Calibri" w:cs="Calibri" w:hint="eastAsia"/>
          <w:color w:val="000000" w:themeColor="text1"/>
          <w:szCs w:val="21"/>
        </w:rPr>
        <w:t>.</w:t>
      </w:r>
      <w:r w:rsidR="00C67AA9">
        <w:rPr>
          <w:rFonts w:ascii="Calibri" w:hAnsi="Calibri" w:cs="Calibri" w:hint="eastAsia"/>
          <w:color w:val="000000" w:themeColor="text1"/>
          <w:szCs w:val="21"/>
        </w:rPr>
        <w:t xml:space="preserve"> [</w:t>
      </w:r>
      <w:hyperlink r:id="rId10" w:history="1">
        <w:r w:rsidR="00C370CB" w:rsidRPr="0095792E">
          <w:rPr>
            <w:rStyle w:val="Hyperlink"/>
            <w:rFonts w:ascii="Calibri" w:hAnsi="Calibri" w:cs="Calibri" w:hint="eastAsia"/>
            <w:szCs w:val="21"/>
          </w:rPr>
          <w:t>L</w:t>
        </w:r>
        <w:r w:rsidR="00C67AA9" w:rsidRPr="0095792E">
          <w:rPr>
            <w:rStyle w:val="Hyperlink"/>
            <w:rFonts w:ascii="Calibri" w:hAnsi="Calibri" w:cs="Calibri" w:hint="eastAsia"/>
            <w:szCs w:val="21"/>
          </w:rPr>
          <w:t>ink</w:t>
        </w:r>
      </w:hyperlink>
      <w:r w:rsidR="00C67AA9">
        <w:rPr>
          <w:rFonts w:ascii="Calibri" w:hAnsi="Calibri" w:cs="Calibri" w:hint="eastAsia"/>
          <w:color w:val="000000" w:themeColor="text1"/>
          <w:szCs w:val="21"/>
        </w:rPr>
        <w:t>]</w:t>
      </w:r>
    </w:p>
    <w:p w14:paraId="7DB905C7" w14:textId="56CE14E3" w:rsidR="009579B4" w:rsidRPr="008F7912" w:rsidRDefault="009E6F88" w:rsidP="002A1088">
      <w:pPr>
        <w:spacing w:before="60" w:line="260" w:lineRule="exact"/>
        <w:jc w:val="left"/>
        <w:rPr>
          <w:rFonts w:ascii="Calibri" w:hAnsi="Calibri" w:cs="Calibri"/>
          <w:color w:val="000000" w:themeColor="text1"/>
          <w:szCs w:val="21"/>
        </w:rPr>
      </w:pPr>
      <w:r w:rsidRPr="008F7912">
        <w:rPr>
          <w:rFonts w:ascii="Calibri" w:hAnsi="Calibri" w:cs="Calibri"/>
          <w:b/>
          <w:bCs/>
          <w:szCs w:val="21"/>
        </w:rPr>
        <w:t>Machine Learning &amp; Deep Learning</w:t>
      </w:r>
      <w:r w:rsidR="00D9099E" w:rsidRPr="008F7912">
        <w:rPr>
          <w:rFonts w:ascii="Calibri" w:hAnsi="Calibri" w:cs="Calibri"/>
          <w:szCs w:val="21"/>
        </w:rPr>
        <w:t xml:space="preserve">: </w:t>
      </w:r>
      <w:r w:rsidR="00EE4CEE">
        <w:rPr>
          <w:rFonts w:ascii="Calibri" w:hAnsi="Calibri" w:cs="Calibri" w:hint="eastAsia"/>
          <w:color w:val="000000" w:themeColor="text1"/>
          <w:szCs w:val="21"/>
        </w:rPr>
        <w:t>F</w:t>
      </w:r>
      <w:r w:rsidR="009579B4" w:rsidRPr="008F7912">
        <w:rPr>
          <w:rFonts w:ascii="Calibri" w:hAnsi="Calibri" w:cs="Calibri"/>
          <w:color w:val="000000" w:themeColor="text1"/>
          <w:szCs w:val="21"/>
        </w:rPr>
        <w:t>ine-tuned a DenseNet121-based CNN</w:t>
      </w:r>
      <w:r w:rsidR="009579B4" w:rsidRPr="008F7912">
        <w:rPr>
          <w:rFonts w:ascii="Calibri" w:hAnsi="Calibri" w:cs="Calibri"/>
          <w:szCs w:val="21"/>
        </w:rPr>
        <w:t xml:space="preserve"> </w:t>
      </w:r>
      <w:r w:rsidR="00E94AD0">
        <w:rPr>
          <w:rFonts w:ascii="Calibri" w:hAnsi="Calibri" w:cs="Calibri" w:hint="eastAsia"/>
          <w:color w:val="000000" w:themeColor="text1"/>
          <w:szCs w:val="21"/>
        </w:rPr>
        <w:t>via</w:t>
      </w:r>
      <w:r w:rsidR="009579B4" w:rsidRPr="008F7912">
        <w:rPr>
          <w:rFonts w:ascii="Calibri" w:hAnsi="Calibri" w:cs="Calibri"/>
          <w:color w:val="000000" w:themeColor="text1"/>
          <w:szCs w:val="21"/>
        </w:rPr>
        <w:t xml:space="preserve"> transfer learnin</w:t>
      </w:r>
      <w:r w:rsidR="00F36035">
        <w:rPr>
          <w:rFonts w:ascii="Calibri" w:hAnsi="Calibri" w:cs="Calibri" w:hint="eastAsia"/>
          <w:color w:val="000000" w:themeColor="text1"/>
          <w:szCs w:val="21"/>
        </w:rPr>
        <w:t>g</w:t>
      </w:r>
      <w:r w:rsidR="00F81E47">
        <w:rPr>
          <w:rFonts w:ascii="Calibri" w:hAnsi="Calibri" w:cs="Calibri" w:hint="eastAsia"/>
          <w:color w:val="000000" w:themeColor="text1"/>
          <w:szCs w:val="21"/>
        </w:rPr>
        <w:t xml:space="preserve"> </w:t>
      </w:r>
      <w:r w:rsidR="00F81E47" w:rsidRPr="00F81E47">
        <w:rPr>
          <w:rFonts w:ascii="Calibri" w:hAnsi="Calibri" w:cs="Calibri"/>
          <w:color w:val="000000" w:themeColor="text1"/>
          <w:szCs w:val="21"/>
        </w:rPr>
        <w:t>to classify 9 tomato leaf diseases using the 54K-image PlantVillage dataset</w:t>
      </w:r>
      <w:r w:rsidR="009579B4" w:rsidRPr="008F7912">
        <w:rPr>
          <w:rFonts w:ascii="Calibri" w:hAnsi="Calibri" w:cs="Calibri"/>
          <w:color w:val="000000" w:themeColor="text1"/>
          <w:szCs w:val="21"/>
        </w:rPr>
        <w:t>, achieving 99%</w:t>
      </w:r>
      <w:r w:rsidR="00E94AD0">
        <w:rPr>
          <w:rFonts w:ascii="Calibri" w:hAnsi="Calibri" w:cs="Calibri" w:hint="eastAsia"/>
          <w:color w:val="000000" w:themeColor="text1"/>
          <w:szCs w:val="21"/>
        </w:rPr>
        <w:t xml:space="preserve"> test</w:t>
      </w:r>
      <w:r w:rsidR="00EE5E25">
        <w:rPr>
          <w:rFonts w:ascii="Calibri" w:hAnsi="Calibri" w:cs="Calibri" w:hint="eastAsia"/>
          <w:color w:val="000000" w:themeColor="text1"/>
          <w:szCs w:val="21"/>
        </w:rPr>
        <w:t xml:space="preserve"> accuracy </w:t>
      </w:r>
      <w:r w:rsidR="00EE5E25" w:rsidRPr="00EE5E25">
        <w:rPr>
          <w:rFonts w:ascii="Calibri" w:hAnsi="Calibri" w:cs="Calibri"/>
          <w:color w:val="000000" w:themeColor="text1"/>
          <w:szCs w:val="21"/>
        </w:rPr>
        <w:t>and 95.1% accuracy</w:t>
      </w:r>
      <w:r w:rsidR="005E62B7">
        <w:rPr>
          <w:rFonts w:ascii="Calibri" w:hAnsi="Calibri" w:cs="Calibri" w:hint="eastAsia"/>
          <w:color w:val="000000" w:themeColor="text1"/>
          <w:szCs w:val="21"/>
        </w:rPr>
        <w:t xml:space="preserve"> </w:t>
      </w:r>
      <w:r w:rsidR="005E62B7" w:rsidRPr="005E62B7">
        <w:rPr>
          <w:rFonts w:ascii="Calibri" w:hAnsi="Calibri" w:cs="Calibri"/>
          <w:color w:val="000000" w:themeColor="text1"/>
          <w:szCs w:val="21"/>
        </w:rPr>
        <w:t>on external datasets</w:t>
      </w:r>
      <w:r w:rsidR="00616C90">
        <w:rPr>
          <w:rFonts w:ascii="Calibri" w:hAnsi="Calibri" w:cs="Calibri" w:hint="eastAsia"/>
          <w:color w:val="000000" w:themeColor="text1"/>
          <w:szCs w:val="21"/>
        </w:rPr>
        <w:t xml:space="preserve">, </w:t>
      </w:r>
      <w:r w:rsidR="003B0BF9" w:rsidRPr="003B0BF9">
        <w:rPr>
          <w:rFonts w:ascii="Calibri" w:hAnsi="Calibri" w:cs="Calibri"/>
          <w:color w:val="000000" w:themeColor="text1"/>
          <w:szCs w:val="21"/>
        </w:rPr>
        <w:t>with model performance evaluated via ROC curves, precision-recall, and confusion matrices</w:t>
      </w:r>
      <w:r w:rsidR="00596005">
        <w:rPr>
          <w:rFonts w:ascii="Calibri" w:hAnsi="Calibri" w:cs="Calibri" w:hint="eastAsia"/>
          <w:color w:val="000000" w:themeColor="text1"/>
          <w:szCs w:val="21"/>
        </w:rPr>
        <w:t xml:space="preserve">. </w:t>
      </w:r>
      <w:r w:rsidR="004A7ED5" w:rsidRPr="008F7912">
        <w:rPr>
          <w:rFonts w:ascii="Calibri" w:hAnsi="Calibri" w:cs="Calibri"/>
          <w:color w:val="000000" w:themeColor="text1"/>
          <w:szCs w:val="21"/>
        </w:rPr>
        <w:t>[</w:t>
      </w:r>
      <w:hyperlink r:id="rId11" w:history="1">
        <w:r w:rsidR="00C370CB">
          <w:rPr>
            <w:rStyle w:val="Hyperlink"/>
            <w:rFonts w:ascii="Calibri" w:hAnsi="Calibri" w:cs="Calibri" w:hint="eastAsia"/>
            <w:szCs w:val="21"/>
          </w:rPr>
          <w:t>L</w:t>
        </w:r>
        <w:r w:rsidR="004A7ED5" w:rsidRPr="008F7912">
          <w:rPr>
            <w:rStyle w:val="Hyperlink"/>
            <w:rFonts w:ascii="Calibri" w:hAnsi="Calibri" w:cs="Calibri"/>
            <w:szCs w:val="21"/>
          </w:rPr>
          <w:t>ink</w:t>
        </w:r>
      </w:hyperlink>
      <w:r w:rsidR="004A7ED5" w:rsidRPr="008F7912">
        <w:rPr>
          <w:rFonts w:ascii="Calibri" w:hAnsi="Calibri" w:cs="Calibri"/>
          <w:color w:val="000000" w:themeColor="text1"/>
          <w:szCs w:val="21"/>
        </w:rPr>
        <w:t>]</w:t>
      </w:r>
    </w:p>
    <w:p w14:paraId="40CA8AD4" w14:textId="2934958B" w:rsidR="00694DA0" w:rsidRPr="008F7912" w:rsidRDefault="00073496" w:rsidP="00FF341E">
      <w:pPr>
        <w:spacing w:before="60" w:line="260" w:lineRule="exact"/>
        <w:jc w:val="left"/>
        <w:rPr>
          <w:szCs w:val="21"/>
        </w:rPr>
      </w:pPr>
      <w:r w:rsidRPr="008F7912">
        <w:rPr>
          <w:b/>
          <w:bCs/>
          <w:szCs w:val="21"/>
        </w:rPr>
        <w:t>DevOps &amp; Cloud Infrastructure</w:t>
      </w:r>
      <w:r w:rsidRPr="008F7912">
        <w:rPr>
          <w:rFonts w:hint="eastAsia"/>
          <w:szCs w:val="21"/>
        </w:rPr>
        <w:t xml:space="preserve">: </w:t>
      </w:r>
      <w:r w:rsidR="00E47E18" w:rsidRPr="00E47E18">
        <w:rPr>
          <w:szCs w:val="21"/>
        </w:rPr>
        <w:t>Orchestrated</w:t>
      </w:r>
      <w:r w:rsidR="00C54C63" w:rsidRPr="00C54C63">
        <w:rPr>
          <w:szCs w:val="21"/>
        </w:rPr>
        <w:t xml:space="preserve"> a high-availability Kubernetes cluster (3 Debian servers) for containerized web services, leveraging Helm for deployment, Nginx Ingress</w:t>
      </w:r>
      <w:r w:rsidR="00653FA1">
        <w:rPr>
          <w:rFonts w:hint="eastAsia"/>
          <w:szCs w:val="21"/>
        </w:rPr>
        <w:t xml:space="preserve"> </w:t>
      </w:r>
      <w:r w:rsidR="00C54C63" w:rsidRPr="00C54C63">
        <w:rPr>
          <w:szCs w:val="21"/>
        </w:rPr>
        <w:t>for load balancing, Prometheus</w:t>
      </w:r>
      <w:r w:rsidR="008A41CD">
        <w:rPr>
          <w:rFonts w:hint="eastAsia"/>
          <w:szCs w:val="21"/>
        </w:rPr>
        <w:t>/</w:t>
      </w:r>
      <w:r w:rsidR="00C54C63" w:rsidRPr="00C54C63">
        <w:rPr>
          <w:szCs w:val="21"/>
        </w:rPr>
        <w:t xml:space="preserve">Grafana for real-time monitoring and alerting, </w:t>
      </w:r>
      <w:r w:rsidR="00C15422" w:rsidRPr="00C15422">
        <w:rPr>
          <w:szCs w:val="21"/>
        </w:rPr>
        <w:t xml:space="preserve">and </w:t>
      </w:r>
      <w:r w:rsidR="00097812">
        <w:rPr>
          <w:rFonts w:hint="eastAsia"/>
          <w:szCs w:val="21"/>
        </w:rPr>
        <w:t xml:space="preserve">a </w:t>
      </w:r>
      <w:r w:rsidR="00D84B40" w:rsidRPr="00C15422">
        <w:rPr>
          <w:szCs w:val="21"/>
        </w:rPr>
        <w:t>centralized</w:t>
      </w:r>
      <w:r w:rsidR="00C15422" w:rsidRPr="00C15422">
        <w:rPr>
          <w:szCs w:val="21"/>
        </w:rPr>
        <w:t xml:space="preserve"> ELK stack </w:t>
      </w:r>
      <w:r w:rsidR="00E03818">
        <w:rPr>
          <w:rFonts w:hint="eastAsia"/>
          <w:szCs w:val="21"/>
        </w:rPr>
        <w:t>(</w:t>
      </w:r>
      <w:r w:rsidR="005D3677" w:rsidRPr="005D3677">
        <w:rPr>
          <w:szCs w:val="21"/>
        </w:rPr>
        <w:t>Elasticsearch</w:t>
      </w:r>
      <w:r w:rsidR="00C15422" w:rsidRPr="00C15422">
        <w:rPr>
          <w:szCs w:val="21"/>
        </w:rPr>
        <w:t>, Logstash, Kibana) for log aggregation and visualization</w:t>
      </w:r>
      <w:r w:rsidR="00C54C63" w:rsidRPr="00C54C63">
        <w:rPr>
          <w:szCs w:val="21"/>
        </w:rPr>
        <w:t>.</w:t>
      </w:r>
      <w:r w:rsidR="00DA297A">
        <w:rPr>
          <w:rFonts w:hint="eastAsia"/>
          <w:szCs w:val="21"/>
        </w:rPr>
        <w:t xml:space="preserve"> [</w:t>
      </w:r>
      <w:hyperlink r:id="rId12" w:history="1">
        <w:r w:rsidR="00C370CB">
          <w:rPr>
            <w:rStyle w:val="Hyperlink"/>
            <w:rFonts w:hint="eastAsia"/>
            <w:szCs w:val="21"/>
          </w:rPr>
          <w:t>L</w:t>
        </w:r>
        <w:r w:rsidR="00DA297A" w:rsidRPr="0009578A">
          <w:rPr>
            <w:rStyle w:val="Hyperlink"/>
            <w:rFonts w:hint="eastAsia"/>
            <w:szCs w:val="21"/>
          </w:rPr>
          <w:t>ink</w:t>
        </w:r>
      </w:hyperlink>
      <w:r w:rsidR="00DA297A">
        <w:rPr>
          <w:rFonts w:hint="eastAsia"/>
          <w:szCs w:val="21"/>
        </w:rPr>
        <w:t>]</w:t>
      </w:r>
    </w:p>
    <w:p w14:paraId="07316229" w14:textId="04991812" w:rsidR="0079475D" w:rsidRPr="00470965" w:rsidRDefault="00D07A66" w:rsidP="00FF341E">
      <w:pPr>
        <w:spacing w:before="60" w:line="260" w:lineRule="exact"/>
        <w:jc w:val="left"/>
        <w:rPr>
          <w:rFonts w:hint="eastAsia"/>
          <w:b/>
          <w:bCs/>
          <w:szCs w:val="21"/>
        </w:rPr>
      </w:pPr>
      <w:r w:rsidRPr="008F7912">
        <w:rPr>
          <w:rFonts w:hint="eastAsia"/>
          <w:b/>
          <w:bCs/>
          <w:szCs w:val="21"/>
        </w:rPr>
        <w:t>Distributed System &amp; Database</w:t>
      </w:r>
      <w:r w:rsidRPr="008F7912">
        <w:rPr>
          <w:rFonts w:hint="eastAsia"/>
          <w:szCs w:val="21"/>
        </w:rPr>
        <w:t xml:space="preserve">: </w:t>
      </w:r>
      <w:r w:rsidR="00026CAF" w:rsidRPr="00026CAF">
        <w:rPr>
          <w:rFonts w:ascii="Calibri" w:hAnsi="Calibri" w:cs="Calibri"/>
          <w:color w:val="000000" w:themeColor="text1"/>
          <w:szCs w:val="21"/>
        </w:rPr>
        <w:t xml:space="preserve">Developed a </w:t>
      </w:r>
      <w:r w:rsidR="00DF0C39">
        <w:rPr>
          <w:rFonts w:ascii="Calibri" w:hAnsi="Calibri" w:cs="Calibri" w:hint="eastAsia"/>
          <w:color w:val="000000" w:themeColor="text1"/>
          <w:szCs w:val="21"/>
        </w:rPr>
        <w:t>distributed</w:t>
      </w:r>
      <w:r w:rsidR="00026CAF" w:rsidRPr="00026CAF">
        <w:rPr>
          <w:rFonts w:ascii="Calibri" w:hAnsi="Calibri" w:cs="Calibri"/>
          <w:color w:val="000000" w:themeColor="text1"/>
          <w:szCs w:val="21"/>
        </w:rPr>
        <w:t xml:space="preserve">, sharded key/value store in Java using Multi-Paxos, later optimizing it with a Raft-like consensus algorithm for improved </w:t>
      </w:r>
      <w:r w:rsidR="001520AB" w:rsidRPr="001520AB">
        <w:rPr>
          <w:rFonts w:ascii="Calibri" w:hAnsi="Calibri" w:cs="Calibri"/>
          <w:color w:val="000000" w:themeColor="text1"/>
          <w:szCs w:val="21"/>
        </w:rPr>
        <w:t>throughput</w:t>
      </w:r>
      <w:r w:rsidR="00026CAF" w:rsidRPr="00026CAF">
        <w:rPr>
          <w:rFonts w:ascii="Calibri" w:hAnsi="Calibri" w:cs="Calibri"/>
          <w:color w:val="000000" w:themeColor="text1"/>
          <w:szCs w:val="21"/>
        </w:rPr>
        <w:t>; implemented a two-phase commit protocol to ensure atomic, strongly consistent cross-shard transactions in a horizontally scalable system.</w:t>
      </w:r>
      <w:r w:rsidR="004C02E0">
        <w:rPr>
          <w:rFonts w:ascii="Calibri" w:hAnsi="Calibri" w:cs="Calibri" w:hint="eastAsia"/>
          <w:color w:val="000000" w:themeColor="text1"/>
          <w:szCs w:val="21"/>
        </w:rPr>
        <w:t xml:space="preserve"> [</w:t>
      </w:r>
      <w:hyperlink r:id="rId13" w:history="1">
        <w:r w:rsidR="004C02E0" w:rsidRPr="004C02E0">
          <w:rPr>
            <w:rStyle w:val="Hyperlink"/>
            <w:rFonts w:ascii="Calibri" w:hAnsi="Calibri" w:cs="Calibri" w:hint="eastAsia"/>
            <w:szCs w:val="21"/>
          </w:rPr>
          <w:t>Link</w:t>
        </w:r>
      </w:hyperlink>
      <w:r w:rsidR="004C02E0">
        <w:rPr>
          <w:rFonts w:ascii="Calibri" w:hAnsi="Calibri" w:cs="Calibri" w:hint="eastAsia"/>
          <w:color w:val="000000" w:themeColor="text1"/>
          <w:szCs w:val="21"/>
        </w:rPr>
        <w:t>]</w:t>
      </w:r>
    </w:p>
    <w:sectPr w:rsidR="0079475D" w:rsidRPr="00470965" w:rsidSect="000A381B">
      <w:pgSz w:w="12240" w:h="15840" w:code="1"/>
      <w:pgMar w:top="389" w:right="720" w:bottom="432" w:left="720" w:header="850" w:footer="346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4B45F0" w14:textId="77777777" w:rsidR="00B356E2" w:rsidRDefault="00B356E2" w:rsidP="00A9231A">
      <w:r>
        <w:separator/>
      </w:r>
    </w:p>
  </w:endnote>
  <w:endnote w:type="continuationSeparator" w:id="0">
    <w:p w14:paraId="69E625BC" w14:textId="77777777" w:rsidR="00B356E2" w:rsidRDefault="00B356E2" w:rsidP="00A9231A">
      <w:r>
        <w:continuationSeparator/>
      </w:r>
    </w:p>
  </w:endnote>
  <w:endnote w:type="continuationNotice" w:id="1">
    <w:p w14:paraId="3E7BD65D" w14:textId="77777777" w:rsidR="00B356E2" w:rsidRDefault="00B356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2899E0" w14:textId="77777777" w:rsidR="00B356E2" w:rsidRDefault="00B356E2" w:rsidP="00A9231A">
      <w:r>
        <w:separator/>
      </w:r>
    </w:p>
  </w:footnote>
  <w:footnote w:type="continuationSeparator" w:id="0">
    <w:p w14:paraId="27610761" w14:textId="77777777" w:rsidR="00B356E2" w:rsidRDefault="00B356E2" w:rsidP="00A9231A">
      <w:r>
        <w:continuationSeparator/>
      </w:r>
    </w:p>
  </w:footnote>
  <w:footnote w:type="continuationNotice" w:id="1">
    <w:p w14:paraId="45F541A7" w14:textId="77777777" w:rsidR="00B356E2" w:rsidRDefault="00B356E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371"/>
    <w:multiLevelType w:val="multilevel"/>
    <w:tmpl w:val="BC4A1D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3E4132"/>
    <w:multiLevelType w:val="multilevel"/>
    <w:tmpl w:val="093E4132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AFF051C"/>
    <w:multiLevelType w:val="multilevel"/>
    <w:tmpl w:val="69601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20F200"/>
    <w:multiLevelType w:val="hybridMultilevel"/>
    <w:tmpl w:val="5BC8758C"/>
    <w:lvl w:ilvl="0" w:tplc="F6A269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1288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E231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CA8A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6EB4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E4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FE5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9826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18F4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94C84"/>
    <w:multiLevelType w:val="hybridMultilevel"/>
    <w:tmpl w:val="5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A743C"/>
    <w:multiLevelType w:val="hybridMultilevel"/>
    <w:tmpl w:val="0270D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DE92CC"/>
    <w:multiLevelType w:val="hybridMultilevel"/>
    <w:tmpl w:val="D0D4096A"/>
    <w:lvl w:ilvl="0" w:tplc="64E4E5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2C82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AABF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AEEC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FA67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8429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4AFC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C65E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C049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0C2A17"/>
    <w:multiLevelType w:val="hybridMultilevel"/>
    <w:tmpl w:val="E5A812B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D161455"/>
    <w:multiLevelType w:val="multilevel"/>
    <w:tmpl w:val="1D161455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E9E564E"/>
    <w:multiLevelType w:val="multilevel"/>
    <w:tmpl w:val="1E9E564E"/>
    <w:lvl w:ilvl="0">
      <w:start w:val="1"/>
      <w:numFmt w:val="bullet"/>
      <w:lvlText w:val="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ED805AF"/>
    <w:multiLevelType w:val="hybridMultilevel"/>
    <w:tmpl w:val="923C8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3B507E"/>
    <w:multiLevelType w:val="multilevel"/>
    <w:tmpl w:val="1F3B507E"/>
    <w:lvl w:ilvl="0">
      <w:start w:val="1"/>
      <w:numFmt w:val="bullet"/>
      <w:lvlText w:val=""/>
      <w:lvlJc w:val="left"/>
      <w:pPr>
        <w:ind w:left="0" w:firstLine="0"/>
      </w:pPr>
      <w:rPr>
        <w:rFonts w:ascii="Wingdings" w:hAnsi="Wingdings" w:hint="default"/>
        <w:color w:val="00000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0DF38CF"/>
    <w:multiLevelType w:val="hybridMultilevel"/>
    <w:tmpl w:val="F118DCC4"/>
    <w:lvl w:ilvl="0" w:tplc="EBEA38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FE54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225D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C44E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6ADD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600B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F68A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D848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B4E3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01D95"/>
    <w:multiLevelType w:val="hybridMultilevel"/>
    <w:tmpl w:val="46B87FAA"/>
    <w:lvl w:ilvl="0" w:tplc="04090001">
      <w:start w:val="1"/>
      <w:numFmt w:val="bullet"/>
      <w:lvlText w:val=""/>
      <w:lvlJc w:val="left"/>
      <w:pPr>
        <w:ind w:left="8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4" w:hanging="360"/>
      </w:pPr>
      <w:rPr>
        <w:rFonts w:ascii="Wingdings" w:hAnsi="Wingdings" w:hint="default"/>
      </w:rPr>
    </w:lvl>
  </w:abstractNum>
  <w:abstractNum w:abstractNumId="14" w15:restartNumberingAfterBreak="0">
    <w:nsid w:val="257D84E7"/>
    <w:multiLevelType w:val="hybridMultilevel"/>
    <w:tmpl w:val="947CDC70"/>
    <w:lvl w:ilvl="0" w:tplc="48EE5C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7A33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AC88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FECD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8297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E8AC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4C1B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94F4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6C84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7F56EB"/>
    <w:multiLevelType w:val="multilevel"/>
    <w:tmpl w:val="287F56E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8DE0B1A"/>
    <w:multiLevelType w:val="hybridMultilevel"/>
    <w:tmpl w:val="48A418D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8F27D2D"/>
    <w:multiLevelType w:val="multilevel"/>
    <w:tmpl w:val="28F27D2D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9624794"/>
    <w:multiLevelType w:val="hybridMultilevel"/>
    <w:tmpl w:val="30DE30FE"/>
    <w:lvl w:ilvl="0" w:tplc="DDE4F0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4225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9E1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140E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F220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1263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9655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7A4C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3E3E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025588"/>
    <w:multiLevelType w:val="hybridMultilevel"/>
    <w:tmpl w:val="0DDE7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7A15CF"/>
    <w:multiLevelType w:val="hybridMultilevel"/>
    <w:tmpl w:val="97D2E4B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1" w15:restartNumberingAfterBreak="0">
    <w:nsid w:val="380309F1"/>
    <w:multiLevelType w:val="multilevel"/>
    <w:tmpl w:val="380309F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82F19C7"/>
    <w:multiLevelType w:val="multilevel"/>
    <w:tmpl w:val="382F19C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39ED7E1C"/>
    <w:multiLevelType w:val="hybridMultilevel"/>
    <w:tmpl w:val="959E4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D44591"/>
    <w:multiLevelType w:val="multilevel"/>
    <w:tmpl w:val="F9B2C6A0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0C20B92"/>
    <w:multiLevelType w:val="hybridMultilevel"/>
    <w:tmpl w:val="F27AC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625999"/>
    <w:multiLevelType w:val="hybridMultilevel"/>
    <w:tmpl w:val="A22C14C2"/>
    <w:lvl w:ilvl="0" w:tplc="F06E4BB4">
      <w:numFmt w:val="bullet"/>
      <w:lvlText w:val="•"/>
      <w:lvlJc w:val="left"/>
      <w:pPr>
        <w:ind w:left="99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7" w15:restartNumberingAfterBreak="0">
    <w:nsid w:val="484555BA"/>
    <w:multiLevelType w:val="hybridMultilevel"/>
    <w:tmpl w:val="15FE1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F7508B"/>
    <w:multiLevelType w:val="multilevel"/>
    <w:tmpl w:val="49F7508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4C88323B"/>
    <w:multiLevelType w:val="multilevel"/>
    <w:tmpl w:val="5F6069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0F51251"/>
    <w:multiLevelType w:val="multilevel"/>
    <w:tmpl w:val="DF205F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2193CD4"/>
    <w:multiLevelType w:val="hybridMultilevel"/>
    <w:tmpl w:val="163EC430"/>
    <w:lvl w:ilvl="0" w:tplc="18107E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16AA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A419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807B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4C4C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0E86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3ABA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BE6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8453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C35AC1"/>
    <w:multiLevelType w:val="hybridMultilevel"/>
    <w:tmpl w:val="C3FC4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0639BE"/>
    <w:multiLevelType w:val="multilevel"/>
    <w:tmpl w:val="C67E52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D815E81"/>
    <w:multiLevelType w:val="multilevel"/>
    <w:tmpl w:val="5D815E8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2B627EB"/>
    <w:multiLevelType w:val="multilevel"/>
    <w:tmpl w:val="62B627E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3A56F54"/>
    <w:multiLevelType w:val="multilevel"/>
    <w:tmpl w:val="95B4A4A4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3A73886"/>
    <w:multiLevelType w:val="multilevel"/>
    <w:tmpl w:val="7A464B0C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646416F8"/>
    <w:multiLevelType w:val="hybridMultilevel"/>
    <w:tmpl w:val="D14CCD30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39" w15:restartNumberingAfterBreak="0">
    <w:nsid w:val="696DB7D2"/>
    <w:multiLevelType w:val="hybridMultilevel"/>
    <w:tmpl w:val="DE7E2C82"/>
    <w:lvl w:ilvl="0" w:tplc="04C68B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8A48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24FB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D805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AE12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48F1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F0AC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ECD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A29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A35DEB"/>
    <w:multiLevelType w:val="multilevel"/>
    <w:tmpl w:val="82BE3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6E166A8"/>
    <w:multiLevelType w:val="hybridMultilevel"/>
    <w:tmpl w:val="2EB2EB4E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2" w15:restartNumberingAfterBreak="0">
    <w:nsid w:val="774394CE"/>
    <w:multiLevelType w:val="hybridMultilevel"/>
    <w:tmpl w:val="74FE98F0"/>
    <w:lvl w:ilvl="0" w:tplc="C0F63C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64ED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E0C1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8018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CA1E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E868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8EFA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E0D4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B64E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BA63DC"/>
    <w:multiLevelType w:val="multilevel"/>
    <w:tmpl w:val="77BA63DC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 w15:restartNumberingAfterBreak="0">
    <w:nsid w:val="77E43BC1"/>
    <w:multiLevelType w:val="hybridMultilevel"/>
    <w:tmpl w:val="41921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6B4A50"/>
    <w:multiLevelType w:val="hybridMultilevel"/>
    <w:tmpl w:val="35985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230B1D"/>
    <w:multiLevelType w:val="multilevel"/>
    <w:tmpl w:val="F10884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13714879">
    <w:abstractNumId w:val="14"/>
  </w:num>
  <w:num w:numId="2" w16cid:durableId="658072223">
    <w:abstractNumId w:val="12"/>
  </w:num>
  <w:num w:numId="3" w16cid:durableId="1463225961">
    <w:abstractNumId w:val="31"/>
  </w:num>
  <w:num w:numId="4" w16cid:durableId="1047293266">
    <w:abstractNumId w:val="18"/>
  </w:num>
  <w:num w:numId="5" w16cid:durableId="909735168">
    <w:abstractNumId w:val="3"/>
  </w:num>
  <w:num w:numId="6" w16cid:durableId="810319201">
    <w:abstractNumId w:val="6"/>
  </w:num>
  <w:num w:numId="7" w16cid:durableId="1751999786">
    <w:abstractNumId w:val="39"/>
  </w:num>
  <w:num w:numId="8" w16cid:durableId="1271015402">
    <w:abstractNumId w:val="42"/>
  </w:num>
  <w:num w:numId="9" w16cid:durableId="108546577">
    <w:abstractNumId w:val="43"/>
  </w:num>
  <w:num w:numId="10" w16cid:durableId="2050761111">
    <w:abstractNumId w:val="1"/>
  </w:num>
  <w:num w:numId="11" w16cid:durableId="449130172">
    <w:abstractNumId w:val="15"/>
  </w:num>
  <w:num w:numId="12" w16cid:durableId="1156797413">
    <w:abstractNumId w:val="22"/>
  </w:num>
  <w:num w:numId="13" w16cid:durableId="1027949977">
    <w:abstractNumId w:val="8"/>
  </w:num>
  <w:num w:numId="14" w16cid:durableId="672416608">
    <w:abstractNumId w:val="34"/>
  </w:num>
  <w:num w:numId="15" w16cid:durableId="1970352129">
    <w:abstractNumId w:val="28"/>
  </w:num>
  <w:num w:numId="16" w16cid:durableId="683022206">
    <w:abstractNumId w:val="35"/>
  </w:num>
  <w:num w:numId="17" w16cid:durableId="614750107">
    <w:abstractNumId w:val="21"/>
  </w:num>
  <w:num w:numId="18" w16cid:durableId="895697637">
    <w:abstractNumId w:val="41"/>
  </w:num>
  <w:num w:numId="19" w16cid:durableId="1302078323">
    <w:abstractNumId w:val="7"/>
  </w:num>
  <w:num w:numId="20" w16cid:durableId="1569261702">
    <w:abstractNumId w:val="36"/>
  </w:num>
  <w:num w:numId="21" w16cid:durableId="2063214577">
    <w:abstractNumId w:val="37"/>
  </w:num>
  <w:num w:numId="22" w16cid:durableId="101195185">
    <w:abstractNumId w:val="9"/>
  </w:num>
  <w:num w:numId="23" w16cid:durableId="974026215">
    <w:abstractNumId w:val="17"/>
  </w:num>
  <w:num w:numId="24" w16cid:durableId="1022973020">
    <w:abstractNumId w:val="30"/>
  </w:num>
  <w:num w:numId="25" w16cid:durableId="1625113838">
    <w:abstractNumId w:val="29"/>
  </w:num>
  <w:num w:numId="26" w16cid:durableId="677854733">
    <w:abstractNumId w:val="46"/>
  </w:num>
  <w:num w:numId="27" w16cid:durableId="732042938">
    <w:abstractNumId w:val="16"/>
  </w:num>
  <w:num w:numId="28" w16cid:durableId="466095491">
    <w:abstractNumId w:val="11"/>
  </w:num>
  <w:num w:numId="29" w16cid:durableId="1358387305">
    <w:abstractNumId w:val="24"/>
  </w:num>
  <w:num w:numId="30" w16cid:durableId="149177666">
    <w:abstractNumId w:val="33"/>
  </w:num>
  <w:num w:numId="31" w16cid:durableId="1997880776">
    <w:abstractNumId w:val="0"/>
  </w:num>
  <w:num w:numId="32" w16cid:durableId="879365278">
    <w:abstractNumId w:val="2"/>
  </w:num>
  <w:num w:numId="33" w16cid:durableId="1459227265">
    <w:abstractNumId w:val="13"/>
  </w:num>
  <w:num w:numId="34" w16cid:durableId="1904948798">
    <w:abstractNumId w:val="20"/>
  </w:num>
  <w:num w:numId="35" w16cid:durableId="1276517477">
    <w:abstractNumId w:val="26"/>
  </w:num>
  <w:num w:numId="36" w16cid:durableId="241529991">
    <w:abstractNumId w:val="40"/>
  </w:num>
  <w:num w:numId="37" w16cid:durableId="688068638">
    <w:abstractNumId w:val="38"/>
  </w:num>
  <w:num w:numId="38" w16cid:durableId="1995836412">
    <w:abstractNumId w:val="45"/>
  </w:num>
  <w:num w:numId="39" w16cid:durableId="553125982">
    <w:abstractNumId w:val="25"/>
  </w:num>
  <w:num w:numId="40" w16cid:durableId="1523933461">
    <w:abstractNumId w:val="23"/>
  </w:num>
  <w:num w:numId="41" w16cid:durableId="1158958799">
    <w:abstractNumId w:val="19"/>
  </w:num>
  <w:num w:numId="42" w16cid:durableId="600917269">
    <w:abstractNumId w:val="4"/>
  </w:num>
  <w:num w:numId="43" w16cid:durableId="1102797664">
    <w:abstractNumId w:val="27"/>
  </w:num>
  <w:num w:numId="44" w16cid:durableId="1994944546">
    <w:abstractNumId w:val="10"/>
  </w:num>
  <w:num w:numId="45" w16cid:durableId="995570463">
    <w:abstractNumId w:val="44"/>
  </w:num>
  <w:num w:numId="46" w16cid:durableId="697393770">
    <w:abstractNumId w:val="32"/>
  </w:num>
  <w:num w:numId="47" w16cid:durableId="21287681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sTQ0NjIzNjEzN7VU0lEKTi0uzszPAykwNKwFALJHhG0tAAAA"/>
  </w:docVars>
  <w:rsids>
    <w:rsidRoot w:val="00C87141"/>
    <w:rsid w:val="00000936"/>
    <w:rsid w:val="00001281"/>
    <w:rsid w:val="00001610"/>
    <w:rsid w:val="00001B85"/>
    <w:rsid w:val="00002A83"/>
    <w:rsid w:val="0000340A"/>
    <w:rsid w:val="000039F4"/>
    <w:rsid w:val="00003A79"/>
    <w:rsid w:val="00003A85"/>
    <w:rsid w:val="000045D1"/>
    <w:rsid w:val="00004BD5"/>
    <w:rsid w:val="00010D07"/>
    <w:rsid w:val="00012A08"/>
    <w:rsid w:val="0001306A"/>
    <w:rsid w:val="000132F1"/>
    <w:rsid w:val="00013487"/>
    <w:rsid w:val="000137BA"/>
    <w:rsid w:val="00013A71"/>
    <w:rsid w:val="00013F95"/>
    <w:rsid w:val="00014304"/>
    <w:rsid w:val="0001447C"/>
    <w:rsid w:val="000149FF"/>
    <w:rsid w:val="000150A5"/>
    <w:rsid w:val="00015364"/>
    <w:rsid w:val="000163F4"/>
    <w:rsid w:val="000166C4"/>
    <w:rsid w:val="0001697E"/>
    <w:rsid w:val="00016E97"/>
    <w:rsid w:val="00017864"/>
    <w:rsid w:val="00020039"/>
    <w:rsid w:val="00021B5A"/>
    <w:rsid w:val="00021B88"/>
    <w:rsid w:val="00021DF6"/>
    <w:rsid w:val="0002207A"/>
    <w:rsid w:val="00022264"/>
    <w:rsid w:val="00024708"/>
    <w:rsid w:val="00025064"/>
    <w:rsid w:val="00025850"/>
    <w:rsid w:val="00025D43"/>
    <w:rsid w:val="00026012"/>
    <w:rsid w:val="00026143"/>
    <w:rsid w:val="00026CAF"/>
    <w:rsid w:val="00027AD9"/>
    <w:rsid w:val="00031CE5"/>
    <w:rsid w:val="00031DBC"/>
    <w:rsid w:val="000324F0"/>
    <w:rsid w:val="00034616"/>
    <w:rsid w:val="00034CBF"/>
    <w:rsid w:val="00035339"/>
    <w:rsid w:val="00035CCF"/>
    <w:rsid w:val="00035D6F"/>
    <w:rsid w:val="00036705"/>
    <w:rsid w:val="00036A73"/>
    <w:rsid w:val="00037BB0"/>
    <w:rsid w:val="00037FBF"/>
    <w:rsid w:val="0004015B"/>
    <w:rsid w:val="0004043E"/>
    <w:rsid w:val="00040CD4"/>
    <w:rsid w:val="0004129C"/>
    <w:rsid w:val="00042989"/>
    <w:rsid w:val="0004299C"/>
    <w:rsid w:val="00044165"/>
    <w:rsid w:val="0004437A"/>
    <w:rsid w:val="00044852"/>
    <w:rsid w:val="00044C02"/>
    <w:rsid w:val="000452D2"/>
    <w:rsid w:val="0004542D"/>
    <w:rsid w:val="000455AC"/>
    <w:rsid w:val="00045A56"/>
    <w:rsid w:val="00045E67"/>
    <w:rsid w:val="00046B96"/>
    <w:rsid w:val="00050562"/>
    <w:rsid w:val="000506F5"/>
    <w:rsid w:val="00050CE6"/>
    <w:rsid w:val="00051EF0"/>
    <w:rsid w:val="00052362"/>
    <w:rsid w:val="000531D2"/>
    <w:rsid w:val="0005379E"/>
    <w:rsid w:val="0005433B"/>
    <w:rsid w:val="00054587"/>
    <w:rsid w:val="0005478B"/>
    <w:rsid w:val="000603CC"/>
    <w:rsid w:val="0006103B"/>
    <w:rsid w:val="0006234E"/>
    <w:rsid w:val="00062372"/>
    <w:rsid w:val="00062606"/>
    <w:rsid w:val="00063E3C"/>
    <w:rsid w:val="00063F54"/>
    <w:rsid w:val="00064C13"/>
    <w:rsid w:val="0006530E"/>
    <w:rsid w:val="00065C92"/>
    <w:rsid w:val="0006610B"/>
    <w:rsid w:val="00066333"/>
    <w:rsid w:val="00066574"/>
    <w:rsid w:val="00066902"/>
    <w:rsid w:val="0007024F"/>
    <w:rsid w:val="00070BC1"/>
    <w:rsid w:val="00070C29"/>
    <w:rsid w:val="00070DCE"/>
    <w:rsid w:val="0007140C"/>
    <w:rsid w:val="000714AB"/>
    <w:rsid w:val="00071659"/>
    <w:rsid w:val="0007167C"/>
    <w:rsid w:val="00071C9E"/>
    <w:rsid w:val="0007273F"/>
    <w:rsid w:val="00073496"/>
    <w:rsid w:val="00074123"/>
    <w:rsid w:val="00075191"/>
    <w:rsid w:val="000757B5"/>
    <w:rsid w:val="00075ABC"/>
    <w:rsid w:val="00075ACC"/>
    <w:rsid w:val="00077081"/>
    <w:rsid w:val="0007754E"/>
    <w:rsid w:val="00077599"/>
    <w:rsid w:val="0008007D"/>
    <w:rsid w:val="00080399"/>
    <w:rsid w:val="0008263B"/>
    <w:rsid w:val="00082EA6"/>
    <w:rsid w:val="00082EBB"/>
    <w:rsid w:val="00084928"/>
    <w:rsid w:val="000852E9"/>
    <w:rsid w:val="000857FC"/>
    <w:rsid w:val="00085E26"/>
    <w:rsid w:val="00086D36"/>
    <w:rsid w:val="00087126"/>
    <w:rsid w:val="00087F65"/>
    <w:rsid w:val="000904D8"/>
    <w:rsid w:val="0009174E"/>
    <w:rsid w:val="00091BD4"/>
    <w:rsid w:val="000926C5"/>
    <w:rsid w:val="00092746"/>
    <w:rsid w:val="00092FB7"/>
    <w:rsid w:val="00093206"/>
    <w:rsid w:val="00093230"/>
    <w:rsid w:val="00094A23"/>
    <w:rsid w:val="0009578A"/>
    <w:rsid w:val="00095F4C"/>
    <w:rsid w:val="00096772"/>
    <w:rsid w:val="00096AA7"/>
    <w:rsid w:val="00096B6B"/>
    <w:rsid w:val="00096B93"/>
    <w:rsid w:val="0009780B"/>
    <w:rsid w:val="00097812"/>
    <w:rsid w:val="000A0B78"/>
    <w:rsid w:val="000A110A"/>
    <w:rsid w:val="000A1273"/>
    <w:rsid w:val="000A1F2A"/>
    <w:rsid w:val="000A21CC"/>
    <w:rsid w:val="000A381B"/>
    <w:rsid w:val="000A476D"/>
    <w:rsid w:val="000A48B7"/>
    <w:rsid w:val="000A5248"/>
    <w:rsid w:val="000A5650"/>
    <w:rsid w:val="000A5DC6"/>
    <w:rsid w:val="000A69EB"/>
    <w:rsid w:val="000A6EE9"/>
    <w:rsid w:val="000A7EC1"/>
    <w:rsid w:val="000A7FFE"/>
    <w:rsid w:val="000B04A0"/>
    <w:rsid w:val="000B0599"/>
    <w:rsid w:val="000B1088"/>
    <w:rsid w:val="000B14A6"/>
    <w:rsid w:val="000B19B8"/>
    <w:rsid w:val="000B1C19"/>
    <w:rsid w:val="000B1C28"/>
    <w:rsid w:val="000B204E"/>
    <w:rsid w:val="000B26F7"/>
    <w:rsid w:val="000B323B"/>
    <w:rsid w:val="000B33BB"/>
    <w:rsid w:val="000B340E"/>
    <w:rsid w:val="000B56F2"/>
    <w:rsid w:val="000B597E"/>
    <w:rsid w:val="000B6927"/>
    <w:rsid w:val="000C0C04"/>
    <w:rsid w:val="000C1396"/>
    <w:rsid w:val="000C1917"/>
    <w:rsid w:val="000C1F35"/>
    <w:rsid w:val="000C21ED"/>
    <w:rsid w:val="000C2249"/>
    <w:rsid w:val="000C2318"/>
    <w:rsid w:val="000C2D5F"/>
    <w:rsid w:val="000C33EC"/>
    <w:rsid w:val="000C34A2"/>
    <w:rsid w:val="000C46D8"/>
    <w:rsid w:val="000C4DD6"/>
    <w:rsid w:val="000C5F9D"/>
    <w:rsid w:val="000C64BC"/>
    <w:rsid w:val="000C7301"/>
    <w:rsid w:val="000C7788"/>
    <w:rsid w:val="000C7A0A"/>
    <w:rsid w:val="000C7B3F"/>
    <w:rsid w:val="000D02FE"/>
    <w:rsid w:val="000D0931"/>
    <w:rsid w:val="000D0E9E"/>
    <w:rsid w:val="000D10C6"/>
    <w:rsid w:val="000D1F47"/>
    <w:rsid w:val="000D2433"/>
    <w:rsid w:val="000D35B0"/>
    <w:rsid w:val="000D3FD9"/>
    <w:rsid w:val="000D4FC6"/>
    <w:rsid w:val="000D5793"/>
    <w:rsid w:val="000D5EF3"/>
    <w:rsid w:val="000D7163"/>
    <w:rsid w:val="000D7B57"/>
    <w:rsid w:val="000E08C8"/>
    <w:rsid w:val="000E09BB"/>
    <w:rsid w:val="000E1070"/>
    <w:rsid w:val="000E13D2"/>
    <w:rsid w:val="000E2622"/>
    <w:rsid w:val="000E2B28"/>
    <w:rsid w:val="000E33EB"/>
    <w:rsid w:val="000E366E"/>
    <w:rsid w:val="000E4DA9"/>
    <w:rsid w:val="000E53AE"/>
    <w:rsid w:val="000E638D"/>
    <w:rsid w:val="000E747F"/>
    <w:rsid w:val="000E7E0A"/>
    <w:rsid w:val="000F01FD"/>
    <w:rsid w:val="000F09AB"/>
    <w:rsid w:val="000F0E48"/>
    <w:rsid w:val="000F105B"/>
    <w:rsid w:val="000F1206"/>
    <w:rsid w:val="000F1C38"/>
    <w:rsid w:val="000F2114"/>
    <w:rsid w:val="000F27E1"/>
    <w:rsid w:val="000F2C16"/>
    <w:rsid w:val="000F2D84"/>
    <w:rsid w:val="000F2E5F"/>
    <w:rsid w:val="000F3A8A"/>
    <w:rsid w:val="000F3E0F"/>
    <w:rsid w:val="000F47FF"/>
    <w:rsid w:val="000F517C"/>
    <w:rsid w:val="000F5316"/>
    <w:rsid w:val="000F58F7"/>
    <w:rsid w:val="000F5BEC"/>
    <w:rsid w:val="000F5EC1"/>
    <w:rsid w:val="000F5EFB"/>
    <w:rsid w:val="000F79A6"/>
    <w:rsid w:val="0010027C"/>
    <w:rsid w:val="00100800"/>
    <w:rsid w:val="0010122B"/>
    <w:rsid w:val="001015BD"/>
    <w:rsid w:val="00102899"/>
    <w:rsid w:val="00103555"/>
    <w:rsid w:val="0010545A"/>
    <w:rsid w:val="00105961"/>
    <w:rsid w:val="0010596E"/>
    <w:rsid w:val="001061D9"/>
    <w:rsid w:val="001070EA"/>
    <w:rsid w:val="0010724F"/>
    <w:rsid w:val="0011034C"/>
    <w:rsid w:val="00110353"/>
    <w:rsid w:val="00110854"/>
    <w:rsid w:val="00110A18"/>
    <w:rsid w:val="001112CB"/>
    <w:rsid w:val="00112386"/>
    <w:rsid w:val="00114CE4"/>
    <w:rsid w:val="00115365"/>
    <w:rsid w:val="00116B18"/>
    <w:rsid w:val="00116C46"/>
    <w:rsid w:val="001172CF"/>
    <w:rsid w:val="00120948"/>
    <w:rsid w:val="00120F08"/>
    <w:rsid w:val="00121075"/>
    <w:rsid w:val="00122807"/>
    <w:rsid w:val="00122881"/>
    <w:rsid w:val="001229D5"/>
    <w:rsid w:val="00122EFE"/>
    <w:rsid w:val="001238A4"/>
    <w:rsid w:val="0012390C"/>
    <w:rsid w:val="00125358"/>
    <w:rsid w:val="00126630"/>
    <w:rsid w:val="001302C1"/>
    <w:rsid w:val="00131FAD"/>
    <w:rsid w:val="001322A5"/>
    <w:rsid w:val="00132FF1"/>
    <w:rsid w:val="00133489"/>
    <w:rsid w:val="00133CA3"/>
    <w:rsid w:val="00133F4B"/>
    <w:rsid w:val="00134361"/>
    <w:rsid w:val="00135786"/>
    <w:rsid w:val="00135905"/>
    <w:rsid w:val="001359FC"/>
    <w:rsid w:val="001363C1"/>
    <w:rsid w:val="0013707B"/>
    <w:rsid w:val="0013733F"/>
    <w:rsid w:val="00140C56"/>
    <w:rsid w:val="00140F0F"/>
    <w:rsid w:val="0014327D"/>
    <w:rsid w:val="001445CB"/>
    <w:rsid w:val="00144CB9"/>
    <w:rsid w:val="001453B5"/>
    <w:rsid w:val="00145785"/>
    <w:rsid w:val="00145891"/>
    <w:rsid w:val="00145CA2"/>
    <w:rsid w:val="00146CBC"/>
    <w:rsid w:val="00146EC6"/>
    <w:rsid w:val="00147BFC"/>
    <w:rsid w:val="0015019B"/>
    <w:rsid w:val="001501E5"/>
    <w:rsid w:val="0015081C"/>
    <w:rsid w:val="001511BD"/>
    <w:rsid w:val="001520AB"/>
    <w:rsid w:val="00152E12"/>
    <w:rsid w:val="00152ED6"/>
    <w:rsid w:val="001553F4"/>
    <w:rsid w:val="001559C1"/>
    <w:rsid w:val="00155B2A"/>
    <w:rsid w:val="001574F0"/>
    <w:rsid w:val="00160304"/>
    <w:rsid w:val="00160581"/>
    <w:rsid w:val="00160CA6"/>
    <w:rsid w:val="001625A3"/>
    <w:rsid w:val="00163114"/>
    <w:rsid w:val="00163596"/>
    <w:rsid w:val="00163EDB"/>
    <w:rsid w:val="0016480E"/>
    <w:rsid w:val="00165BF9"/>
    <w:rsid w:val="00165E13"/>
    <w:rsid w:val="001665A2"/>
    <w:rsid w:val="00166948"/>
    <w:rsid w:val="00167042"/>
    <w:rsid w:val="001675AF"/>
    <w:rsid w:val="00170116"/>
    <w:rsid w:val="0017019D"/>
    <w:rsid w:val="001710D7"/>
    <w:rsid w:val="0017113A"/>
    <w:rsid w:val="001712A2"/>
    <w:rsid w:val="001713B8"/>
    <w:rsid w:val="00171803"/>
    <w:rsid w:val="00171F74"/>
    <w:rsid w:val="0017204A"/>
    <w:rsid w:val="0017294E"/>
    <w:rsid w:val="00172C1C"/>
    <w:rsid w:val="00172D5F"/>
    <w:rsid w:val="00173297"/>
    <w:rsid w:val="0017350C"/>
    <w:rsid w:val="00173866"/>
    <w:rsid w:val="00173D60"/>
    <w:rsid w:val="00174468"/>
    <w:rsid w:val="00175404"/>
    <w:rsid w:val="001755B5"/>
    <w:rsid w:val="00175694"/>
    <w:rsid w:val="0017623D"/>
    <w:rsid w:val="0017662C"/>
    <w:rsid w:val="00176E8B"/>
    <w:rsid w:val="00180A44"/>
    <w:rsid w:val="0018204A"/>
    <w:rsid w:val="00182195"/>
    <w:rsid w:val="001821C7"/>
    <w:rsid w:val="001822B3"/>
    <w:rsid w:val="0018267C"/>
    <w:rsid w:val="00184691"/>
    <w:rsid w:val="00184E3C"/>
    <w:rsid w:val="001852DF"/>
    <w:rsid w:val="0018607A"/>
    <w:rsid w:val="00187302"/>
    <w:rsid w:val="00187883"/>
    <w:rsid w:val="0019046F"/>
    <w:rsid w:val="0019090C"/>
    <w:rsid w:val="00190AE2"/>
    <w:rsid w:val="0019143D"/>
    <w:rsid w:val="00191CDB"/>
    <w:rsid w:val="0019339E"/>
    <w:rsid w:val="00193501"/>
    <w:rsid w:val="001936DD"/>
    <w:rsid w:val="00193763"/>
    <w:rsid w:val="00193DA7"/>
    <w:rsid w:val="00194768"/>
    <w:rsid w:val="0019476F"/>
    <w:rsid w:val="00194935"/>
    <w:rsid w:val="00194B7F"/>
    <w:rsid w:val="00195F62"/>
    <w:rsid w:val="00196780"/>
    <w:rsid w:val="00197BDC"/>
    <w:rsid w:val="001A017D"/>
    <w:rsid w:val="001A01B7"/>
    <w:rsid w:val="001A17FE"/>
    <w:rsid w:val="001A17FF"/>
    <w:rsid w:val="001A1FFB"/>
    <w:rsid w:val="001A2625"/>
    <w:rsid w:val="001A374D"/>
    <w:rsid w:val="001A39CB"/>
    <w:rsid w:val="001A3A13"/>
    <w:rsid w:val="001A3B67"/>
    <w:rsid w:val="001A4E4D"/>
    <w:rsid w:val="001A5FCC"/>
    <w:rsid w:val="001A6005"/>
    <w:rsid w:val="001A6456"/>
    <w:rsid w:val="001A6C32"/>
    <w:rsid w:val="001A7DCB"/>
    <w:rsid w:val="001B037E"/>
    <w:rsid w:val="001B0A4B"/>
    <w:rsid w:val="001B0CB8"/>
    <w:rsid w:val="001B1D90"/>
    <w:rsid w:val="001B2C87"/>
    <w:rsid w:val="001B398F"/>
    <w:rsid w:val="001B430D"/>
    <w:rsid w:val="001B5453"/>
    <w:rsid w:val="001B6154"/>
    <w:rsid w:val="001B6595"/>
    <w:rsid w:val="001B67C1"/>
    <w:rsid w:val="001B69CB"/>
    <w:rsid w:val="001B69CD"/>
    <w:rsid w:val="001B6C08"/>
    <w:rsid w:val="001B74CB"/>
    <w:rsid w:val="001B7D02"/>
    <w:rsid w:val="001C0376"/>
    <w:rsid w:val="001C07E1"/>
    <w:rsid w:val="001C175D"/>
    <w:rsid w:val="001C1AE6"/>
    <w:rsid w:val="001C2F16"/>
    <w:rsid w:val="001C3335"/>
    <w:rsid w:val="001C33FC"/>
    <w:rsid w:val="001C376E"/>
    <w:rsid w:val="001C39DE"/>
    <w:rsid w:val="001C62AA"/>
    <w:rsid w:val="001C6423"/>
    <w:rsid w:val="001C6985"/>
    <w:rsid w:val="001C71BD"/>
    <w:rsid w:val="001C72BB"/>
    <w:rsid w:val="001C7304"/>
    <w:rsid w:val="001C7366"/>
    <w:rsid w:val="001C7A76"/>
    <w:rsid w:val="001D0781"/>
    <w:rsid w:val="001D0858"/>
    <w:rsid w:val="001D08AE"/>
    <w:rsid w:val="001D0BAE"/>
    <w:rsid w:val="001D112D"/>
    <w:rsid w:val="001D2098"/>
    <w:rsid w:val="001D2737"/>
    <w:rsid w:val="001D325C"/>
    <w:rsid w:val="001D32A3"/>
    <w:rsid w:val="001D32C2"/>
    <w:rsid w:val="001D3D0A"/>
    <w:rsid w:val="001D4568"/>
    <w:rsid w:val="001D4CB5"/>
    <w:rsid w:val="001D5849"/>
    <w:rsid w:val="001D664C"/>
    <w:rsid w:val="001D66B4"/>
    <w:rsid w:val="001D6D26"/>
    <w:rsid w:val="001D799B"/>
    <w:rsid w:val="001D7A73"/>
    <w:rsid w:val="001D7BEB"/>
    <w:rsid w:val="001E0D9E"/>
    <w:rsid w:val="001E1490"/>
    <w:rsid w:val="001E1538"/>
    <w:rsid w:val="001E160B"/>
    <w:rsid w:val="001E26F1"/>
    <w:rsid w:val="001E279E"/>
    <w:rsid w:val="001E2920"/>
    <w:rsid w:val="001E32CB"/>
    <w:rsid w:val="001E35C0"/>
    <w:rsid w:val="001E36FD"/>
    <w:rsid w:val="001E3B75"/>
    <w:rsid w:val="001E3CC5"/>
    <w:rsid w:val="001E4109"/>
    <w:rsid w:val="001E443A"/>
    <w:rsid w:val="001E4F9A"/>
    <w:rsid w:val="001E5626"/>
    <w:rsid w:val="001E5BCF"/>
    <w:rsid w:val="001E67E9"/>
    <w:rsid w:val="001E6E4F"/>
    <w:rsid w:val="001E6EAC"/>
    <w:rsid w:val="001E73A8"/>
    <w:rsid w:val="001F0F13"/>
    <w:rsid w:val="001F1101"/>
    <w:rsid w:val="001F1E98"/>
    <w:rsid w:val="001F2091"/>
    <w:rsid w:val="001F35E7"/>
    <w:rsid w:val="001F59BD"/>
    <w:rsid w:val="001F5CAC"/>
    <w:rsid w:val="001F60D5"/>
    <w:rsid w:val="001F6875"/>
    <w:rsid w:val="001F7093"/>
    <w:rsid w:val="001F7B47"/>
    <w:rsid w:val="002022AF"/>
    <w:rsid w:val="00202662"/>
    <w:rsid w:val="00202B7D"/>
    <w:rsid w:val="00203842"/>
    <w:rsid w:val="00203C87"/>
    <w:rsid w:val="00204674"/>
    <w:rsid w:val="00204A63"/>
    <w:rsid w:val="00204DE2"/>
    <w:rsid w:val="00204E7B"/>
    <w:rsid w:val="00205644"/>
    <w:rsid w:val="00205B8C"/>
    <w:rsid w:val="0020628F"/>
    <w:rsid w:val="002066AB"/>
    <w:rsid w:val="00207218"/>
    <w:rsid w:val="002075BA"/>
    <w:rsid w:val="00207A91"/>
    <w:rsid w:val="00207BB7"/>
    <w:rsid w:val="00207EE5"/>
    <w:rsid w:val="00210330"/>
    <w:rsid w:val="002112F7"/>
    <w:rsid w:val="002117BE"/>
    <w:rsid w:val="0021196E"/>
    <w:rsid w:val="00211A82"/>
    <w:rsid w:val="00212837"/>
    <w:rsid w:val="00212B91"/>
    <w:rsid w:val="00212CD4"/>
    <w:rsid w:val="00212E25"/>
    <w:rsid w:val="00213BC7"/>
    <w:rsid w:val="00213DBE"/>
    <w:rsid w:val="00214714"/>
    <w:rsid w:val="00214E73"/>
    <w:rsid w:val="00214E7E"/>
    <w:rsid w:val="00214F8F"/>
    <w:rsid w:val="002154B3"/>
    <w:rsid w:val="00216300"/>
    <w:rsid w:val="002164F7"/>
    <w:rsid w:val="00216D4A"/>
    <w:rsid w:val="002173F4"/>
    <w:rsid w:val="00217AD1"/>
    <w:rsid w:val="00220707"/>
    <w:rsid w:val="00220C17"/>
    <w:rsid w:val="0022128E"/>
    <w:rsid w:val="0022189D"/>
    <w:rsid w:val="00222245"/>
    <w:rsid w:val="0022285A"/>
    <w:rsid w:val="00222BF5"/>
    <w:rsid w:val="002231BA"/>
    <w:rsid w:val="0022325B"/>
    <w:rsid w:val="0022380F"/>
    <w:rsid w:val="00223C45"/>
    <w:rsid w:val="00223DE6"/>
    <w:rsid w:val="00224B88"/>
    <w:rsid w:val="00224D5E"/>
    <w:rsid w:val="00224F77"/>
    <w:rsid w:val="00225344"/>
    <w:rsid w:val="00227127"/>
    <w:rsid w:val="00227504"/>
    <w:rsid w:val="0023067E"/>
    <w:rsid w:val="00230834"/>
    <w:rsid w:val="00231553"/>
    <w:rsid w:val="00231CA4"/>
    <w:rsid w:val="00231FA4"/>
    <w:rsid w:val="00231FC8"/>
    <w:rsid w:val="00232778"/>
    <w:rsid w:val="00233099"/>
    <w:rsid w:val="0023318C"/>
    <w:rsid w:val="002332C4"/>
    <w:rsid w:val="002338EF"/>
    <w:rsid w:val="00233A8A"/>
    <w:rsid w:val="00234D18"/>
    <w:rsid w:val="00235238"/>
    <w:rsid w:val="00235372"/>
    <w:rsid w:val="00235905"/>
    <w:rsid w:val="002362F8"/>
    <w:rsid w:val="00236BDC"/>
    <w:rsid w:val="00240390"/>
    <w:rsid w:val="00240517"/>
    <w:rsid w:val="0024060D"/>
    <w:rsid w:val="00240E25"/>
    <w:rsid w:val="002417ED"/>
    <w:rsid w:val="00242AC7"/>
    <w:rsid w:val="00242EE8"/>
    <w:rsid w:val="0024314C"/>
    <w:rsid w:val="00243A1B"/>
    <w:rsid w:val="00243D7A"/>
    <w:rsid w:val="002447DB"/>
    <w:rsid w:val="00244A44"/>
    <w:rsid w:val="002456A6"/>
    <w:rsid w:val="002456DB"/>
    <w:rsid w:val="002457DA"/>
    <w:rsid w:val="00246FD9"/>
    <w:rsid w:val="002470BB"/>
    <w:rsid w:val="00247475"/>
    <w:rsid w:val="00247FFB"/>
    <w:rsid w:val="00250682"/>
    <w:rsid w:val="002514E7"/>
    <w:rsid w:val="002527D7"/>
    <w:rsid w:val="00252A9A"/>
    <w:rsid w:val="00252AFA"/>
    <w:rsid w:val="002534DF"/>
    <w:rsid w:val="00254E80"/>
    <w:rsid w:val="00256FC1"/>
    <w:rsid w:val="002607F8"/>
    <w:rsid w:val="00260A97"/>
    <w:rsid w:val="00261187"/>
    <w:rsid w:val="00261455"/>
    <w:rsid w:val="002621C9"/>
    <w:rsid w:val="002625AC"/>
    <w:rsid w:val="0026279F"/>
    <w:rsid w:val="002629D0"/>
    <w:rsid w:val="002637E6"/>
    <w:rsid w:val="0026393F"/>
    <w:rsid w:val="002642B4"/>
    <w:rsid w:val="00264ABB"/>
    <w:rsid w:val="00264D68"/>
    <w:rsid w:val="00264ECA"/>
    <w:rsid w:val="00265D1B"/>
    <w:rsid w:val="002664C0"/>
    <w:rsid w:val="0026679E"/>
    <w:rsid w:val="00266874"/>
    <w:rsid w:val="00266FD9"/>
    <w:rsid w:val="00267215"/>
    <w:rsid w:val="0026743A"/>
    <w:rsid w:val="0027062C"/>
    <w:rsid w:val="00271319"/>
    <w:rsid w:val="0027186D"/>
    <w:rsid w:val="00271958"/>
    <w:rsid w:val="002719A8"/>
    <w:rsid w:val="00272442"/>
    <w:rsid w:val="0027258F"/>
    <w:rsid w:val="00272D31"/>
    <w:rsid w:val="002734BC"/>
    <w:rsid w:val="0027374D"/>
    <w:rsid w:val="00273A3A"/>
    <w:rsid w:val="0027428D"/>
    <w:rsid w:val="00275AA6"/>
    <w:rsid w:val="00275FF3"/>
    <w:rsid w:val="002777C0"/>
    <w:rsid w:val="00277B28"/>
    <w:rsid w:val="00277BB7"/>
    <w:rsid w:val="00277F5A"/>
    <w:rsid w:val="002805D3"/>
    <w:rsid w:val="00280882"/>
    <w:rsid w:val="00280DD2"/>
    <w:rsid w:val="00280DEB"/>
    <w:rsid w:val="00280EBB"/>
    <w:rsid w:val="002818CE"/>
    <w:rsid w:val="002819C2"/>
    <w:rsid w:val="00283627"/>
    <w:rsid w:val="00283B79"/>
    <w:rsid w:val="0028493D"/>
    <w:rsid w:val="002854E5"/>
    <w:rsid w:val="00285785"/>
    <w:rsid w:val="00285806"/>
    <w:rsid w:val="00285E35"/>
    <w:rsid w:val="00286A37"/>
    <w:rsid w:val="00286D17"/>
    <w:rsid w:val="0028749B"/>
    <w:rsid w:val="00287840"/>
    <w:rsid w:val="0028785E"/>
    <w:rsid w:val="002902A2"/>
    <w:rsid w:val="002907B5"/>
    <w:rsid w:val="00291E1C"/>
    <w:rsid w:val="00292E11"/>
    <w:rsid w:val="0029366D"/>
    <w:rsid w:val="00293682"/>
    <w:rsid w:val="002939CA"/>
    <w:rsid w:val="00293AE3"/>
    <w:rsid w:val="00293C5C"/>
    <w:rsid w:val="00293C7B"/>
    <w:rsid w:val="0029451A"/>
    <w:rsid w:val="00294A74"/>
    <w:rsid w:val="00294C9D"/>
    <w:rsid w:val="00296027"/>
    <w:rsid w:val="00296316"/>
    <w:rsid w:val="0029774E"/>
    <w:rsid w:val="00297F09"/>
    <w:rsid w:val="002A0101"/>
    <w:rsid w:val="002A03CD"/>
    <w:rsid w:val="002A1088"/>
    <w:rsid w:val="002A14B0"/>
    <w:rsid w:val="002A1C14"/>
    <w:rsid w:val="002A1E7F"/>
    <w:rsid w:val="002A2CA3"/>
    <w:rsid w:val="002A3966"/>
    <w:rsid w:val="002A3DF9"/>
    <w:rsid w:val="002A4256"/>
    <w:rsid w:val="002A4B23"/>
    <w:rsid w:val="002A50F0"/>
    <w:rsid w:val="002A5837"/>
    <w:rsid w:val="002A5BD9"/>
    <w:rsid w:val="002A6142"/>
    <w:rsid w:val="002B0444"/>
    <w:rsid w:val="002B0BC2"/>
    <w:rsid w:val="002B10D0"/>
    <w:rsid w:val="002B17A1"/>
    <w:rsid w:val="002B247D"/>
    <w:rsid w:val="002B252F"/>
    <w:rsid w:val="002B2A22"/>
    <w:rsid w:val="002B2F98"/>
    <w:rsid w:val="002B34AD"/>
    <w:rsid w:val="002B39DF"/>
    <w:rsid w:val="002B42E6"/>
    <w:rsid w:val="002B4505"/>
    <w:rsid w:val="002B46CE"/>
    <w:rsid w:val="002B5A96"/>
    <w:rsid w:val="002B5BDE"/>
    <w:rsid w:val="002B5BF5"/>
    <w:rsid w:val="002B5D08"/>
    <w:rsid w:val="002B60C6"/>
    <w:rsid w:val="002B67DE"/>
    <w:rsid w:val="002B695B"/>
    <w:rsid w:val="002B6B34"/>
    <w:rsid w:val="002B70F4"/>
    <w:rsid w:val="002B7925"/>
    <w:rsid w:val="002B7C0B"/>
    <w:rsid w:val="002B7EE3"/>
    <w:rsid w:val="002B7EE6"/>
    <w:rsid w:val="002C0A57"/>
    <w:rsid w:val="002C0EE5"/>
    <w:rsid w:val="002C1B9C"/>
    <w:rsid w:val="002C266E"/>
    <w:rsid w:val="002C33FE"/>
    <w:rsid w:val="002C3BBF"/>
    <w:rsid w:val="002C40CD"/>
    <w:rsid w:val="002C4670"/>
    <w:rsid w:val="002C4F55"/>
    <w:rsid w:val="002C50AB"/>
    <w:rsid w:val="002C5FBD"/>
    <w:rsid w:val="002C626F"/>
    <w:rsid w:val="002C7658"/>
    <w:rsid w:val="002D00CF"/>
    <w:rsid w:val="002D02C9"/>
    <w:rsid w:val="002D1E70"/>
    <w:rsid w:val="002D1F2A"/>
    <w:rsid w:val="002D3D59"/>
    <w:rsid w:val="002D575B"/>
    <w:rsid w:val="002D5F37"/>
    <w:rsid w:val="002D68E2"/>
    <w:rsid w:val="002D6B09"/>
    <w:rsid w:val="002D7321"/>
    <w:rsid w:val="002E0019"/>
    <w:rsid w:val="002E03FB"/>
    <w:rsid w:val="002E0B2E"/>
    <w:rsid w:val="002E1428"/>
    <w:rsid w:val="002E1873"/>
    <w:rsid w:val="002E2B88"/>
    <w:rsid w:val="002E2DE3"/>
    <w:rsid w:val="002E4987"/>
    <w:rsid w:val="002E4EB8"/>
    <w:rsid w:val="002E57B6"/>
    <w:rsid w:val="002E5A50"/>
    <w:rsid w:val="002E5D08"/>
    <w:rsid w:val="002E6608"/>
    <w:rsid w:val="002E6B5F"/>
    <w:rsid w:val="002E7A9C"/>
    <w:rsid w:val="002E7ACD"/>
    <w:rsid w:val="002F0789"/>
    <w:rsid w:val="002F0D55"/>
    <w:rsid w:val="002F13E7"/>
    <w:rsid w:val="002F2CED"/>
    <w:rsid w:val="002F345E"/>
    <w:rsid w:val="002F49BF"/>
    <w:rsid w:val="002F5AD9"/>
    <w:rsid w:val="002F7E61"/>
    <w:rsid w:val="00300701"/>
    <w:rsid w:val="00300C48"/>
    <w:rsid w:val="003010A3"/>
    <w:rsid w:val="0030158D"/>
    <w:rsid w:val="003019A7"/>
    <w:rsid w:val="00302BDA"/>
    <w:rsid w:val="00302FE0"/>
    <w:rsid w:val="00303B99"/>
    <w:rsid w:val="0030414B"/>
    <w:rsid w:val="003058ED"/>
    <w:rsid w:val="003061FA"/>
    <w:rsid w:val="003065D8"/>
    <w:rsid w:val="003069A2"/>
    <w:rsid w:val="00307901"/>
    <w:rsid w:val="0031041D"/>
    <w:rsid w:val="003119FB"/>
    <w:rsid w:val="00311B0A"/>
    <w:rsid w:val="00313B35"/>
    <w:rsid w:val="00314583"/>
    <w:rsid w:val="003145D5"/>
    <w:rsid w:val="00316CE0"/>
    <w:rsid w:val="00317E9A"/>
    <w:rsid w:val="00320939"/>
    <w:rsid w:val="00320A46"/>
    <w:rsid w:val="00320A8D"/>
    <w:rsid w:val="00320D30"/>
    <w:rsid w:val="0032156C"/>
    <w:rsid w:val="00322DEC"/>
    <w:rsid w:val="003233EA"/>
    <w:rsid w:val="003237E7"/>
    <w:rsid w:val="00323A99"/>
    <w:rsid w:val="00324ADF"/>
    <w:rsid w:val="00325F67"/>
    <w:rsid w:val="00325F7A"/>
    <w:rsid w:val="003262E3"/>
    <w:rsid w:val="00327A73"/>
    <w:rsid w:val="003303B4"/>
    <w:rsid w:val="00330A11"/>
    <w:rsid w:val="00330B81"/>
    <w:rsid w:val="0033203D"/>
    <w:rsid w:val="00332606"/>
    <w:rsid w:val="0033292D"/>
    <w:rsid w:val="00332EC1"/>
    <w:rsid w:val="0033347A"/>
    <w:rsid w:val="003337D2"/>
    <w:rsid w:val="00334938"/>
    <w:rsid w:val="003349BA"/>
    <w:rsid w:val="00334A46"/>
    <w:rsid w:val="0033512D"/>
    <w:rsid w:val="003354AA"/>
    <w:rsid w:val="00336A3A"/>
    <w:rsid w:val="00337560"/>
    <w:rsid w:val="0033769F"/>
    <w:rsid w:val="00337C5B"/>
    <w:rsid w:val="0034091C"/>
    <w:rsid w:val="003411FC"/>
    <w:rsid w:val="00341D05"/>
    <w:rsid w:val="003431C9"/>
    <w:rsid w:val="00343346"/>
    <w:rsid w:val="00344A81"/>
    <w:rsid w:val="0034513A"/>
    <w:rsid w:val="003454AA"/>
    <w:rsid w:val="00345759"/>
    <w:rsid w:val="00345CB1"/>
    <w:rsid w:val="003463B2"/>
    <w:rsid w:val="00346BAD"/>
    <w:rsid w:val="0034768B"/>
    <w:rsid w:val="003505C6"/>
    <w:rsid w:val="00351AB5"/>
    <w:rsid w:val="00351F8C"/>
    <w:rsid w:val="0035226E"/>
    <w:rsid w:val="00352CD9"/>
    <w:rsid w:val="003533E0"/>
    <w:rsid w:val="00353516"/>
    <w:rsid w:val="003546DB"/>
    <w:rsid w:val="003557C3"/>
    <w:rsid w:val="00355930"/>
    <w:rsid w:val="0035595E"/>
    <w:rsid w:val="003571D1"/>
    <w:rsid w:val="00357256"/>
    <w:rsid w:val="0036012F"/>
    <w:rsid w:val="00360525"/>
    <w:rsid w:val="00360D1F"/>
    <w:rsid w:val="00360D7F"/>
    <w:rsid w:val="003612C2"/>
    <w:rsid w:val="0036209F"/>
    <w:rsid w:val="00362A7C"/>
    <w:rsid w:val="00363046"/>
    <w:rsid w:val="0036382A"/>
    <w:rsid w:val="00363BDE"/>
    <w:rsid w:val="003645B4"/>
    <w:rsid w:val="00367155"/>
    <w:rsid w:val="0036761E"/>
    <w:rsid w:val="00367EAD"/>
    <w:rsid w:val="003708CD"/>
    <w:rsid w:val="00370901"/>
    <w:rsid w:val="003711A0"/>
    <w:rsid w:val="00371200"/>
    <w:rsid w:val="00371294"/>
    <w:rsid w:val="003717E5"/>
    <w:rsid w:val="00372829"/>
    <w:rsid w:val="0037317D"/>
    <w:rsid w:val="0037382F"/>
    <w:rsid w:val="00373E90"/>
    <w:rsid w:val="00375BB5"/>
    <w:rsid w:val="00376601"/>
    <w:rsid w:val="0037694C"/>
    <w:rsid w:val="00376E1D"/>
    <w:rsid w:val="0037743F"/>
    <w:rsid w:val="00377E9D"/>
    <w:rsid w:val="0038079D"/>
    <w:rsid w:val="0038120D"/>
    <w:rsid w:val="00381A02"/>
    <w:rsid w:val="00381C2A"/>
    <w:rsid w:val="00381EFA"/>
    <w:rsid w:val="00382B3C"/>
    <w:rsid w:val="00383B86"/>
    <w:rsid w:val="00384330"/>
    <w:rsid w:val="00385AC1"/>
    <w:rsid w:val="003868A2"/>
    <w:rsid w:val="00386C62"/>
    <w:rsid w:val="00386DA7"/>
    <w:rsid w:val="00387F3A"/>
    <w:rsid w:val="003911A2"/>
    <w:rsid w:val="00391429"/>
    <w:rsid w:val="00391575"/>
    <w:rsid w:val="00391FA6"/>
    <w:rsid w:val="00392AEE"/>
    <w:rsid w:val="003933C2"/>
    <w:rsid w:val="00393930"/>
    <w:rsid w:val="003943BC"/>
    <w:rsid w:val="003944C1"/>
    <w:rsid w:val="0039477C"/>
    <w:rsid w:val="00394AAC"/>
    <w:rsid w:val="003957D1"/>
    <w:rsid w:val="00396D31"/>
    <w:rsid w:val="003979F4"/>
    <w:rsid w:val="00397DCC"/>
    <w:rsid w:val="00397F53"/>
    <w:rsid w:val="003A044D"/>
    <w:rsid w:val="003A05DC"/>
    <w:rsid w:val="003A1376"/>
    <w:rsid w:val="003A1478"/>
    <w:rsid w:val="003A27DD"/>
    <w:rsid w:val="003A39D1"/>
    <w:rsid w:val="003A3A80"/>
    <w:rsid w:val="003A4A9A"/>
    <w:rsid w:val="003A4D68"/>
    <w:rsid w:val="003A51F9"/>
    <w:rsid w:val="003A56E1"/>
    <w:rsid w:val="003A61F7"/>
    <w:rsid w:val="003A6AEA"/>
    <w:rsid w:val="003A6DBF"/>
    <w:rsid w:val="003A712E"/>
    <w:rsid w:val="003A7AD4"/>
    <w:rsid w:val="003B05D1"/>
    <w:rsid w:val="003B068D"/>
    <w:rsid w:val="003B0BF9"/>
    <w:rsid w:val="003B1781"/>
    <w:rsid w:val="003B25FF"/>
    <w:rsid w:val="003B3B72"/>
    <w:rsid w:val="003B427F"/>
    <w:rsid w:val="003B4CB6"/>
    <w:rsid w:val="003B5257"/>
    <w:rsid w:val="003B606D"/>
    <w:rsid w:val="003B62C0"/>
    <w:rsid w:val="003B6F37"/>
    <w:rsid w:val="003B7060"/>
    <w:rsid w:val="003B7299"/>
    <w:rsid w:val="003B7CAF"/>
    <w:rsid w:val="003C10C7"/>
    <w:rsid w:val="003C144C"/>
    <w:rsid w:val="003C1A44"/>
    <w:rsid w:val="003C1C13"/>
    <w:rsid w:val="003C1C36"/>
    <w:rsid w:val="003C1E12"/>
    <w:rsid w:val="003C4199"/>
    <w:rsid w:val="003C4738"/>
    <w:rsid w:val="003C4D99"/>
    <w:rsid w:val="003C577A"/>
    <w:rsid w:val="003C5A1F"/>
    <w:rsid w:val="003C5D31"/>
    <w:rsid w:val="003C73B2"/>
    <w:rsid w:val="003C788A"/>
    <w:rsid w:val="003D0855"/>
    <w:rsid w:val="003D170E"/>
    <w:rsid w:val="003D1DE4"/>
    <w:rsid w:val="003D20C5"/>
    <w:rsid w:val="003D2DE2"/>
    <w:rsid w:val="003D2E40"/>
    <w:rsid w:val="003D36C3"/>
    <w:rsid w:val="003D371A"/>
    <w:rsid w:val="003D4178"/>
    <w:rsid w:val="003D4241"/>
    <w:rsid w:val="003D4261"/>
    <w:rsid w:val="003D553E"/>
    <w:rsid w:val="003D64E5"/>
    <w:rsid w:val="003D656A"/>
    <w:rsid w:val="003D6C65"/>
    <w:rsid w:val="003D6DCC"/>
    <w:rsid w:val="003D6E04"/>
    <w:rsid w:val="003E05CE"/>
    <w:rsid w:val="003E0946"/>
    <w:rsid w:val="003E40F2"/>
    <w:rsid w:val="003E4196"/>
    <w:rsid w:val="003E41AF"/>
    <w:rsid w:val="003E4466"/>
    <w:rsid w:val="003E4A29"/>
    <w:rsid w:val="003E4C10"/>
    <w:rsid w:val="003E4EE5"/>
    <w:rsid w:val="003E5A01"/>
    <w:rsid w:val="003E5CAB"/>
    <w:rsid w:val="003E6E65"/>
    <w:rsid w:val="003F1315"/>
    <w:rsid w:val="003F1421"/>
    <w:rsid w:val="003F14CA"/>
    <w:rsid w:val="003F1F4E"/>
    <w:rsid w:val="003F2226"/>
    <w:rsid w:val="003F2E66"/>
    <w:rsid w:val="003F3451"/>
    <w:rsid w:val="003F43C1"/>
    <w:rsid w:val="003F4709"/>
    <w:rsid w:val="003F4E0B"/>
    <w:rsid w:val="003F568D"/>
    <w:rsid w:val="003F5992"/>
    <w:rsid w:val="003F5AB9"/>
    <w:rsid w:val="003F6EDD"/>
    <w:rsid w:val="003F6F56"/>
    <w:rsid w:val="004003ED"/>
    <w:rsid w:val="00400612"/>
    <w:rsid w:val="00401005"/>
    <w:rsid w:val="004014A4"/>
    <w:rsid w:val="004018D9"/>
    <w:rsid w:val="00402FAE"/>
    <w:rsid w:val="00402FF9"/>
    <w:rsid w:val="0040300F"/>
    <w:rsid w:val="00403E5A"/>
    <w:rsid w:val="00403E5E"/>
    <w:rsid w:val="00404905"/>
    <w:rsid w:val="0040490A"/>
    <w:rsid w:val="00404E60"/>
    <w:rsid w:val="00405D31"/>
    <w:rsid w:val="0040643C"/>
    <w:rsid w:val="00406510"/>
    <w:rsid w:val="00406EC2"/>
    <w:rsid w:val="00407324"/>
    <w:rsid w:val="00407403"/>
    <w:rsid w:val="00410296"/>
    <w:rsid w:val="00410707"/>
    <w:rsid w:val="004107D5"/>
    <w:rsid w:val="004109E1"/>
    <w:rsid w:val="00411A47"/>
    <w:rsid w:val="00411A64"/>
    <w:rsid w:val="00411BEE"/>
    <w:rsid w:val="004148B9"/>
    <w:rsid w:val="00414E33"/>
    <w:rsid w:val="00416697"/>
    <w:rsid w:val="00417B73"/>
    <w:rsid w:val="00421AFD"/>
    <w:rsid w:val="00421FAD"/>
    <w:rsid w:val="00422544"/>
    <w:rsid w:val="00423DE8"/>
    <w:rsid w:val="00424199"/>
    <w:rsid w:val="00424825"/>
    <w:rsid w:val="004251C6"/>
    <w:rsid w:val="004256BD"/>
    <w:rsid w:val="004262D2"/>
    <w:rsid w:val="00426D38"/>
    <w:rsid w:val="00427202"/>
    <w:rsid w:val="004308A6"/>
    <w:rsid w:val="00430D54"/>
    <w:rsid w:val="0043244E"/>
    <w:rsid w:val="00432804"/>
    <w:rsid w:val="00432BBA"/>
    <w:rsid w:val="00433844"/>
    <w:rsid w:val="00434773"/>
    <w:rsid w:val="00435D4D"/>
    <w:rsid w:val="00436B86"/>
    <w:rsid w:val="00437A82"/>
    <w:rsid w:val="004409C5"/>
    <w:rsid w:val="00440CA6"/>
    <w:rsid w:val="00440EA6"/>
    <w:rsid w:val="0044198F"/>
    <w:rsid w:val="004421F1"/>
    <w:rsid w:val="00442E71"/>
    <w:rsid w:val="0044312A"/>
    <w:rsid w:val="0044396A"/>
    <w:rsid w:val="00443D6E"/>
    <w:rsid w:val="00443F13"/>
    <w:rsid w:val="00444027"/>
    <w:rsid w:val="00445155"/>
    <w:rsid w:val="00445236"/>
    <w:rsid w:val="00446E68"/>
    <w:rsid w:val="00446ECA"/>
    <w:rsid w:val="00447191"/>
    <w:rsid w:val="004471EC"/>
    <w:rsid w:val="0044735D"/>
    <w:rsid w:val="00447409"/>
    <w:rsid w:val="0045177D"/>
    <w:rsid w:val="004517DE"/>
    <w:rsid w:val="004522DE"/>
    <w:rsid w:val="00452498"/>
    <w:rsid w:val="004546D1"/>
    <w:rsid w:val="00454839"/>
    <w:rsid w:val="0045514D"/>
    <w:rsid w:val="004553F9"/>
    <w:rsid w:val="00455466"/>
    <w:rsid w:val="0045577E"/>
    <w:rsid w:val="00455F1D"/>
    <w:rsid w:val="00456A10"/>
    <w:rsid w:val="00457104"/>
    <w:rsid w:val="004604CD"/>
    <w:rsid w:val="0046085A"/>
    <w:rsid w:val="00461762"/>
    <w:rsid w:val="00461FA1"/>
    <w:rsid w:val="004623D1"/>
    <w:rsid w:val="00462411"/>
    <w:rsid w:val="00463BE1"/>
    <w:rsid w:val="00463C53"/>
    <w:rsid w:val="004649C8"/>
    <w:rsid w:val="004657D4"/>
    <w:rsid w:val="004659AE"/>
    <w:rsid w:val="00465A50"/>
    <w:rsid w:val="00466347"/>
    <w:rsid w:val="00466648"/>
    <w:rsid w:val="00466A34"/>
    <w:rsid w:val="00467341"/>
    <w:rsid w:val="00467412"/>
    <w:rsid w:val="00467A47"/>
    <w:rsid w:val="004701A9"/>
    <w:rsid w:val="00470241"/>
    <w:rsid w:val="00470965"/>
    <w:rsid w:val="00470B67"/>
    <w:rsid w:val="004722FB"/>
    <w:rsid w:val="0047305D"/>
    <w:rsid w:val="00473219"/>
    <w:rsid w:val="00473EB3"/>
    <w:rsid w:val="004744A5"/>
    <w:rsid w:val="00474B9E"/>
    <w:rsid w:val="00474CA7"/>
    <w:rsid w:val="00474DE1"/>
    <w:rsid w:val="00474EE0"/>
    <w:rsid w:val="004757E5"/>
    <w:rsid w:val="00475EB2"/>
    <w:rsid w:val="004761C2"/>
    <w:rsid w:val="00476E16"/>
    <w:rsid w:val="004770AF"/>
    <w:rsid w:val="0048229A"/>
    <w:rsid w:val="00482E2B"/>
    <w:rsid w:val="00483118"/>
    <w:rsid w:val="0048332B"/>
    <w:rsid w:val="0048333F"/>
    <w:rsid w:val="00483D28"/>
    <w:rsid w:val="004844DF"/>
    <w:rsid w:val="004848A1"/>
    <w:rsid w:val="00484A42"/>
    <w:rsid w:val="00484BC7"/>
    <w:rsid w:val="0048576D"/>
    <w:rsid w:val="00485DA1"/>
    <w:rsid w:val="004878CA"/>
    <w:rsid w:val="00487C94"/>
    <w:rsid w:val="00487D11"/>
    <w:rsid w:val="00490196"/>
    <w:rsid w:val="00490957"/>
    <w:rsid w:val="00490A51"/>
    <w:rsid w:val="00491125"/>
    <w:rsid w:val="004918F2"/>
    <w:rsid w:val="0049193C"/>
    <w:rsid w:val="00491ED2"/>
    <w:rsid w:val="00492960"/>
    <w:rsid w:val="00492DDD"/>
    <w:rsid w:val="004936A5"/>
    <w:rsid w:val="00493E65"/>
    <w:rsid w:val="00494B08"/>
    <w:rsid w:val="00494D2A"/>
    <w:rsid w:val="0049698B"/>
    <w:rsid w:val="00497A85"/>
    <w:rsid w:val="00497C17"/>
    <w:rsid w:val="004A08A5"/>
    <w:rsid w:val="004A1339"/>
    <w:rsid w:val="004A1A53"/>
    <w:rsid w:val="004A1C77"/>
    <w:rsid w:val="004A282E"/>
    <w:rsid w:val="004A2C22"/>
    <w:rsid w:val="004A2DCD"/>
    <w:rsid w:val="004A2FE4"/>
    <w:rsid w:val="004A33F8"/>
    <w:rsid w:val="004A3EF0"/>
    <w:rsid w:val="004A460B"/>
    <w:rsid w:val="004A4827"/>
    <w:rsid w:val="004A509C"/>
    <w:rsid w:val="004A552C"/>
    <w:rsid w:val="004A608B"/>
    <w:rsid w:val="004A634A"/>
    <w:rsid w:val="004A7226"/>
    <w:rsid w:val="004A7496"/>
    <w:rsid w:val="004A7ED5"/>
    <w:rsid w:val="004B013B"/>
    <w:rsid w:val="004B0CC4"/>
    <w:rsid w:val="004B1005"/>
    <w:rsid w:val="004B126D"/>
    <w:rsid w:val="004B32A0"/>
    <w:rsid w:val="004B3309"/>
    <w:rsid w:val="004B36D9"/>
    <w:rsid w:val="004B3C30"/>
    <w:rsid w:val="004B558D"/>
    <w:rsid w:val="004C02E0"/>
    <w:rsid w:val="004C03EE"/>
    <w:rsid w:val="004C17CF"/>
    <w:rsid w:val="004C1EF8"/>
    <w:rsid w:val="004C29EC"/>
    <w:rsid w:val="004C30C7"/>
    <w:rsid w:val="004C30E5"/>
    <w:rsid w:val="004C3380"/>
    <w:rsid w:val="004C507B"/>
    <w:rsid w:val="004C572E"/>
    <w:rsid w:val="004C589F"/>
    <w:rsid w:val="004C608B"/>
    <w:rsid w:val="004C6DE9"/>
    <w:rsid w:val="004D0933"/>
    <w:rsid w:val="004D1BAB"/>
    <w:rsid w:val="004D1E75"/>
    <w:rsid w:val="004D2384"/>
    <w:rsid w:val="004D23BB"/>
    <w:rsid w:val="004D245B"/>
    <w:rsid w:val="004D32F7"/>
    <w:rsid w:val="004D3A2B"/>
    <w:rsid w:val="004D3D90"/>
    <w:rsid w:val="004D424C"/>
    <w:rsid w:val="004D46C0"/>
    <w:rsid w:val="004D4AC5"/>
    <w:rsid w:val="004D5268"/>
    <w:rsid w:val="004D53F4"/>
    <w:rsid w:val="004D598F"/>
    <w:rsid w:val="004D6228"/>
    <w:rsid w:val="004D6BF4"/>
    <w:rsid w:val="004D71E0"/>
    <w:rsid w:val="004D74D2"/>
    <w:rsid w:val="004D7761"/>
    <w:rsid w:val="004D7A88"/>
    <w:rsid w:val="004D7AA6"/>
    <w:rsid w:val="004E078F"/>
    <w:rsid w:val="004E0A4F"/>
    <w:rsid w:val="004E0BC0"/>
    <w:rsid w:val="004E0C48"/>
    <w:rsid w:val="004E1377"/>
    <w:rsid w:val="004E15B8"/>
    <w:rsid w:val="004E2606"/>
    <w:rsid w:val="004E289F"/>
    <w:rsid w:val="004E3F30"/>
    <w:rsid w:val="004E50C0"/>
    <w:rsid w:val="004E5380"/>
    <w:rsid w:val="004E5621"/>
    <w:rsid w:val="004E56D8"/>
    <w:rsid w:val="004E5FB7"/>
    <w:rsid w:val="004E63F7"/>
    <w:rsid w:val="004E6D8E"/>
    <w:rsid w:val="004E7093"/>
    <w:rsid w:val="004E7095"/>
    <w:rsid w:val="004E71D7"/>
    <w:rsid w:val="004E7C68"/>
    <w:rsid w:val="004F0303"/>
    <w:rsid w:val="004F0755"/>
    <w:rsid w:val="004F2B35"/>
    <w:rsid w:val="004F2B66"/>
    <w:rsid w:val="004F2C29"/>
    <w:rsid w:val="004F2F44"/>
    <w:rsid w:val="004F34F2"/>
    <w:rsid w:val="004F3D42"/>
    <w:rsid w:val="004F48FE"/>
    <w:rsid w:val="004F4C09"/>
    <w:rsid w:val="004F4F7C"/>
    <w:rsid w:val="004F53CD"/>
    <w:rsid w:val="004F5540"/>
    <w:rsid w:val="004F6952"/>
    <w:rsid w:val="004F6A98"/>
    <w:rsid w:val="004F6ABC"/>
    <w:rsid w:val="004F6DEA"/>
    <w:rsid w:val="004F7236"/>
    <w:rsid w:val="004F7BCC"/>
    <w:rsid w:val="00500535"/>
    <w:rsid w:val="005015F0"/>
    <w:rsid w:val="00501EF6"/>
    <w:rsid w:val="00501FEC"/>
    <w:rsid w:val="005020DA"/>
    <w:rsid w:val="005022AE"/>
    <w:rsid w:val="00503D42"/>
    <w:rsid w:val="00503EFD"/>
    <w:rsid w:val="005045EA"/>
    <w:rsid w:val="00504EF2"/>
    <w:rsid w:val="0050568D"/>
    <w:rsid w:val="00505A56"/>
    <w:rsid w:val="00506C19"/>
    <w:rsid w:val="00506E85"/>
    <w:rsid w:val="005072D6"/>
    <w:rsid w:val="00510532"/>
    <w:rsid w:val="005105A3"/>
    <w:rsid w:val="00510741"/>
    <w:rsid w:val="005125CF"/>
    <w:rsid w:val="00512852"/>
    <w:rsid w:val="00512F50"/>
    <w:rsid w:val="00512F77"/>
    <w:rsid w:val="00513389"/>
    <w:rsid w:val="0051395E"/>
    <w:rsid w:val="00514613"/>
    <w:rsid w:val="00514E7E"/>
    <w:rsid w:val="0051736C"/>
    <w:rsid w:val="0051736F"/>
    <w:rsid w:val="005175E9"/>
    <w:rsid w:val="0051794F"/>
    <w:rsid w:val="00520713"/>
    <w:rsid w:val="005208C7"/>
    <w:rsid w:val="00520E84"/>
    <w:rsid w:val="00521832"/>
    <w:rsid w:val="0052210D"/>
    <w:rsid w:val="0052288A"/>
    <w:rsid w:val="00522BAE"/>
    <w:rsid w:val="0052334F"/>
    <w:rsid w:val="00523E18"/>
    <w:rsid w:val="005240DF"/>
    <w:rsid w:val="005249D5"/>
    <w:rsid w:val="00524A86"/>
    <w:rsid w:val="0052545D"/>
    <w:rsid w:val="0052556E"/>
    <w:rsid w:val="00526DC0"/>
    <w:rsid w:val="00527BDE"/>
    <w:rsid w:val="00527DC2"/>
    <w:rsid w:val="005311E3"/>
    <w:rsid w:val="005312D4"/>
    <w:rsid w:val="00531485"/>
    <w:rsid w:val="005314A9"/>
    <w:rsid w:val="005327EA"/>
    <w:rsid w:val="005329B8"/>
    <w:rsid w:val="00532D1D"/>
    <w:rsid w:val="005337B9"/>
    <w:rsid w:val="00533FF0"/>
    <w:rsid w:val="0053457F"/>
    <w:rsid w:val="00534669"/>
    <w:rsid w:val="00534CBB"/>
    <w:rsid w:val="00535024"/>
    <w:rsid w:val="005357C3"/>
    <w:rsid w:val="005361FC"/>
    <w:rsid w:val="00536F87"/>
    <w:rsid w:val="00537150"/>
    <w:rsid w:val="0053718F"/>
    <w:rsid w:val="00540E51"/>
    <w:rsid w:val="00541E35"/>
    <w:rsid w:val="00542321"/>
    <w:rsid w:val="0054280A"/>
    <w:rsid w:val="00545466"/>
    <w:rsid w:val="00545D9B"/>
    <w:rsid w:val="00545EFA"/>
    <w:rsid w:val="00546194"/>
    <w:rsid w:val="00546582"/>
    <w:rsid w:val="005470BB"/>
    <w:rsid w:val="0054750E"/>
    <w:rsid w:val="00547FBB"/>
    <w:rsid w:val="00550399"/>
    <w:rsid w:val="00550C87"/>
    <w:rsid w:val="00551DBA"/>
    <w:rsid w:val="0055326B"/>
    <w:rsid w:val="005532D6"/>
    <w:rsid w:val="005533B3"/>
    <w:rsid w:val="00553A6C"/>
    <w:rsid w:val="0055480D"/>
    <w:rsid w:val="00554EB0"/>
    <w:rsid w:val="005550AF"/>
    <w:rsid w:val="00555954"/>
    <w:rsid w:val="00555D1B"/>
    <w:rsid w:val="00555D6E"/>
    <w:rsid w:val="00555F6E"/>
    <w:rsid w:val="00556F47"/>
    <w:rsid w:val="0055723B"/>
    <w:rsid w:val="00557333"/>
    <w:rsid w:val="00560251"/>
    <w:rsid w:val="00560D2C"/>
    <w:rsid w:val="005610DE"/>
    <w:rsid w:val="005619C9"/>
    <w:rsid w:val="005623F9"/>
    <w:rsid w:val="00562D1A"/>
    <w:rsid w:val="00563A5E"/>
    <w:rsid w:val="00563D7A"/>
    <w:rsid w:val="00563E80"/>
    <w:rsid w:val="005646D6"/>
    <w:rsid w:val="00564C0D"/>
    <w:rsid w:val="00565274"/>
    <w:rsid w:val="0056678F"/>
    <w:rsid w:val="005669FC"/>
    <w:rsid w:val="00566C1F"/>
    <w:rsid w:val="0056761A"/>
    <w:rsid w:val="00567943"/>
    <w:rsid w:val="00570224"/>
    <w:rsid w:val="00570447"/>
    <w:rsid w:val="00570FDA"/>
    <w:rsid w:val="00572187"/>
    <w:rsid w:val="00572784"/>
    <w:rsid w:val="00572F37"/>
    <w:rsid w:val="00573037"/>
    <w:rsid w:val="00573449"/>
    <w:rsid w:val="00574945"/>
    <w:rsid w:val="00574BEC"/>
    <w:rsid w:val="0057524A"/>
    <w:rsid w:val="005764BF"/>
    <w:rsid w:val="00576542"/>
    <w:rsid w:val="005770C9"/>
    <w:rsid w:val="00577D71"/>
    <w:rsid w:val="00577E92"/>
    <w:rsid w:val="005801D1"/>
    <w:rsid w:val="0058029B"/>
    <w:rsid w:val="00580905"/>
    <w:rsid w:val="00580AF2"/>
    <w:rsid w:val="0058156B"/>
    <w:rsid w:val="00582E8B"/>
    <w:rsid w:val="00583185"/>
    <w:rsid w:val="00583A4F"/>
    <w:rsid w:val="005842EB"/>
    <w:rsid w:val="00584861"/>
    <w:rsid w:val="005849F7"/>
    <w:rsid w:val="005851D2"/>
    <w:rsid w:val="00585707"/>
    <w:rsid w:val="00585C85"/>
    <w:rsid w:val="00586823"/>
    <w:rsid w:val="00586CDC"/>
    <w:rsid w:val="00587A35"/>
    <w:rsid w:val="005909EE"/>
    <w:rsid w:val="0059129C"/>
    <w:rsid w:val="00591ACB"/>
    <w:rsid w:val="00592100"/>
    <w:rsid w:val="00594252"/>
    <w:rsid w:val="00594A2F"/>
    <w:rsid w:val="00594D55"/>
    <w:rsid w:val="005951F9"/>
    <w:rsid w:val="00595342"/>
    <w:rsid w:val="00595FD1"/>
    <w:rsid w:val="00596005"/>
    <w:rsid w:val="005976A7"/>
    <w:rsid w:val="005A03A8"/>
    <w:rsid w:val="005A05CB"/>
    <w:rsid w:val="005A0B74"/>
    <w:rsid w:val="005A2DCC"/>
    <w:rsid w:val="005A3A71"/>
    <w:rsid w:val="005A3F5E"/>
    <w:rsid w:val="005A465A"/>
    <w:rsid w:val="005A52F3"/>
    <w:rsid w:val="005A6049"/>
    <w:rsid w:val="005A65F5"/>
    <w:rsid w:val="005A79E6"/>
    <w:rsid w:val="005B066D"/>
    <w:rsid w:val="005B096B"/>
    <w:rsid w:val="005B0AA9"/>
    <w:rsid w:val="005B0DED"/>
    <w:rsid w:val="005B2072"/>
    <w:rsid w:val="005B372C"/>
    <w:rsid w:val="005B3D71"/>
    <w:rsid w:val="005B3DCB"/>
    <w:rsid w:val="005B3E9F"/>
    <w:rsid w:val="005B43E5"/>
    <w:rsid w:val="005B4C8A"/>
    <w:rsid w:val="005B6EB3"/>
    <w:rsid w:val="005B7263"/>
    <w:rsid w:val="005B7483"/>
    <w:rsid w:val="005B7C2D"/>
    <w:rsid w:val="005C0E38"/>
    <w:rsid w:val="005C1239"/>
    <w:rsid w:val="005C1438"/>
    <w:rsid w:val="005C154A"/>
    <w:rsid w:val="005C223E"/>
    <w:rsid w:val="005C29B6"/>
    <w:rsid w:val="005C3027"/>
    <w:rsid w:val="005C4732"/>
    <w:rsid w:val="005C4995"/>
    <w:rsid w:val="005C4CA1"/>
    <w:rsid w:val="005C66C0"/>
    <w:rsid w:val="005C6B4E"/>
    <w:rsid w:val="005D0351"/>
    <w:rsid w:val="005D1A65"/>
    <w:rsid w:val="005D2528"/>
    <w:rsid w:val="005D2BD5"/>
    <w:rsid w:val="005D2E6D"/>
    <w:rsid w:val="005D2F2C"/>
    <w:rsid w:val="005D3677"/>
    <w:rsid w:val="005D3FFB"/>
    <w:rsid w:val="005D48D5"/>
    <w:rsid w:val="005D5BD7"/>
    <w:rsid w:val="005D5DB4"/>
    <w:rsid w:val="005D6067"/>
    <w:rsid w:val="005D619A"/>
    <w:rsid w:val="005D6868"/>
    <w:rsid w:val="005D6E3B"/>
    <w:rsid w:val="005D79C7"/>
    <w:rsid w:val="005D7F62"/>
    <w:rsid w:val="005D7FE1"/>
    <w:rsid w:val="005E04D2"/>
    <w:rsid w:val="005E1B06"/>
    <w:rsid w:val="005E276D"/>
    <w:rsid w:val="005E2936"/>
    <w:rsid w:val="005E2F1B"/>
    <w:rsid w:val="005E38A2"/>
    <w:rsid w:val="005E41DD"/>
    <w:rsid w:val="005E4A09"/>
    <w:rsid w:val="005E50AD"/>
    <w:rsid w:val="005E5296"/>
    <w:rsid w:val="005E53DD"/>
    <w:rsid w:val="005E54BA"/>
    <w:rsid w:val="005E5591"/>
    <w:rsid w:val="005E570A"/>
    <w:rsid w:val="005E598B"/>
    <w:rsid w:val="005E62B7"/>
    <w:rsid w:val="005E6E70"/>
    <w:rsid w:val="005E753A"/>
    <w:rsid w:val="005F117D"/>
    <w:rsid w:val="005F20E6"/>
    <w:rsid w:val="005F2C95"/>
    <w:rsid w:val="005F3DC7"/>
    <w:rsid w:val="005F4355"/>
    <w:rsid w:val="005F4485"/>
    <w:rsid w:val="005F52C7"/>
    <w:rsid w:val="005F5A0F"/>
    <w:rsid w:val="005F5D7B"/>
    <w:rsid w:val="005F661C"/>
    <w:rsid w:val="005F66FF"/>
    <w:rsid w:val="005F722E"/>
    <w:rsid w:val="005F7C48"/>
    <w:rsid w:val="00600619"/>
    <w:rsid w:val="00600EE8"/>
    <w:rsid w:val="0060102D"/>
    <w:rsid w:val="00601222"/>
    <w:rsid w:val="00601BDD"/>
    <w:rsid w:val="00602173"/>
    <w:rsid w:val="006021D6"/>
    <w:rsid w:val="00603359"/>
    <w:rsid w:val="00603EEA"/>
    <w:rsid w:val="00604253"/>
    <w:rsid w:val="00604C9A"/>
    <w:rsid w:val="00605416"/>
    <w:rsid w:val="00606809"/>
    <w:rsid w:val="006070E8"/>
    <w:rsid w:val="006074DA"/>
    <w:rsid w:val="00610D1F"/>
    <w:rsid w:val="00611ED1"/>
    <w:rsid w:val="006130DE"/>
    <w:rsid w:val="00613293"/>
    <w:rsid w:val="00613658"/>
    <w:rsid w:val="00614A02"/>
    <w:rsid w:val="006152AF"/>
    <w:rsid w:val="0061654B"/>
    <w:rsid w:val="00616C90"/>
    <w:rsid w:val="00620421"/>
    <w:rsid w:val="00621018"/>
    <w:rsid w:val="00621342"/>
    <w:rsid w:val="00621562"/>
    <w:rsid w:val="00621AE8"/>
    <w:rsid w:val="006220A9"/>
    <w:rsid w:val="00622186"/>
    <w:rsid w:val="006227D2"/>
    <w:rsid w:val="00622FA5"/>
    <w:rsid w:val="00623167"/>
    <w:rsid w:val="006231B5"/>
    <w:rsid w:val="006234B6"/>
    <w:rsid w:val="0062369A"/>
    <w:rsid w:val="006237E7"/>
    <w:rsid w:val="00623D48"/>
    <w:rsid w:val="00624307"/>
    <w:rsid w:val="006250F5"/>
    <w:rsid w:val="006256BE"/>
    <w:rsid w:val="00625931"/>
    <w:rsid w:val="00627BD2"/>
    <w:rsid w:val="00630025"/>
    <w:rsid w:val="006305F9"/>
    <w:rsid w:val="00630767"/>
    <w:rsid w:val="00630E60"/>
    <w:rsid w:val="006317A7"/>
    <w:rsid w:val="00631B04"/>
    <w:rsid w:val="00631DA8"/>
    <w:rsid w:val="006321C0"/>
    <w:rsid w:val="00632964"/>
    <w:rsid w:val="00632A59"/>
    <w:rsid w:val="00633EE0"/>
    <w:rsid w:val="0063465A"/>
    <w:rsid w:val="00634DB4"/>
    <w:rsid w:val="006361F3"/>
    <w:rsid w:val="0063752E"/>
    <w:rsid w:val="00637BF7"/>
    <w:rsid w:val="0064068C"/>
    <w:rsid w:val="006407E7"/>
    <w:rsid w:val="00640B39"/>
    <w:rsid w:val="006411F5"/>
    <w:rsid w:val="0064141F"/>
    <w:rsid w:val="00641CE7"/>
    <w:rsid w:val="0064515D"/>
    <w:rsid w:val="0064538E"/>
    <w:rsid w:val="006453D7"/>
    <w:rsid w:val="00645ADA"/>
    <w:rsid w:val="00645CE9"/>
    <w:rsid w:val="00645E32"/>
    <w:rsid w:val="00646CD7"/>
    <w:rsid w:val="006472CD"/>
    <w:rsid w:val="0064739A"/>
    <w:rsid w:val="006478E7"/>
    <w:rsid w:val="006479A8"/>
    <w:rsid w:val="00647AEE"/>
    <w:rsid w:val="00650112"/>
    <w:rsid w:val="00650DF1"/>
    <w:rsid w:val="00650FC9"/>
    <w:rsid w:val="00651359"/>
    <w:rsid w:val="00652BBB"/>
    <w:rsid w:val="00653476"/>
    <w:rsid w:val="00653FA1"/>
    <w:rsid w:val="006546F9"/>
    <w:rsid w:val="00655056"/>
    <w:rsid w:val="006551D2"/>
    <w:rsid w:val="0065583A"/>
    <w:rsid w:val="00655D12"/>
    <w:rsid w:val="00656F14"/>
    <w:rsid w:val="00656F7E"/>
    <w:rsid w:val="006603A6"/>
    <w:rsid w:val="006604A2"/>
    <w:rsid w:val="006606C3"/>
    <w:rsid w:val="00660826"/>
    <w:rsid w:val="00661103"/>
    <w:rsid w:val="00661518"/>
    <w:rsid w:val="00661D45"/>
    <w:rsid w:val="0066218E"/>
    <w:rsid w:val="00662A84"/>
    <w:rsid w:val="00664352"/>
    <w:rsid w:val="0066488D"/>
    <w:rsid w:val="006649FF"/>
    <w:rsid w:val="006655E2"/>
    <w:rsid w:val="00666764"/>
    <w:rsid w:val="00670DBC"/>
    <w:rsid w:val="006711FB"/>
    <w:rsid w:val="0067140F"/>
    <w:rsid w:val="00671513"/>
    <w:rsid w:val="00673100"/>
    <w:rsid w:val="00674A1E"/>
    <w:rsid w:val="00675D87"/>
    <w:rsid w:val="006768BC"/>
    <w:rsid w:val="006769BC"/>
    <w:rsid w:val="00676DCD"/>
    <w:rsid w:val="0067754B"/>
    <w:rsid w:val="00677790"/>
    <w:rsid w:val="00680A37"/>
    <w:rsid w:val="00680BFD"/>
    <w:rsid w:val="00681429"/>
    <w:rsid w:val="00681990"/>
    <w:rsid w:val="00682B6E"/>
    <w:rsid w:val="0068311A"/>
    <w:rsid w:val="0068364A"/>
    <w:rsid w:val="006845AB"/>
    <w:rsid w:val="00684896"/>
    <w:rsid w:val="00684A0C"/>
    <w:rsid w:val="00690BD8"/>
    <w:rsid w:val="00691115"/>
    <w:rsid w:val="0069179F"/>
    <w:rsid w:val="00692196"/>
    <w:rsid w:val="00692DFF"/>
    <w:rsid w:val="00693067"/>
    <w:rsid w:val="00693B31"/>
    <w:rsid w:val="00694D91"/>
    <w:rsid w:val="00694DA0"/>
    <w:rsid w:val="00694F21"/>
    <w:rsid w:val="0069594B"/>
    <w:rsid w:val="006974AF"/>
    <w:rsid w:val="0069761A"/>
    <w:rsid w:val="006A03D1"/>
    <w:rsid w:val="006A0A2A"/>
    <w:rsid w:val="006A0EBF"/>
    <w:rsid w:val="006A195F"/>
    <w:rsid w:val="006A199D"/>
    <w:rsid w:val="006A22AD"/>
    <w:rsid w:val="006A22CC"/>
    <w:rsid w:val="006A26AD"/>
    <w:rsid w:val="006A270A"/>
    <w:rsid w:val="006A46ED"/>
    <w:rsid w:val="006A50D5"/>
    <w:rsid w:val="006A5276"/>
    <w:rsid w:val="006A5813"/>
    <w:rsid w:val="006A5B84"/>
    <w:rsid w:val="006A694F"/>
    <w:rsid w:val="006A6990"/>
    <w:rsid w:val="006A7A1A"/>
    <w:rsid w:val="006B03A2"/>
    <w:rsid w:val="006B1332"/>
    <w:rsid w:val="006B140B"/>
    <w:rsid w:val="006B159E"/>
    <w:rsid w:val="006B1AC4"/>
    <w:rsid w:val="006B1DAB"/>
    <w:rsid w:val="006B4BBF"/>
    <w:rsid w:val="006B59CF"/>
    <w:rsid w:val="006B5AA4"/>
    <w:rsid w:val="006B5FB0"/>
    <w:rsid w:val="006B7097"/>
    <w:rsid w:val="006B71CB"/>
    <w:rsid w:val="006B72A3"/>
    <w:rsid w:val="006B7651"/>
    <w:rsid w:val="006C1832"/>
    <w:rsid w:val="006C1A12"/>
    <w:rsid w:val="006C2273"/>
    <w:rsid w:val="006C2911"/>
    <w:rsid w:val="006C46E3"/>
    <w:rsid w:val="006C5307"/>
    <w:rsid w:val="006C5676"/>
    <w:rsid w:val="006C5A4A"/>
    <w:rsid w:val="006C62C9"/>
    <w:rsid w:val="006C6BD2"/>
    <w:rsid w:val="006C717A"/>
    <w:rsid w:val="006C7EFB"/>
    <w:rsid w:val="006D03D5"/>
    <w:rsid w:val="006D087D"/>
    <w:rsid w:val="006D1A5C"/>
    <w:rsid w:val="006D1B57"/>
    <w:rsid w:val="006D1F58"/>
    <w:rsid w:val="006D237D"/>
    <w:rsid w:val="006D29DD"/>
    <w:rsid w:val="006D2C59"/>
    <w:rsid w:val="006D568A"/>
    <w:rsid w:val="006D60A1"/>
    <w:rsid w:val="006D726B"/>
    <w:rsid w:val="006D769E"/>
    <w:rsid w:val="006D76E6"/>
    <w:rsid w:val="006D7B6F"/>
    <w:rsid w:val="006E0650"/>
    <w:rsid w:val="006E0A09"/>
    <w:rsid w:val="006E1575"/>
    <w:rsid w:val="006E28B2"/>
    <w:rsid w:val="006E2D62"/>
    <w:rsid w:val="006E3973"/>
    <w:rsid w:val="006E3BF1"/>
    <w:rsid w:val="006E3CEF"/>
    <w:rsid w:val="006E4F0C"/>
    <w:rsid w:val="006E5627"/>
    <w:rsid w:val="006E5884"/>
    <w:rsid w:val="006E5B1B"/>
    <w:rsid w:val="006E5C2C"/>
    <w:rsid w:val="006E5E1C"/>
    <w:rsid w:val="006E6C28"/>
    <w:rsid w:val="006E714F"/>
    <w:rsid w:val="006E7A6C"/>
    <w:rsid w:val="006E7F5D"/>
    <w:rsid w:val="006F0D83"/>
    <w:rsid w:val="006F15C6"/>
    <w:rsid w:val="006F21BA"/>
    <w:rsid w:val="006F23C3"/>
    <w:rsid w:val="006F2937"/>
    <w:rsid w:val="006F45D9"/>
    <w:rsid w:val="006F5071"/>
    <w:rsid w:val="006F516A"/>
    <w:rsid w:val="006F5D5E"/>
    <w:rsid w:val="006F605C"/>
    <w:rsid w:val="006F69FB"/>
    <w:rsid w:val="006F7D67"/>
    <w:rsid w:val="0070021C"/>
    <w:rsid w:val="00701982"/>
    <w:rsid w:val="007027F6"/>
    <w:rsid w:val="00702E13"/>
    <w:rsid w:val="00702F87"/>
    <w:rsid w:val="0070592A"/>
    <w:rsid w:val="00705F24"/>
    <w:rsid w:val="00706383"/>
    <w:rsid w:val="007069B1"/>
    <w:rsid w:val="00710A92"/>
    <w:rsid w:val="007117A6"/>
    <w:rsid w:val="00711CBD"/>
    <w:rsid w:val="00711DAD"/>
    <w:rsid w:val="00711DF5"/>
    <w:rsid w:val="00713AC5"/>
    <w:rsid w:val="007152B6"/>
    <w:rsid w:val="007153E3"/>
    <w:rsid w:val="00715632"/>
    <w:rsid w:val="0071596C"/>
    <w:rsid w:val="00715FB2"/>
    <w:rsid w:val="00720FB5"/>
    <w:rsid w:val="007210C3"/>
    <w:rsid w:val="007217D7"/>
    <w:rsid w:val="007225E8"/>
    <w:rsid w:val="0072315E"/>
    <w:rsid w:val="007238B1"/>
    <w:rsid w:val="00723E1F"/>
    <w:rsid w:val="007249A0"/>
    <w:rsid w:val="00725522"/>
    <w:rsid w:val="00726B2E"/>
    <w:rsid w:val="0072732F"/>
    <w:rsid w:val="007273E4"/>
    <w:rsid w:val="00727796"/>
    <w:rsid w:val="00727DFB"/>
    <w:rsid w:val="00727E78"/>
    <w:rsid w:val="00730253"/>
    <w:rsid w:val="00730A5E"/>
    <w:rsid w:val="00730AAE"/>
    <w:rsid w:val="0073118C"/>
    <w:rsid w:val="00731E0E"/>
    <w:rsid w:val="00731F19"/>
    <w:rsid w:val="00732C60"/>
    <w:rsid w:val="00732E2F"/>
    <w:rsid w:val="00733096"/>
    <w:rsid w:val="00733782"/>
    <w:rsid w:val="00733801"/>
    <w:rsid w:val="00733ACA"/>
    <w:rsid w:val="00734485"/>
    <w:rsid w:val="00734953"/>
    <w:rsid w:val="00735D90"/>
    <w:rsid w:val="007374E7"/>
    <w:rsid w:val="0073765E"/>
    <w:rsid w:val="00741DBF"/>
    <w:rsid w:val="00741E00"/>
    <w:rsid w:val="00742800"/>
    <w:rsid w:val="00742C3C"/>
    <w:rsid w:val="0074383A"/>
    <w:rsid w:val="00743F9D"/>
    <w:rsid w:val="00744000"/>
    <w:rsid w:val="00744100"/>
    <w:rsid w:val="007443CC"/>
    <w:rsid w:val="007453DA"/>
    <w:rsid w:val="0074563B"/>
    <w:rsid w:val="007466EC"/>
    <w:rsid w:val="00746EC5"/>
    <w:rsid w:val="00747529"/>
    <w:rsid w:val="007505FD"/>
    <w:rsid w:val="00750A53"/>
    <w:rsid w:val="007511ED"/>
    <w:rsid w:val="007515AD"/>
    <w:rsid w:val="0075186A"/>
    <w:rsid w:val="00751AF3"/>
    <w:rsid w:val="0075200F"/>
    <w:rsid w:val="007522AE"/>
    <w:rsid w:val="007523C7"/>
    <w:rsid w:val="0075380A"/>
    <w:rsid w:val="0075394F"/>
    <w:rsid w:val="00753E41"/>
    <w:rsid w:val="00754552"/>
    <w:rsid w:val="0075469B"/>
    <w:rsid w:val="0075714C"/>
    <w:rsid w:val="00757DC5"/>
    <w:rsid w:val="00761892"/>
    <w:rsid w:val="007620CC"/>
    <w:rsid w:val="00762321"/>
    <w:rsid w:val="00763F9B"/>
    <w:rsid w:val="0076434C"/>
    <w:rsid w:val="00764769"/>
    <w:rsid w:val="00764AC6"/>
    <w:rsid w:val="00764F7C"/>
    <w:rsid w:val="00766758"/>
    <w:rsid w:val="00766771"/>
    <w:rsid w:val="007679F1"/>
    <w:rsid w:val="007712AC"/>
    <w:rsid w:val="00771DD9"/>
    <w:rsid w:val="007723DB"/>
    <w:rsid w:val="0077315C"/>
    <w:rsid w:val="00773421"/>
    <w:rsid w:val="00774399"/>
    <w:rsid w:val="00774461"/>
    <w:rsid w:val="007744D9"/>
    <w:rsid w:val="00774A65"/>
    <w:rsid w:val="0077578B"/>
    <w:rsid w:val="0077592C"/>
    <w:rsid w:val="007759D4"/>
    <w:rsid w:val="00775E67"/>
    <w:rsid w:val="00776951"/>
    <w:rsid w:val="00777755"/>
    <w:rsid w:val="00777CA6"/>
    <w:rsid w:val="00780448"/>
    <w:rsid w:val="00780A8D"/>
    <w:rsid w:val="007819A5"/>
    <w:rsid w:val="00781EEE"/>
    <w:rsid w:val="00783D55"/>
    <w:rsid w:val="007840BB"/>
    <w:rsid w:val="00785073"/>
    <w:rsid w:val="00786408"/>
    <w:rsid w:val="007868D1"/>
    <w:rsid w:val="007868E5"/>
    <w:rsid w:val="00786A22"/>
    <w:rsid w:val="00787521"/>
    <w:rsid w:val="00787F4B"/>
    <w:rsid w:val="00790550"/>
    <w:rsid w:val="00790AE5"/>
    <w:rsid w:val="0079105D"/>
    <w:rsid w:val="0079105F"/>
    <w:rsid w:val="00791A60"/>
    <w:rsid w:val="00791B66"/>
    <w:rsid w:val="00791F00"/>
    <w:rsid w:val="00792683"/>
    <w:rsid w:val="0079281E"/>
    <w:rsid w:val="00792D47"/>
    <w:rsid w:val="00793FC5"/>
    <w:rsid w:val="00794025"/>
    <w:rsid w:val="0079475D"/>
    <w:rsid w:val="0079501B"/>
    <w:rsid w:val="0079509E"/>
    <w:rsid w:val="007963DE"/>
    <w:rsid w:val="00796768"/>
    <w:rsid w:val="007970C5"/>
    <w:rsid w:val="007A0A99"/>
    <w:rsid w:val="007A272D"/>
    <w:rsid w:val="007A3149"/>
    <w:rsid w:val="007A3903"/>
    <w:rsid w:val="007A3F3D"/>
    <w:rsid w:val="007A48DA"/>
    <w:rsid w:val="007A4B64"/>
    <w:rsid w:val="007A5856"/>
    <w:rsid w:val="007A58B0"/>
    <w:rsid w:val="007A6096"/>
    <w:rsid w:val="007A63E4"/>
    <w:rsid w:val="007A6E27"/>
    <w:rsid w:val="007B00AE"/>
    <w:rsid w:val="007B0265"/>
    <w:rsid w:val="007B288F"/>
    <w:rsid w:val="007B2923"/>
    <w:rsid w:val="007B29B9"/>
    <w:rsid w:val="007B2B67"/>
    <w:rsid w:val="007B3C8A"/>
    <w:rsid w:val="007B476D"/>
    <w:rsid w:val="007B47E4"/>
    <w:rsid w:val="007B49C8"/>
    <w:rsid w:val="007B54AB"/>
    <w:rsid w:val="007B5DC1"/>
    <w:rsid w:val="007B6321"/>
    <w:rsid w:val="007B6E1E"/>
    <w:rsid w:val="007B7C0B"/>
    <w:rsid w:val="007C0330"/>
    <w:rsid w:val="007C27B9"/>
    <w:rsid w:val="007C284D"/>
    <w:rsid w:val="007C2A7D"/>
    <w:rsid w:val="007C368D"/>
    <w:rsid w:val="007C3806"/>
    <w:rsid w:val="007C38C4"/>
    <w:rsid w:val="007C55DC"/>
    <w:rsid w:val="007C5D93"/>
    <w:rsid w:val="007C61A3"/>
    <w:rsid w:val="007C67AE"/>
    <w:rsid w:val="007C67E6"/>
    <w:rsid w:val="007C7021"/>
    <w:rsid w:val="007C70E1"/>
    <w:rsid w:val="007C7354"/>
    <w:rsid w:val="007D028A"/>
    <w:rsid w:val="007D0441"/>
    <w:rsid w:val="007D0A1D"/>
    <w:rsid w:val="007D31B3"/>
    <w:rsid w:val="007D372F"/>
    <w:rsid w:val="007D3832"/>
    <w:rsid w:val="007D39F1"/>
    <w:rsid w:val="007D3B0A"/>
    <w:rsid w:val="007D4061"/>
    <w:rsid w:val="007D4578"/>
    <w:rsid w:val="007D4ABF"/>
    <w:rsid w:val="007D4C94"/>
    <w:rsid w:val="007D52C5"/>
    <w:rsid w:val="007D561E"/>
    <w:rsid w:val="007D59F4"/>
    <w:rsid w:val="007D5C60"/>
    <w:rsid w:val="007D61BB"/>
    <w:rsid w:val="007E0403"/>
    <w:rsid w:val="007E06E2"/>
    <w:rsid w:val="007E0CA7"/>
    <w:rsid w:val="007E22F9"/>
    <w:rsid w:val="007E265D"/>
    <w:rsid w:val="007E2A87"/>
    <w:rsid w:val="007E2BB4"/>
    <w:rsid w:val="007E3C08"/>
    <w:rsid w:val="007E4A81"/>
    <w:rsid w:val="007E512E"/>
    <w:rsid w:val="007E590F"/>
    <w:rsid w:val="007E5DDB"/>
    <w:rsid w:val="007E61CC"/>
    <w:rsid w:val="007E6273"/>
    <w:rsid w:val="007E63A5"/>
    <w:rsid w:val="007E63F4"/>
    <w:rsid w:val="007E720D"/>
    <w:rsid w:val="007E756B"/>
    <w:rsid w:val="007F062C"/>
    <w:rsid w:val="007F19C2"/>
    <w:rsid w:val="007F214C"/>
    <w:rsid w:val="007F34E4"/>
    <w:rsid w:val="007F3CD9"/>
    <w:rsid w:val="007F44AB"/>
    <w:rsid w:val="007F4771"/>
    <w:rsid w:val="007F6990"/>
    <w:rsid w:val="007F7F6C"/>
    <w:rsid w:val="007F7FE4"/>
    <w:rsid w:val="0080014C"/>
    <w:rsid w:val="008005BB"/>
    <w:rsid w:val="00800810"/>
    <w:rsid w:val="008009A4"/>
    <w:rsid w:val="00801E82"/>
    <w:rsid w:val="00802AB9"/>
    <w:rsid w:val="00802D11"/>
    <w:rsid w:val="00803129"/>
    <w:rsid w:val="008036DE"/>
    <w:rsid w:val="00804A50"/>
    <w:rsid w:val="00805682"/>
    <w:rsid w:val="00805A97"/>
    <w:rsid w:val="00806685"/>
    <w:rsid w:val="0080683D"/>
    <w:rsid w:val="00806B37"/>
    <w:rsid w:val="00806CF9"/>
    <w:rsid w:val="00807106"/>
    <w:rsid w:val="00807244"/>
    <w:rsid w:val="008077F8"/>
    <w:rsid w:val="00807D0C"/>
    <w:rsid w:val="00807F85"/>
    <w:rsid w:val="0081017F"/>
    <w:rsid w:val="0081021E"/>
    <w:rsid w:val="008118CC"/>
    <w:rsid w:val="008120DC"/>
    <w:rsid w:val="00812442"/>
    <w:rsid w:val="008147C1"/>
    <w:rsid w:val="00814AE2"/>
    <w:rsid w:val="00815008"/>
    <w:rsid w:val="0081582A"/>
    <w:rsid w:val="008159FC"/>
    <w:rsid w:val="00815DE3"/>
    <w:rsid w:val="00816454"/>
    <w:rsid w:val="00820074"/>
    <w:rsid w:val="00820B5D"/>
    <w:rsid w:val="00820E44"/>
    <w:rsid w:val="00821441"/>
    <w:rsid w:val="00821872"/>
    <w:rsid w:val="008224FF"/>
    <w:rsid w:val="00823E03"/>
    <w:rsid w:val="00823F36"/>
    <w:rsid w:val="00824542"/>
    <w:rsid w:val="0082483E"/>
    <w:rsid w:val="008248EF"/>
    <w:rsid w:val="00825349"/>
    <w:rsid w:val="00825A86"/>
    <w:rsid w:val="00825F2A"/>
    <w:rsid w:val="00826580"/>
    <w:rsid w:val="00827261"/>
    <w:rsid w:val="00827B48"/>
    <w:rsid w:val="00827C6C"/>
    <w:rsid w:val="008301D3"/>
    <w:rsid w:val="00830533"/>
    <w:rsid w:val="00830940"/>
    <w:rsid w:val="00830AF8"/>
    <w:rsid w:val="00830E11"/>
    <w:rsid w:val="0083192A"/>
    <w:rsid w:val="00831DB2"/>
    <w:rsid w:val="00831F75"/>
    <w:rsid w:val="00832961"/>
    <w:rsid w:val="008338D1"/>
    <w:rsid w:val="00833B9F"/>
    <w:rsid w:val="00833DE4"/>
    <w:rsid w:val="00834C2F"/>
    <w:rsid w:val="00834E48"/>
    <w:rsid w:val="00836A08"/>
    <w:rsid w:val="00837105"/>
    <w:rsid w:val="0083793B"/>
    <w:rsid w:val="00837AF2"/>
    <w:rsid w:val="00841BDA"/>
    <w:rsid w:val="00841CFE"/>
    <w:rsid w:val="00842ACD"/>
    <w:rsid w:val="00842E3B"/>
    <w:rsid w:val="00842EB3"/>
    <w:rsid w:val="00843A2E"/>
    <w:rsid w:val="008441BC"/>
    <w:rsid w:val="0084431E"/>
    <w:rsid w:val="00844C9C"/>
    <w:rsid w:val="00845446"/>
    <w:rsid w:val="00845513"/>
    <w:rsid w:val="0084628C"/>
    <w:rsid w:val="00846351"/>
    <w:rsid w:val="008468B2"/>
    <w:rsid w:val="00847505"/>
    <w:rsid w:val="008504FB"/>
    <w:rsid w:val="00850B45"/>
    <w:rsid w:val="00850C7F"/>
    <w:rsid w:val="00851E4D"/>
    <w:rsid w:val="00852490"/>
    <w:rsid w:val="00852898"/>
    <w:rsid w:val="00852AE4"/>
    <w:rsid w:val="008542ED"/>
    <w:rsid w:val="00854744"/>
    <w:rsid w:val="008547FE"/>
    <w:rsid w:val="008554D7"/>
    <w:rsid w:val="00856FC3"/>
    <w:rsid w:val="00857B94"/>
    <w:rsid w:val="008601F2"/>
    <w:rsid w:val="00860997"/>
    <w:rsid w:val="00861890"/>
    <w:rsid w:val="00861BDE"/>
    <w:rsid w:val="00861D41"/>
    <w:rsid w:val="00862AC3"/>
    <w:rsid w:val="008644A9"/>
    <w:rsid w:val="0086479F"/>
    <w:rsid w:val="00864BC1"/>
    <w:rsid w:val="0086503C"/>
    <w:rsid w:val="00865AA9"/>
    <w:rsid w:val="00865E00"/>
    <w:rsid w:val="00867311"/>
    <w:rsid w:val="008675BF"/>
    <w:rsid w:val="00867C57"/>
    <w:rsid w:val="008701CF"/>
    <w:rsid w:val="008711CC"/>
    <w:rsid w:val="00872928"/>
    <w:rsid w:val="0087334A"/>
    <w:rsid w:val="00873F98"/>
    <w:rsid w:val="0087400F"/>
    <w:rsid w:val="00874CF2"/>
    <w:rsid w:val="00875723"/>
    <w:rsid w:val="00876214"/>
    <w:rsid w:val="00876A48"/>
    <w:rsid w:val="00876AF1"/>
    <w:rsid w:val="00877E68"/>
    <w:rsid w:val="00880338"/>
    <w:rsid w:val="0088153C"/>
    <w:rsid w:val="00882F21"/>
    <w:rsid w:val="00883012"/>
    <w:rsid w:val="00884075"/>
    <w:rsid w:val="008842D8"/>
    <w:rsid w:val="00884FD7"/>
    <w:rsid w:val="008856B7"/>
    <w:rsid w:val="00885A41"/>
    <w:rsid w:val="00885F57"/>
    <w:rsid w:val="00886986"/>
    <w:rsid w:val="00886D02"/>
    <w:rsid w:val="00886E5F"/>
    <w:rsid w:val="0088700D"/>
    <w:rsid w:val="00887536"/>
    <w:rsid w:val="008877B0"/>
    <w:rsid w:val="008878B2"/>
    <w:rsid w:val="00891046"/>
    <w:rsid w:val="0089242B"/>
    <w:rsid w:val="00892FAA"/>
    <w:rsid w:val="0089398B"/>
    <w:rsid w:val="00893D1A"/>
    <w:rsid w:val="00895E17"/>
    <w:rsid w:val="0089629D"/>
    <w:rsid w:val="00896AFD"/>
    <w:rsid w:val="008A324B"/>
    <w:rsid w:val="008A39F0"/>
    <w:rsid w:val="008A3A1A"/>
    <w:rsid w:val="008A3D0C"/>
    <w:rsid w:val="008A4053"/>
    <w:rsid w:val="008A41CD"/>
    <w:rsid w:val="008A585A"/>
    <w:rsid w:val="008A59BC"/>
    <w:rsid w:val="008A5D6A"/>
    <w:rsid w:val="008A7C02"/>
    <w:rsid w:val="008B019F"/>
    <w:rsid w:val="008B091A"/>
    <w:rsid w:val="008B0BED"/>
    <w:rsid w:val="008B1089"/>
    <w:rsid w:val="008B130C"/>
    <w:rsid w:val="008B1712"/>
    <w:rsid w:val="008B178F"/>
    <w:rsid w:val="008B1896"/>
    <w:rsid w:val="008B2820"/>
    <w:rsid w:val="008B3503"/>
    <w:rsid w:val="008B37D5"/>
    <w:rsid w:val="008B3C37"/>
    <w:rsid w:val="008B3CCB"/>
    <w:rsid w:val="008B4208"/>
    <w:rsid w:val="008B4337"/>
    <w:rsid w:val="008B43C2"/>
    <w:rsid w:val="008B47DE"/>
    <w:rsid w:val="008B4C9F"/>
    <w:rsid w:val="008B573C"/>
    <w:rsid w:val="008B73EA"/>
    <w:rsid w:val="008B7B24"/>
    <w:rsid w:val="008C1B5E"/>
    <w:rsid w:val="008C2D07"/>
    <w:rsid w:val="008C38E4"/>
    <w:rsid w:val="008C3AB3"/>
    <w:rsid w:val="008C4236"/>
    <w:rsid w:val="008C4534"/>
    <w:rsid w:val="008C535F"/>
    <w:rsid w:val="008C62AE"/>
    <w:rsid w:val="008D067A"/>
    <w:rsid w:val="008D0A22"/>
    <w:rsid w:val="008D0F4E"/>
    <w:rsid w:val="008D191B"/>
    <w:rsid w:val="008D224C"/>
    <w:rsid w:val="008D26B7"/>
    <w:rsid w:val="008D27EF"/>
    <w:rsid w:val="008D294D"/>
    <w:rsid w:val="008D2EA6"/>
    <w:rsid w:val="008D3D0F"/>
    <w:rsid w:val="008D47B8"/>
    <w:rsid w:val="008D52D5"/>
    <w:rsid w:val="008D547D"/>
    <w:rsid w:val="008D60DD"/>
    <w:rsid w:val="008D65A4"/>
    <w:rsid w:val="008D6991"/>
    <w:rsid w:val="008D7B52"/>
    <w:rsid w:val="008D7F34"/>
    <w:rsid w:val="008E0DC9"/>
    <w:rsid w:val="008E0ED8"/>
    <w:rsid w:val="008E1477"/>
    <w:rsid w:val="008E1478"/>
    <w:rsid w:val="008E17DE"/>
    <w:rsid w:val="008E2502"/>
    <w:rsid w:val="008E2E4E"/>
    <w:rsid w:val="008E2E8C"/>
    <w:rsid w:val="008E4662"/>
    <w:rsid w:val="008E7FF8"/>
    <w:rsid w:val="008F07A0"/>
    <w:rsid w:val="008F1362"/>
    <w:rsid w:val="008F1970"/>
    <w:rsid w:val="008F2914"/>
    <w:rsid w:val="008F2B6C"/>
    <w:rsid w:val="008F2EF2"/>
    <w:rsid w:val="008F345E"/>
    <w:rsid w:val="008F3EB8"/>
    <w:rsid w:val="008F4334"/>
    <w:rsid w:val="008F4FB2"/>
    <w:rsid w:val="008F5457"/>
    <w:rsid w:val="008F5642"/>
    <w:rsid w:val="008F6A24"/>
    <w:rsid w:val="008F7912"/>
    <w:rsid w:val="008F7BC7"/>
    <w:rsid w:val="008F7E9A"/>
    <w:rsid w:val="009005FB"/>
    <w:rsid w:val="00900BCD"/>
    <w:rsid w:val="009012F4"/>
    <w:rsid w:val="0090150A"/>
    <w:rsid w:val="00902EB4"/>
    <w:rsid w:val="0090373C"/>
    <w:rsid w:val="009038E2"/>
    <w:rsid w:val="00903EA0"/>
    <w:rsid w:val="00904514"/>
    <w:rsid w:val="00904EE8"/>
    <w:rsid w:val="00905E1B"/>
    <w:rsid w:val="00906090"/>
    <w:rsid w:val="0090670A"/>
    <w:rsid w:val="0090741F"/>
    <w:rsid w:val="00907944"/>
    <w:rsid w:val="00907991"/>
    <w:rsid w:val="00907ABE"/>
    <w:rsid w:val="009112E4"/>
    <w:rsid w:val="009119EC"/>
    <w:rsid w:val="00912B9F"/>
    <w:rsid w:val="00912EBE"/>
    <w:rsid w:val="00913560"/>
    <w:rsid w:val="00913736"/>
    <w:rsid w:val="00913FEB"/>
    <w:rsid w:val="00914061"/>
    <w:rsid w:val="009147BF"/>
    <w:rsid w:val="00915B89"/>
    <w:rsid w:val="00916C8D"/>
    <w:rsid w:val="00917E46"/>
    <w:rsid w:val="00917EA6"/>
    <w:rsid w:val="009202AA"/>
    <w:rsid w:val="00920C11"/>
    <w:rsid w:val="00920E91"/>
    <w:rsid w:val="00921224"/>
    <w:rsid w:val="00921DAD"/>
    <w:rsid w:val="00922ECC"/>
    <w:rsid w:val="009237F4"/>
    <w:rsid w:val="009244C5"/>
    <w:rsid w:val="00925089"/>
    <w:rsid w:val="00925C3C"/>
    <w:rsid w:val="00926A1E"/>
    <w:rsid w:val="00926E02"/>
    <w:rsid w:val="00927871"/>
    <w:rsid w:val="009301F1"/>
    <w:rsid w:val="00931966"/>
    <w:rsid w:val="00931AE8"/>
    <w:rsid w:val="0093362C"/>
    <w:rsid w:val="00933A9C"/>
    <w:rsid w:val="00933FFF"/>
    <w:rsid w:val="009350E7"/>
    <w:rsid w:val="0093528A"/>
    <w:rsid w:val="0093533B"/>
    <w:rsid w:val="0093542B"/>
    <w:rsid w:val="009358CD"/>
    <w:rsid w:val="009360F0"/>
    <w:rsid w:val="00937479"/>
    <w:rsid w:val="00937F18"/>
    <w:rsid w:val="00940597"/>
    <w:rsid w:val="00940B50"/>
    <w:rsid w:val="0094109F"/>
    <w:rsid w:val="009418F8"/>
    <w:rsid w:val="0094216C"/>
    <w:rsid w:val="00942226"/>
    <w:rsid w:val="009427C0"/>
    <w:rsid w:val="009431ED"/>
    <w:rsid w:val="00943921"/>
    <w:rsid w:val="00944816"/>
    <w:rsid w:val="009465B9"/>
    <w:rsid w:val="0094679B"/>
    <w:rsid w:val="00946EB9"/>
    <w:rsid w:val="00947512"/>
    <w:rsid w:val="00947AFB"/>
    <w:rsid w:val="00947CD3"/>
    <w:rsid w:val="00950FFC"/>
    <w:rsid w:val="00951349"/>
    <w:rsid w:val="00951420"/>
    <w:rsid w:val="009530F4"/>
    <w:rsid w:val="00953222"/>
    <w:rsid w:val="00953C60"/>
    <w:rsid w:val="0095420E"/>
    <w:rsid w:val="00954358"/>
    <w:rsid w:val="00955DBF"/>
    <w:rsid w:val="0095758A"/>
    <w:rsid w:val="0095792E"/>
    <w:rsid w:val="009579B4"/>
    <w:rsid w:val="00957F6A"/>
    <w:rsid w:val="00960304"/>
    <w:rsid w:val="009604F4"/>
    <w:rsid w:val="00960779"/>
    <w:rsid w:val="00961636"/>
    <w:rsid w:val="009616A4"/>
    <w:rsid w:val="00961820"/>
    <w:rsid w:val="009625A2"/>
    <w:rsid w:val="00962B63"/>
    <w:rsid w:val="009641F4"/>
    <w:rsid w:val="00964A56"/>
    <w:rsid w:val="00964D5B"/>
    <w:rsid w:val="009657BE"/>
    <w:rsid w:val="00965B74"/>
    <w:rsid w:val="009677B1"/>
    <w:rsid w:val="009705A1"/>
    <w:rsid w:val="0097070F"/>
    <w:rsid w:val="00971231"/>
    <w:rsid w:val="0097176D"/>
    <w:rsid w:val="0097235B"/>
    <w:rsid w:val="009732CD"/>
    <w:rsid w:val="00973981"/>
    <w:rsid w:val="009743BA"/>
    <w:rsid w:val="0097483A"/>
    <w:rsid w:val="00974A47"/>
    <w:rsid w:val="00975AA6"/>
    <w:rsid w:val="00976814"/>
    <w:rsid w:val="00976F11"/>
    <w:rsid w:val="00980391"/>
    <w:rsid w:val="00980417"/>
    <w:rsid w:val="009810FB"/>
    <w:rsid w:val="00981316"/>
    <w:rsid w:val="00981B49"/>
    <w:rsid w:val="00984BF2"/>
    <w:rsid w:val="00984F0E"/>
    <w:rsid w:val="00985276"/>
    <w:rsid w:val="009858BA"/>
    <w:rsid w:val="009867D3"/>
    <w:rsid w:val="00986F86"/>
    <w:rsid w:val="00987431"/>
    <w:rsid w:val="0098794B"/>
    <w:rsid w:val="00990090"/>
    <w:rsid w:val="00990F9E"/>
    <w:rsid w:val="00991973"/>
    <w:rsid w:val="009919C1"/>
    <w:rsid w:val="00991FC6"/>
    <w:rsid w:val="0099338B"/>
    <w:rsid w:val="00993BFC"/>
    <w:rsid w:val="00995AD5"/>
    <w:rsid w:val="00995CC4"/>
    <w:rsid w:val="0099644C"/>
    <w:rsid w:val="00997E90"/>
    <w:rsid w:val="009A0218"/>
    <w:rsid w:val="009A0DB5"/>
    <w:rsid w:val="009A10C7"/>
    <w:rsid w:val="009A2118"/>
    <w:rsid w:val="009A3EA9"/>
    <w:rsid w:val="009A423A"/>
    <w:rsid w:val="009A4670"/>
    <w:rsid w:val="009A47B6"/>
    <w:rsid w:val="009A515D"/>
    <w:rsid w:val="009A527F"/>
    <w:rsid w:val="009A5975"/>
    <w:rsid w:val="009A59CD"/>
    <w:rsid w:val="009A5D77"/>
    <w:rsid w:val="009A68D6"/>
    <w:rsid w:val="009A6901"/>
    <w:rsid w:val="009A6B44"/>
    <w:rsid w:val="009B1716"/>
    <w:rsid w:val="009B3688"/>
    <w:rsid w:val="009B39F7"/>
    <w:rsid w:val="009B465B"/>
    <w:rsid w:val="009B46F3"/>
    <w:rsid w:val="009B5418"/>
    <w:rsid w:val="009B6127"/>
    <w:rsid w:val="009B6EC9"/>
    <w:rsid w:val="009B747D"/>
    <w:rsid w:val="009B7C6E"/>
    <w:rsid w:val="009C0767"/>
    <w:rsid w:val="009C1283"/>
    <w:rsid w:val="009C22EF"/>
    <w:rsid w:val="009C24D3"/>
    <w:rsid w:val="009C54DD"/>
    <w:rsid w:val="009C55AB"/>
    <w:rsid w:val="009C5EAC"/>
    <w:rsid w:val="009C69F2"/>
    <w:rsid w:val="009C7215"/>
    <w:rsid w:val="009C7749"/>
    <w:rsid w:val="009C781C"/>
    <w:rsid w:val="009D35FF"/>
    <w:rsid w:val="009D4033"/>
    <w:rsid w:val="009D436B"/>
    <w:rsid w:val="009D55DF"/>
    <w:rsid w:val="009D610B"/>
    <w:rsid w:val="009D642A"/>
    <w:rsid w:val="009D6A4E"/>
    <w:rsid w:val="009D6DEE"/>
    <w:rsid w:val="009E17CD"/>
    <w:rsid w:val="009E1BC8"/>
    <w:rsid w:val="009E1E5E"/>
    <w:rsid w:val="009E2793"/>
    <w:rsid w:val="009E295E"/>
    <w:rsid w:val="009E54BD"/>
    <w:rsid w:val="009E5C0C"/>
    <w:rsid w:val="009E5CB6"/>
    <w:rsid w:val="009E66B0"/>
    <w:rsid w:val="009E6EBF"/>
    <w:rsid w:val="009E6F88"/>
    <w:rsid w:val="009F0016"/>
    <w:rsid w:val="009F0160"/>
    <w:rsid w:val="009F0856"/>
    <w:rsid w:val="009F0BA8"/>
    <w:rsid w:val="009F0C2D"/>
    <w:rsid w:val="009F2586"/>
    <w:rsid w:val="009F25DC"/>
    <w:rsid w:val="009F2ADA"/>
    <w:rsid w:val="009F31AF"/>
    <w:rsid w:val="009F3F34"/>
    <w:rsid w:val="009F4ED3"/>
    <w:rsid w:val="009F4FE1"/>
    <w:rsid w:val="009F6047"/>
    <w:rsid w:val="009F64AB"/>
    <w:rsid w:val="009F6840"/>
    <w:rsid w:val="009F6A09"/>
    <w:rsid w:val="009F6C47"/>
    <w:rsid w:val="009F706D"/>
    <w:rsid w:val="009F707E"/>
    <w:rsid w:val="00A00373"/>
    <w:rsid w:val="00A0191A"/>
    <w:rsid w:val="00A031FE"/>
    <w:rsid w:val="00A03AC5"/>
    <w:rsid w:val="00A046F1"/>
    <w:rsid w:val="00A049D2"/>
    <w:rsid w:val="00A04A26"/>
    <w:rsid w:val="00A051C7"/>
    <w:rsid w:val="00A052A6"/>
    <w:rsid w:val="00A053BF"/>
    <w:rsid w:val="00A05A30"/>
    <w:rsid w:val="00A05B71"/>
    <w:rsid w:val="00A06846"/>
    <w:rsid w:val="00A06ADE"/>
    <w:rsid w:val="00A06C98"/>
    <w:rsid w:val="00A07035"/>
    <w:rsid w:val="00A078E8"/>
    <w:rsid w:val="00A10BBC"/>
    <w:rsid w:val="00A116D5"/>
    <w:rsid w:val="00A13503"/>
    <w:rsid w:val="00A13C75"/>
    <w:rsid w:val="00A14DDC"/>
    <w:rsid w:val="00A15A15"/>
    <w:rsid w:val="00A17CAA"/>
    <w:rsid w:val="00A202DD"/>
    <w:rsid w:val="00A20C70"/>
    <w:rsid w:val="00A20EF9"/>
    <w:rsid w:val="00A20F24"/>
    <w:rsid w:val="00A20F42"/>
    <w:rsid w:val="00A211DC"/>
    <w:rsid w:val="00A21512"/>
    <w:rsid w:val="00A215AE"/>
    <w:rsid w:val="00A21B6C"/>
    <w:rsid w:val="00A23A43"/>
    <w:rsid w:val="00A244AB"/>
    <w:rsid w:val="00A25226"/>
    <w:rsid w:val="00A25358"/>
    <w:rsid w:val="00A25806"/>
    <w:rsid w:val="00A2633A"/>
    <w:rsid w:val="00A266EA"/>
    <w:rsid w:val="00A26792"/>
    <w:rsid w:val="00A270D3"/>
    <w:rsid w:val="00A27B1D"/>
    <w:rsid w:val="00A30763"/>
    <w:rsid w:val="00A312BB"/>
    <w:rsid w:val="00A326E1"/>
    <w:rsid w:val="00A32918"/>
    <w:rsid w:val="00A32BE0"/>
    <w:rsid w:val="00A33808"/>
    <w:rsid w:val="00A349D7"/>
    <w:rsid w:val="00A34EF5"/>
    <w:rsid w:val="00A359FC"/>
    <w:rsid w:val="00A35CA1"/>
    <w:rsid w:val="00A3644B"/>
    <w:rsid w:val="00A3649D"/>
    <w:rsid w:val="00A37717"/>
    <w:rsid w:val="00A377A9"/>
    <w:rsid w:val="00A40016"/>
    <w:rsid w:val="00A404B0"/>
    <w:rsid w:val="00A40D88"/>
    <w:rsid w:val="00A4126B"/>
    <w:rsid w:val="00A41B0E"/>
    <w:rsid w:val="00A423A6"/>
    <w:rsid w:val="00A4274B"/>
    <w:rsid w:val="00A4335F"/>
    <w:rsid w:val="00A43848"/>
    <w:rsid w:val="00A43EDE"/>
    <w:rsid w:val="00A446CD"/>
    <w:rsid w:val="00A44CDE"/>
    <w:rsid w:val="00A44CEF"/>
    <w:rsid w:val="00A44EAA"/>
    <w:rsid w:val="00A4529F"/>
    <w:rsid w:val="00A45806"/>
    <w:rsid w:val="00A46921"/>
    <w:rsid w:val="00A46CD5"/>
    <w:rsid w:val="00A47053"/>
    <w:rsid w:val="00A4732F"/>
    <w:rsid w:val="00A500CF"/>
    <w:rsid w:val="00A502DC"/>
    <w:rsid w:val="00A508B6"/>
    <w:rsid w:val="00A50B39"/>
    <w:rsid w:val="00A516B8"/>
    <w:rsid w:val="00A5187A"/>
    <w:rsid w:val="00A51BAA"/>
    <w:rsid w:val="00A53069"/>
    <w:rsid w:val="00A53A52"/>
    <w:rsid w:val="00A54A8A"/>
    <w:rsid w:val="00A552DB"/>
    <w:rsid w:val="00A55414"/>
    <w:rsid w:val="00A5628C"/>
    <w:rsid w:val="00A5669C"/>
    <w:rsid w:val="00A61364"/>
    <w:rsid w:val="00A613DA"/>
    <w:rsid w:val="00A61A2E"/>
    <w:rsid w:val="00A61AF6"/>
    <w:rsid w:val="00A620CE"/>
    <w:rsid w:val="00A62108"/>
    <w:rsid w:val="00A634E0"/>
    <w:rsid w:val="00A638F7"/>
    <w:rsid w:val="00A63C93"/>
    <w:rsid w:val="00A65B67"/>
    <w:rsid w:val="00A67020"/>
    <w:rsid w:val="00A675A9"/>
    <w:rsid w:val="00A67AFA"/>
    <w:rsid w:val="00A67CAF"/>
    <w:rsid w:val="00A70F9B"/>
    <w:rsid w:val="00A71BB8"/>
    <w:rsid w:val="00A71DEC"/>
    <w:rsid w:val="00A72145"/>
    <w:rsid w:val="00A722FC"/>
    <w:rsid w:val="00A72C31"/>
    <w:rsid w:val="00A732D4"/>
    <w:rsid w:val="00A739B2"/>
    <w:rsid w:val="00A749B6"/>
    <w:rsid w:val="00A74E14"/>
    <w:rsid w:val="00A752C7"/>
    <w:rsid w:val="00A75630"/>
    <w:rsid w:val="00A75A8C"/>
    <w:rsid w:val="00A75E68"/>
    <w:rsid w:val="00A76EA8"/>
    <w:rsid w:val="00A77268"/>
    <w:rsid w:val="00A80401"/>
    <w:rsid w:val="00A80984"/>
    <w:rsid w:val="00A80B31"/>
    <w:rsid w:val="00A80C5A"/>
    <w:rsid w:val="00A81246"/>
    <w:rsid w:val="00A81710"/>
    <w:rsid w:val="00A81BF3"/>
    <w:rsid w:val="00A81C82"/>
    <w:rsid w:val="00A81CCD"/>
    <w:rsid w:val="00A81EDF"/>
    <w:rsid w:val="00A8274E"/>
    <w:rsid w:val="00A82883"/>
    <w:rsid w:val="00A831D9"/>
    <w:rsid w:val="00A833D7"/>
    <w:rsid w:val="00A83C2A"/>
    <w:rsid w:val="00A843A2"/>
    <w:rsid w:val="00A848C6"/>
    <w:rsid w:val="00A84EB9"/>
    <w:rsid w:val="00A85223"/>
    <w:rsid w:val="00A8539B"/>
    <w:rsid w:val="00A85926"/>
    <w:rsid w:val="00A8598D"/>
    <w:rsid w:val="00A860FA"/>
    <w:rsid w:val="00A87154"/>
    <w:rsid w:val="00A876CE"/>
    <w:rsid w:val="00A87DB6"/>
    <w:rsid w:val="00A903DC"/>
    <w:rsid w:val="00A91718"/>
    <w:rsid w:val="00A91E7B"/>
    <w:rsid w:val="00A9231A"/>
    <w:rsid w:val="00A92BCB"/>
    <w:rsid w:val="00A92DA9"/>
    <w:rsid w:val="00A93754"/>
    <w:rsid w:val="00A93C4F"/>
    <w:rsid w:val="00A94B33"/>
    <w:rsid w:val="00A94FCD"/>
    <w:rsid w:val="00A95DA2"/>
    <w:rsid w:val="00A9719F"/>
    <w:rsid w:val="00A974B3"/>
    <w:rsid w:val="00A977FD"/>
    <w:rsid w:val="00AA09A5"/>
    <w:rsid w:val="00AA11C4"/>
    <w:rsid w:val="00AA1598"/>
    <w:rsid w:val="00AA2075"/>
    <w:rsid w:val="00AA2C62"/>
    <w:rsid w:val="00AA37E1"/>
    <w:rsid w:val="00AA50FE"/>
    <w:rsid w:val="00AA52FA"/>
    <w:rsid w:val="00AA5590"/>
    <w:rsid w:val="00AA7830"/>
    <w:rsid w:val="00AA7F13"/>
    <w:rsid w:val="00AB099A"/>
    <w:rsid w:val="00AB163C"/>
    <w:rsid w:val="00AB1937"/>
    <w:rsid w:val="00AB22DF"/>
    <w:rsid w:val="00AB3B15"/>
    <w:rsid w:val="00AB3B39"/>
    <w:rsid w:val="00AB42B2"/>
    <w:rsid w:val="00AB53D5"/>
    <w:rsid w:val="00AB55A6"/>
    <w:rsid w:val="00AB64B3"/>
    <w:rsid w:val="00AB6D38"/>
    <w:rsid w:val="00AB6FC7"/>
    <w:rsid w:val="00AB778C"/>
    <w:rsid w:val="00AB7C3D"/>
    <w:rsid w:val="00AB7F80"/>
    <w:rsid w:val="00AC0B56"/>
    <w:rsid w:val="00AC0D4A"/>
    <w:rsid w:val="00AC0DFB"/>
    <w:rsid w:val="00AC2160"/>
    <w:rsid w:val="00AC26A9"/>
    <w:rsid w:val="00AC34CF"/>
    <w:rsid w:val="00AC3627"/>
    <w:rsid w:val="00AC3719"/>
    <w:rsid w:val="00AC49D5"/>
    <w:rsid w:val="00AC4BA1"/>
    <w:rsid w:val="00AC5318"/>
    <w:rsid w:val="00AC5D5A"/>
    <w:rsid w:val="00AC5E8F"/>
    <w:rsid w:val="00AC69FE"/>
    <w:rsid w:val="00AC6C09"/>
    <w:rsid w:val="00AC7056"/>
    <w:rsid w:val="00AC761C"/>
    <w:rsid w:val="00AC7747"/>
    <w:rsid w:val="00AC7872"/>
    <w:rsid w:val="00AC7EED"/>
    <w:rsid w:val="00AD0C3C"/>
    <w:rsid w:val="00AD12B4"/>
    <w:rsid w:val="00AD235B"/>
    <w:rsid w:val="00AD27E6"/>
    <w:rsid w:val="00AD3586"/>
    <w:rsid w:val="00AD4354"/>
    <w:rsid w:val="00AD52D5"/>
    <w:rsid w:val="00AD5531"/>
    <w:rsid w:val="00AD5E0A"/>
    <w:rsid w:val="00AD674B"/>
    <w:rsid w:val="00AD6B4E"/>
    <w:rsid w:val="00AD6E36"/>
    <w:rsid w:val="00AE06BE"/>
    <w:rsid w:val="00AE0D41"/>
    <w:rsid w:val="00AE111C"/>
    <w:rsid w:val="00AE2505"/>
    <w:rsid w:val="00AE2737"/>
    <w:rsid w:val="00AE2ACE"/>
    <w:rsid w:val="00AE35C8"/>
    <w:rsid w:val="00AE361C"/>
    <w:rsid w:val="00AE364D"/>
    <w:rsid w:val="00AE3977"/>
    <w:rsid w:val="00AE41EE"/>
    <w:rsid w:val="00AE460F"/>
    <w:rsid w:val="00AE4D8A"/>
    <w:rsid w:val="00AE68E3"/>
    <w:rsid w:val="00AF04E2"/>
    <w:rsid w:val="00AF0DE9"/>
    <w:rsid w:val="00AF102C"/>
    <w:rsid w:val="00AF102D"/>
    <w:rsid w:val="00AF130D"/>
    <w:rsid w:val="00AF2328"/>
    <w:rsid w:val="00AF2403"/>
    <w:rsid w:val="00AF28C0"/>
    <w:rsid w:val="00AF343E"/>
    <w:rsid w:val="00AF4C05"/>
    <w:rsid w:val="00AF5013"/>
    <w:rsid w:val="00AF5550"/>
    <w:rsid w:val="00AF5EB2"/>
    <w:rsid w:val="00AF67FF"/>
    <w:rsid w:val="00AF6EC8"/>
    <w:rsid w:val="00AF718D"/>
    <w:rsid w:val="00AF760C"/>
    <w:rsid w:val="00B0187D"/>
    <w:rsid w:val="00B01D28"/>
    <w:rsid w:val="00B01D89"/>
    <w:rsid w:val="00B02130"/>
    <w:rsid w:val="00B0304A"/>
    <w:rsid w:val="00B04C4D"/>
    <w:rsid w:val="00B04E17"/>
    <w:rsid w:val="00B05B05"/>
    <w:rsid w:val="00B065F4"/>
    <w:rsid w:val="00B07682"/>
    <w:rsid w:val="00B07872"/>
    <w:rsid w:val="00B0790D"/>
    <w:rsid w:val="00B10BF2"/>
    <w:rsid w:val="00B11A27"/>
    <w:rsid w:val="00B11E87"/>
    <w:rsid w:val="00B12030"/>
    <w:rsid w:val="00B12C2B"/>
    <w:rsid w:val="00B1325A"/>
    <w:rsid w:val="00B153F2"/>
    <w:rsid w:val="00B15672"/>
    <w:rsid w:val="00B165D3"/>
    <w:rsid w:val="00B17887"/>
    <w:rsid w:val="00B205FC"/>
    <w:rsid w:val="00B20EA0"/>
    <w:rsid w:val="00B21178"/>
    <w:rsid w:val="00B21DA8"/>
    <w:rsid w:val="00B22265"/>
    <w:rsid w:val="00B22280"/>
    <w:rsid w:val="00B22565"/>
    <w:rsid w:val="00B22826"/>
    <w:rsid w:val="00B24196"/>
    <w:rsid w:val="00B2494D"/>
    <w:rsid w:val="00B24E7C"/>
    <w:rsid w:val="00B25821"/>
    <w:rsid w:val="00B26D0B"/>
    <w:rsid w:val="00B301DA"/>
    <w:rsid w:val="00B3054A"/>
    <w:rsid w:val="00B314E2"/>
    <w:rsid w:val="00B32029"/>
    <w:rsid w:val="00B3244A"/>
    <w:rsid w:val="00B3285D"/>
    <w:rsid w:val="00B328F2"/>
    <w:rsid w:val="00B33868"/>
    <w:rsid w:val="00B34FD5"/>
    <w:rsid w:val="00B356E2"/>
    <w:rsid w:val="00B35768"/>
    <w:rsid w:val="00B35CB8"/>
    <w:rsid w:val="00B35EE7"/>
    <w:rsid w:val="00B367DB"/>
    <w:rsid w:val="00B37FEC"/>
    <w:rsid w:val="00B41255"/>
    <w:rsid w:val="00B43967"/>
    <w:rsid w:val="00B45434"/>
    <w:rsid w:val="00B45DEE"/>
    <w:rsid w:val="00B46D0E"/>
    <w:rsid w:val="00B46E3C"/>
    <w:rsid w:val="00B478EE"/>
    <w:rsid w:val="00B502F0"/>
    <w:rsid w:val="00B51A9D"/>
    <w:rsid w:val="00B528A8"/>
    <w:rsid w:val="00B543A6"/>
    <w:rsid w:val="00B549FC"/>
    <w:rsid w:val="00B550DA"/>
    <w:rsid w:val="00B5696D"/>
    <w:rsid w:val="00B57261"/>
    <w:rsid w:val="00B6088B"/>
    <w:rsid w:val="00B60A16"/>
    <w:rsid w:val="00B60B42"/>
    <w:rsid w:val="00B60BA5"/>
    <w:rsid w:val="00B60EE9"/>
    <w:rsid w:val="00B6157E"/>
    <w:rsid w:val="00B619B9"/>
    <w:rsid w:val="00B61AE6"/>
    <w:rsid w:val="00B624EE"/>
    <w:rsid w:val="00B63429"/>
    <w:rsid w:val="00B6343A"/>
    <w:rsid w:val="00B6403C"/>
    <w:rsid w:val="00B642E6"/>
    <w:rsid w:val="00B64464"/>
    <w:rsid w:val="00B6586E"/>
    <w:rsid w:val="00B66B47"/>
    <w:rsid w:val="00B66C65"/>
    <w:rsid w:val="00B67702"/>
    <w:rsid w:val="00B67AE6"/>
    <w:rsid w:val="00B67D5A"/>
    <w:rsid w:val="00B703E2"/>
    <w:rsid w:val="00B71AFF"/>
    <w:rsid w:val="00B722CA"/>
    <w:rsid w:val="00B73450"/>
    <w:rsid w:val="00B74507"/>
    <w:rsid w:val="00B75D87"/>
    <w:rsid w:val="00B77DC6"/>
    <w:rsid w:val="00B802D7"/>
    <w:rsid w:val="00B8036E"/>
    <w:rsid w:val="00B8062D"/>
    <w:rsid w:val="00B80CA4"/>
    <w:rsid w:val="00B80DF7"/>
    <w:rsid w:val="00B81D6D"/>
    <w:rsid w:val="00B82B7A"/>
    <w:rsid w:val="00B830D3"/>
    <w:rsid w:val="00B831A6"/>
    <w:rsid w:val="00B839A4"/>
    <w:rsid w:val="00B83CB8"/>
    <w:rsid w:val="00B8465C"/>
    <w:rsid w:val="00B84781"/>
    <w:rsid w:val="00B86234"/>
    <w:rsid w:val="00B86660"/>
    <w:rsid w:val="00B86D0D"/>
    <w:rsid w:val="00B87C95"/>
    <w:rsid w:val="00B90733"/>
    <w:rsid w:val="00B90E82"/>
    <w:rsid w:val="00B914E1"/>
    <w:rsid w:val="00B93FB3"/>
    <w:rsid w:val="00B9472A"/>
    <w:rsid w:val="00B9519A"/>
    <w:rsid w:val="00B954FE"/>
    <w:rsid w:val="00B966A8"/>
    <w:rsid w:val="00B968B8"/>
    <w:rsid w:val="00BA09B3"/>
    <w:rsid w:val="00BA1356"/>
    <w:rsid w:val="00BA1540"/>
    <w:rsid w:val="00BA27C8"/>
    <w:rsid w:val="00BA2FDB"/>
    <w:rsid w:val="00BA3021"/>
    <w:rsid w:val="00BA34E1"/>
    <w:rsid w:val="00BA3603"/>
    <w:rsid w:val="00BA3A4D"/>
    <w:rsid w:val="00BA4E2A"/>
    <w:rsid w:val="00BA5CBE"/>
    <w:rsid w:val="00BA6AD3"/>
    <w:rsid w:val="00BA6D28"/>
    <w:rsid w:val="00BA7207"/>
    <w:rsid w:val="00BA78DC"/>
    <w:rsid w:val="00BB047B"/>
    <w:rsid w:val="00BB0678"/>
    <w:rsid w:val="00BB0F03"/>
    <w:rsid w:val="00BB1F97"/>
    <w:rsid w:val="00BB209C"/>
    <w:rsid w:val="00BB20F5"/>
    <w:rsid w:val="00BB23B4"/>
    <w:rsid w:val="00BB26DD"/>
    <w:rsid w:val="00BB383A"/>
    <w:rsid w:val="00BB3A7B"/>
    <w:rsid w:val="00BB3BEB"/>
    <w:rsid w:val="00BB44EB"/>
    <w:rsid w:val="00BB519B"/>
    <w:rsid w:val="00BB57C9"/>
    <w:rsid w:val="00BB611A"/>
    <w:rsid w:val="00BB62C9"/>
    <w:rsid w:val="00BB6305"/>
    <w:rsid w:val="00BB6638"/>
    <w:rsid w:val="00BB6FB1"/>
    <w:rsid w:val="00BB7832"/>
    <w:rsid w:val="00BB78DA"/>
    <w:rsid w:val="00BC154D"/>
    <w:rsid w:val="00BC18FD"/>
    <w:rsid w:val="00BC281C"/>
    <w:rsid w:val="00BC3243"/>
    <w:rsid w:val="00BC3DF2"/>
    <w:rsid w:val="00BC3EAE"/>
    <w:rsid w:val="00BC3F79"/>
    <w:rsid w:val="00BC47A9"/>
    <w:rsid w:val="00BC5051"/>
    <w:rsid w:val="00BC505C"/>
    <w:rsid w:val="00BC59CB"/>
    <w:rsid w:val="00BC62DB"/>
    <w:rsid w:val="00BC6673"/>
    <w:rsid w:val="00BC6ACC"/>
    <w:rsid w:val="00BC6E8A"/>
    <w:rsid w:val="00BC6F1B"/>
    <w:rsid w:val="00BC7491"/>
    <w:rsid w:val="00BC76FF"/>
    <w:rsid w:val="00BD2294"/>
    <w:rsid w:val="00BD29C7"/>
    <w:rsid w:val="00BD2E6B"/>
    <w:rsid w:val="00BD42C3"/>
    <w:rsid w:val="00BD4FCB"/>
    <w:rsid w:val="00BD5A42"/>
    <w:rsid w:val="00BD605C"/>
    <w:rsid w:val="00BD619F"/>
    <w:rsid w:val="00BD6454"/>
    <w:rsid w:val="00BD67E5"/>
    <w:rsid w:val="00BD6852"/>
    <w:rsid w:val="00BD6951"/>
    <w:rsid w:val="00BD6EB0"/>
    <w:rsid w:val="00BD7C4F"/>
    <w:rsid w:val="00BE04B7"/>
    <w:rsid w:val="00BE129F"/>
    <w:rsid w:val="00BE2110"/>
    <w:rsid w:val="00BE2DAE"/>
    <w:rsid w:val="00BE2E61"/>
    <w:rsid w:val="00BE3B8E"/>
    <w:rsid w:val="00BE41B0"/>
    <w:rsid w:val="00BE4D6C"/>
    <w:rsid w:val="00BE6226"/>
    <w:rsid w:val="00BE6B56"/>
    <w:rsid w:val="00BE758B"/>
    <w:rsid w:val="00BE7C22"/>
    <w:rsid w:val="00BF04CA"/>
    <w:rsid w:val="00BF0B43"/>
    <w:rsid w:val="00BF0F5A"/>
    <w:rsid w:val="00BF10C8"/>
    <w:rsid w:val="00BF1191"/>
    <w:rsid w:val="00BF304C"/>
    <w:rsid w:val="00BF3CF1"/>
    <w:rsid w:val="00BF4245"/>
    <w:rsid w:val="00BF491E"/>
    <w:rsid w:val="00BF595E"/>
    <w:rsid w:val="00BF5BA2"/>
    <w:rsid w:val="00BF5C26"/>
    <w:rsid w:val="00BF6019"/>
    <w:rsid w:val="00BF61F4"/>
    <w:rsid w:val="00BF6CC1"/>
    <w:rsid w:val="00BF71FB"/>
    <w:rsid w:val="00BF7326"/>
    <w:rsid w:val="00BF7C1C"/>
    <w:rsid w:val="00BF7C76"/>
    <w:rsid w:val="00BF7EA0"/>
    <w:rsid w:val="00C0046B"/>
    <w:rsid w:val="00C00E15"/>
    <w:rsid w:val="00C00F46"/>
    <w:rsid w:val="00C017D5"/>
    <w:rsid w:val="00C01A46"/>
    <w:rsid w:val="00C02F1E"/>
    <w:rsid w:val="00C0382C"/>
    <w:rsid w:val="00C03C90"/>
    <w:rsid w:val="00C044C5"/>
    <w:rsid w:val="00C04BBE"/>
    <w:rsid w:val="00C05B93"/>
    <w:rsid w:val="00C05C0E"/>
    <w:rsid w:val="00C072F2"/>
    <w:rsid w:val="00C0785C"/>
    <w:rsid w:val="00C0792E"/>
    <w:rsid w:val="00C101CD"/>
    <w:rsid w:val="00C10FD5"/>
    <w:rsid w:val="00C113FC"/>
    <w:rsid w:val="00C124D9"/>
    <w:rsid w:val="00C14415"/>
    <w:rsid w:val="00C14E56"/>
    <w:rsid w:val="00C15422"/>
    <w:rsid w:val="00C15C71"/>
    <w:rsid w:val="00C15DB3"/>
    <w:rsid w:val="00C17116"/>
    <w:rsid w:val="00C2177C"/>
    <w:rsid w:val="00C21934"/>
    <w:rsid w:val="00C22DCB"/>
    <w:rsid w:val="00C22E5E"/>
    <w:rsid w:val="00C230F8"/>
    <w:rsid w:val="00C23159"/>
    <w:rsid w:val="00C25339"/>
    <w:rsid w:val="00C257E0"/>
    <w:rsid w:val="00C2598C"/>
    <w:rsid w:val="00C26DF7"/>
    <w:rsid w:val="00C26EF7"/>
    <w:rsid w:val="00C2704E"/>
    <w:rsid w:val="00C2708F"/>
    <w:rsid w:val="00C2711E"/>
    <w:rsid w:val="00C2730D"/>
    <w:rsid w:val="00C27DE0"/>
    <w:rsid w:val="00C3025D"/>
    <w:rsid w:val="00C30433"/>
    <w:rsid w:val="00C30FA3"/>
    <w:rsid w:val="00C314D4"/>
    <w:rsid w:val="00C31D06"/>
    <w:rsid w:val="00C31EAB"/>
    <w:rsid w:val="00C3273B"/>
    <w:rsid w:val="00C32D12"/>
    <w:rsid w:val="00C32D61"/>
    <w:rsid w:val="00C33996"/>
    <w:rsid w:val="00C3446C"/>
    <w:rsid w:val="00C345A8"/>
    <w:rsid w:val="00C34717"/>
    <w:rsid w:val="00C34D05"/>
    <w:rsid w:val="00C34E00"/>
    <w:rsid w:val="00C35D60"/>
    <w:rsid w:val="00C360C4"/>
    <w:rsid w:val="00C36702"/>
    <w:rsid w:val="00C36797"/>
    <w:rsid w:val="00C368E5"/>
    <w:rsid w:val="00C36EF0"/>
    <w:rsid w:val="00C370CB"/>
    <w:rsid w:val="00C37699"/>
    <w:rsid w:val="00C378E3"/>
    <w:rsid w:val="00C37948"/>
    <w:rsid w:val="00C41BF7"/>
    <w:rsid w:val="00C41F01"/>
    <w:rsid w:val="00C41F7B"/>
    <w:rsid w:val="00C42724"/>
    <w:rsid w:val="00C42DA1"/>
    <w:rsid w:val="00C44471"/>
    <w:rsid w:val="00C4453C"/>
    <w:rsid w:val="00C44E0B"/>
    <w:rsid w:val="00C45F9A"/>
    <w:rsid w:val="00C46117"/>
    <w:rsid w:val="00C46AF0"/>
    <w:rsid w:val="00C46C77"/>
    <w:rsid w:val="00C46F7B"/>
    <w:rsid w:val="00C47CCB"/>
    <w:rsid w:val="00C47E17"/>
    <w:rsid w:val="00C50ADC"/>
    <w:rsid w:val="00C51150"/>
    <w:rsid w:val="00C519AA"/>
    <w:rsid w:val="00C5369B"/>
    <w:rsid w:val="00C53B73"/>
    <w:rsid w:val="00C53D1A"/>
    <w:rsid w:val="00C53D21"/>
    <w:rsid w:val="00C53F37"/>
    <w:rsid w:val="00C54928"/>
    <w:rsid w:val="00C549B3"/>
    <w:rsid w:val="00C54C63"/>
    <w:rsid w:val="00C551AB"/>
    <w:rsid w:val="00C557AA"/>
    <w:rsid w:val="00C60D34"/>
    <w:rsid w:val="00C61337"/>
    <w:rsid w:val="00C61344"/>
    <w:rsid w:val="00C61674"/>
    <w:rsid w:val="00C61EB3"/>
    <w:rsid w:val="00C62BED"/>
    <w:rsid w:val="00C6305A"/>
    <w:rsid w:val="00C63B32"/>
    <w:rsid w:val="00C6464D"/>
    <w:rsid w:val="00C64E86"/>
    <w:rsid w:val="00C65354"/>
    <w:rsid w:val="00C65507"/>
    <w:rsid w:val="00C66991"/>
    <w:rsid w:val="00C66A93"/>
    <w:rsid w:val="00C66C09"/>
    <w:rsid w:val="00C66F47"/>
    <w:rsid w:val="00C67A99"/>
    <w:rsid w:val="00C67AA9"/>
    <w:rsid w:val="00C70835"/>
    <w:rsid w:val="00C70CB7"/>
    <w:rsid w:val="00C72A15"/>
    <w:rsid w:val="00C72D0E"/>
    <w:rsid w:val="00C72F5E"/>
    <w:rsid w:val="00C7321F"/>
    <w:rsid w:val="00C7396E"/>
    <w:rsid w:val="00C74014"/>
    <w:rsid w:val="00C74384"/>
    <w:rsid w:val="00C7539C"/>
    <w:rsid w:val="00C763A2"/>
    <w:rsid w:val="00C76571"/>
    <w:rsid w:val="00C77801"/>
    <w:rsid w:val="00C77A44"/>
    <w:rsid w:val="00C77B16"/>
    <w:rsid w:val="00C77BA9"/>
    <w:rsid w:val="00C80A76"/>
    <w:rsid w:val="00C80F02"/>
    <w:rsid w:val="00C80FAB"/>
    <w:rsid w:val="00C81416"/>
    <w:rsid w:val="00C81F1F"/>
    <w:rsid w:val="00C822F9"/>
    <w:rsid w:val="00C828A5"/>
    <w:rsid w:val="00C828F6"/>
    <w:rsid w:val="00C83F23"/>
    <w:rsid w:val="00C84D0C"/>
    <w:rsid w:val="00C84E62"/>
    <w:rsid w:val="00C85285"/>
    <w:rsid w:val="00C86AD7"/>
    <w:rsid w:val="00C86D30"/>
    <w:rsid w:val="00C87141"/>
    <w:rsid w:val="00C87A40"/>
    <w:rsid w:val="00C87C9C"/>
    <w:rsid w:val="00C90920"/>
    <w:rsid w:val="00C90BD5"/>
    <w:rsid w:val="00C90F40"/>
    <w:rsid w:val="00C9109C"/>
    <w:rsid w:val="00C91F33"/>
    <w:rsid w:val="00C92AC9"/>
    <w:rsid w:val="00C92DFF"/>
    <w:rsid w:val="00C93B15"/>
    <w:rsid w:val="00C93CC8"/>
    <w:rsid w:val="00C94952"/>
    <w:rsid w:val="00C94AF6"/>
    <w:rsid w:val="00C951D8"/>
    <w:rsid w:val="00C96501"/>
    <w:rsid w:val="00C96C53"/>
    <w:rsid w:val="00CA0255"/>
    <w:rsid w:val="00CA0B76"/>
    <w:rsid w:val="00CA17DD"/>
    <w:rsid w:val="00CA26E6"/>
    <w:rsid w:val="00CA2CC4"/>
    <w:rsid w:val="00CA2F3C"/>
    <w:rsid w:val="00CA3C99"/>
    <w:rsid w:val="00CA4E52"/>
    <w:rsid w:val="00CA5AFD"/>
    <w:rsid w:val="00CA6F00"/>
    <w:rsid w:val="00CA74EF"/>
    <w:rsid w:val="00CA7C09"/>
    <w:rsid w:val="00CA7DF1"/>
    <w:rsid w:val="00CB203F"/>
    <w:rsid w:val="00CB3DFF"/>
    <w:rsid w:val="00CB3ED3"/>
    <w:rsid w:val="00CB4F96"/>
    <w:rsid w:val="00CB6697"/>
    <w:rsid w:val="00CB741A"/>
    <w:rsid w:val="00CB79FA"/>
    <w:rsid w:val="00CC02D3"/>
    <w:rsid w:val="00CC04D9"/>
    <w:rsid w:val="00CC0B5B"/>
    <w:rsid w:val="00CC11DF"/>
    <w:rsid w:val="00CC194D"/>
    <w:rsid w:val="00CC24F8"/>
    <w:rsid w:val="00CC2E46"/>
    <w:rsid w:val="00CC3367"/>
    <w:rsid w:val="00CC4257"/>
    <w:rsid w:val="00CC42B1"/>
    <w:rsid w:val="00CC559F"/>
    <w:rsid w:val="00CC73AE"/>
    <w:rsid w:val="00CC7409"/>
    <w:rsid w:val="00CC7568"/>
    <w:rsid w:val="00CC7D0C"/>
    <w:rsid w:val="00CD0886"/>
    <w:rsid w:val="00CD09C9"/>
    <w:rsid w:val="00CD0BE1"/>
    <w:rsid w:val="00CD0E54"/>
    <w:rsid w:val="00CD11FC"/>
    <w:rsid w:val="00CD1669"/>
    <w:rsid w:val="00CD1B68"/>
    <w:rsid w:val="00CD2C58"/>
    <w:rsid w:val="00CD3926"/>
    <w:rsid w:val="00CD3B4B"/>
    <w:rsid w:val="00CD4BA4"/>
    <w:rsid w:val="00CD6869"/>
    <w:rsid w:val="00CE09AA"/>
    <w:rsid w:val="00CE0B40"/>
    <w:rsid w:val="00CE0EEC"/>
    <w:rsid w:val="00CE22C5"/>
    <w:rsid w:val="00CE2936"/>
    <w:rsid w:val="00CE30AE"/>
    <w:rsid w:val="00CE4CBD"/>
    <w:rsid w:val="00CE5A20"/>
    <w:rsid w:val="00CE5ABE"/>
    <w:rsid w:val="00CE6CA6"/>
    <w:rsid w:val="00CF0D9D"/>
    <w:rsid w:val="00CF2AD6"/>
    <w:rsid w:val="00CF2E36"/>
    <w:rsid w:val="00CF36F6"/>
    <w:rsid w:val="00CF3852"/>
    <w:rsid w:val="00CF3C8E"/>
    <w:rsid w:val="00CF45BD"/>
    <w:rsid w:val="00CF4BDE"/>
    <w:rsid w:val="00CF7476"/>
    <w:rsid w:val="00CF74E1"/>
    <w:rsid w:val="00CF7D64"/>
    <w:rsid w:val="00D00573"/>
    <w:rsid w:val="00D0072A"/>
    <w:rsid w:val="00D00771"/>
    <w:rsid w:val="00D00959"/>
    <w:rsid w:val="00D00EED"/>
    <w:rsid w:val="00D01065"/>
    <w:rsid w:val="00D01228"/>
    <w:rsid w:val="00D0157D"/>
    <w:rsid w:val="00D019A2"/>
    <w:rsid w:val="00D04BB7"/>
    <w:rsid w:val="00D05609"/>
    <w:rsid w:val="00D066D0"/>
    <w:rsid w:val="00D06A84"/>
    <w:rsid w:val="00D06BDE"/>
    <w:rsid w:val="00D07A66"/>
    <w:rsid w:val="00D10BD2"/>
    <w:rsid w:val="00D12216"/>
    <w:rsid w:val="00D1223B"/>
    <w:rsid w:val="00D13227"/>
    <w:rsid w:val="00D13764"/>
    <w:rsid w:val="00D13C33"/>
    <w:rsid w:val="00D14054"/>
    <w:rsid w:val="00D150D2"/>
    <w:rsid w:val="00D158BD"/>
    <w:rsid w:val="00D1648F"/>
    <w:rsid w:val="00D16564"/>
    <w:rsid w:val="00D16CA2"/>
    <w:rsid w:val="00D16CCF"/>
    <w:rsid w:val="00D2050D"/>
    <w:rsid w:val="00D20A1E"/>
    <w:rsid w:val="00D21609"/>
    <w:rsid w:val="00D21CC9"/>
    <w:rsid w:val="00D22507"/>
    <w:rsid w:val="00D248BC"/>
    <w:rsid w:val="00D254BE"/>
    <w:rsid w:val="00D27010"/>
    <w:rsid w:val="00D27148"/>
    <w:rsid w:val="00D3025F"/>
    <w:rsid w:val="00D30976"/>
    <w:rsid w:val="00D30BAB"/>
    <w:rsid w:val="00D3136D"/>
    <w:rsid w:val="00D316EE"/>
    <w:rsid w:val="00D31D2B"/>
    <w:rsid w:val="00D31F22"/>
    <w:rsid w:val="00D32022"/>
    <w:rsid w:val="00D3267C"/>
    <w:rsid w:val="00D33943"/>
    <w:rsid w:val="00D33AEE"/>
    <w:rsid w:val="00D3474F"/>
    <w:rsid w:val="00D34818"/>
    <w:rsid w:val="00D349B7"/>
    <w:rsid w:val="00D349C5"/>
    <w:rsid w:val="00D36683"/>
    <w:rsid w:val="00D367F1"/>
    <w:rsid w:val="00D3796E"/>
    <w:rsid w:val="00D37B3D"/>
    <w:rsid w:val="00D4049C"/>
    <w:rsid w:val="00D42199"/>
    <w:rsid w:val="00D421AC"/>
    <w:rsid w:val="00D4242B"/>
    <w:rsid w:val="00D43949"/>
    <w:rsid w:val="00D43DDA"/>
    <w:rsid w:val="00D43F1D"/>
    <w:rsid w:val="00D446EB"/>
    <w:rsid w:val="00D44E47"/>
    <w:rsid w:val="00D4505C"/>
    <w:rsid w:val="00D45060"/>
    <w:rsid w:val="00D45303"/>
    <w:rsid w:val="00D4550A"/>
    <w:rsid w:val="00D47F11"/>
    <w:rsid w:val="00D50629"/>
    <w:rsid w:val="00D5103B"/>
    <w:rsid w:val="00D51503"/>
    <w:rsid w:val="00D51723"/>
    <w:rsid w:val="00D52A3F"/>
    <w:rsid w:val="00D52B94"/>
    <w:rsid w:val="00D52D0E"/>
    <w:rsid w:val="00D532A1"/>
    <w:rsid w:val="00D53589"/>
    <w:rsid w:val="00D553EE"/>
    <w:rsid w:val="00D55642"/>
    <w:rsid w:val="00D556C4"/>
    <w:rsid w:val="00D55A8C"/>
    <w:rsid w:val="00D55C48"/>
    <w:rsid w:val="00D55D7D"/>
    <w:rsid w:val="00D56490"/>
    <w:rsid w:val="00D5692F"/>
    <w:rsid w:val="00D56F55"/>
    <w:rsid w:val="00D57531"/>
    <w:rsid w:val="00D57AA6"/>
    <w:rsid w:val="00D60F6D"/>
    <w:rsid w:val="00D60FD2"/>
    <w:rsid w:val="00D61A2B"/>
    <w:rsid w:val="00D62C10"/>
    <w:rsid w:val="00D62DDB"/>
    <w:rsid w:val="00D63533"/>
    <w:rsid w:val="00D63AAE"/>
    <w:rsid w:val="00D655DD"/>
    <w:rsid w:val="00D65836"/>
    <w:rsid w:val="00D668BD"/>
    <w:rsid w:val="00D7077C"/>
    <w:rsid w:val="00D71DCA"/>
    <w:rsid w:val="00D71ECE"/>
    <w:rsid w:val="00D7217C"/>
    <w:rsid w:val="00D72776"/>
    <w:rsid w:val="00D739C7"/>
    <w:rsid w:val="00D73BD5"/>
    <w:rsid w:val="00D73CE3"/>
    <w:rsid w:val="00D742C2"/>
    <w:rsid w:val="00D74705"/>
    <w:rsid w:val="00D749DA"/>
    <w:rsid w:val="00D75041"/>
    <w:rsid w:val="00D752CB"/>
    <w:rsid w:val="00D7539E"/>
    <w:rsid w:val="00D75EF0"/>
    <w:rsid w:val="00D76063"/>
    <w:rsid w:val="00D76765"/>
    <w:rsid w:val="00D76938"/>
    <w:rsid w:val="00D76E85"/>
    <w:rsid w:val="00D77D17"/>
    <w:rsid w:val="00D80679"/>
    <w:rsid w:val="00D81129"/>
    <w:rsid w:val="00D813F8"/>
    <w:rsid w:val="00D81E9E"/>
    <w:rsid w:val="00D8380F"/>
    <w:rsid w:val="00D83B20"/>
    <w:rsid w:val="00D83C2A"/>
    <w:rsid w:val="00D84348"/>
    <w:rsid w:val="00D8447F"/>
    <w:rsid w:val="00D8458B"/>
    <w:rsid w:val="00D84B40"/>
    <w:rsid w:val="00D84D73"/>
    <w:rsid w:val="00D85121"/>
    <w:rsid w:val="00D8635B"/>
    <w:rsid w:val="00D9099E"/>
    <w:rsid w:val="00D916BB"/>
    <w:rsid w:val="00D91925"/>
    <w:rsid w:val="00D91BDC"/>
    <w:rsid w:val="00D9208B"/>
    <w:rsid w:val="00D921A9"/>
    <w:rsid w:val="00D92AA4"/>
    <w:rsid w:val="00D92FBC"/>
    <w:rsid w:val="00D9304C"/>
    <w:rsid w:val="00D93D93"/>
    <w:rsid w:val="00D941B6"/>
    <w:rsid w:val="00D94A55"/>
    <w:rsid w:val="00D95243"/>
    <w:rsid w:val="00D952A2"/>
    <w:rsid w:val="00D9556A"/>
    <w:rsid w:val="00D960F6"/>
    <w:rsid w:val="00D966E9"/>
    <w:rsid w:val="00D967E4"/>
    <w:rsid w:val="00D96B44"/>
    <w:rsid w:val="00D96BB3"/>
    <w:rsid w:val="00D979BD"/>
    <w:rsid w:val="00D97A77"/>
    <w:rsid w:val="00D97C0D"/>
    <w:rsid w:val="00D97C5F"/>
    <w:rsid w:val="00D97F2E"/>
    <w:rsid w:val="00D97FC5"/>
    <w:rsid w:val="00DA0928"/>
    <w:rsid w:val="00DA0E82"/>
    <w:rsid w:val="00DA22F1"/>
    <w:rsid w:val="00DA255A"/>
    <w:rsid w:val="00DA297A"/>
    <w:rsid w:val="00DA4512"/>
    <w:rsid w:val="00DA4515"/>
    <w:rsid w:val="00DA4AB9"/>
    <w:rsid w:val="00DA4E0D"/>
    <w:rsid w:val="00DA4EE6"/>
    <w:rsid w:val="00DA51F5"/>
    <w:rsid w:val="00DA5714"/>
    <w:rsid w:val="00DA5943"/>
    <w:rsid w:val="00DA5D56"/>
    <w:rsid w:val="00DA69C6"/>
    <w:rsid w:val="00DA69E8"/>
    <w:rsid w:val="00DA7497"/>
    <w:rsid w:val="00DA766F"/>
    <w:rsid w:val="00DB0132"/>
    <w:rsid w:val="00DB042D"/>
    <w:rsid w:val="00DB0476"/>
    <w:rsid w:val="00DB0C8D"/>
    <w:rsid w:val="00DB12CA"/>
    <w:rsid w:val="00DB1475"/>
    <w:rsid w:val="00DB2194"/>
    <w:rsid w:val="00DB21AA"/>
    <w:rsid w:val="00DB23E7"/>
    <w:rsid w:val="00DB517B"/>
    <w:rsid w:val="00DB51E2"/>
    <w:rsid w:val="00DB530C"/>
    <w:rsid w:val="00DB6375"/>
    <w:rsid w:val="00DB6591"/>
    <w:rsid w:val="00DB6BE5"/>
    <w:rsid w:val="00DB72AE"/>
    <w:rsid w:val="00DB7674"/>
    <w:rsid w:val="00DC0262"/>
    <w:rsid w:val="00DC1F62"/>
    <w:rsid w:val="00DC31AD"/>
    <w:rsid w:val="00DC4CC1"/>
    <w:rsid w:val="00DC51E4"/>
    <w:rsid w:val="00DC5910"/>
    <w:rsid w:val="00DC5D15"/>
    <w:rsid w:val="00DC626F"/>
    <w:rsid w:val="00DC78FC"/>
    <w:rsid w:val="00DD06AA"/>
    <w:rsid w:val="00DD1B2B"/>
    <w:rsid w:val="00DD2FF2"/>
    <w:rsid w:val="00DD34AA"/>
    <w:rsid w:val="00DD3A47"/>
    <w:rsid w:val="00DD3B80"/>
    <w:rsid w:val="00DD3F26"/>
    <w:rsid w:val="00DD425E"/>
    <w:rsid w:val="00DD4E4F"/>
    <w:rsid w:val="00DD51AE"/>
    <w:rsid w:val="00DD5B24"/>
    <w:rsid w:val="00DD5F04"/>
    <w:rsid w:val="00DD74C8"/>
    <w:rsid w:val="00DE002C"/>
    <w:rsid w:val="00DE017E"/>
    <w:rsid w:val="00DE046A"/>
    <w:rsid w:val="00DE2411"/>
    <w:rsid w:val="00DE24FE"/>
    <w:rsid w:val="00DE3D1E"/>
    <w:rsid w:val="00DE4121"/>
    <w:rsid w:val="00DE5133"/>
    <w:rsid w:val="00DE53B4"/>
    <w:rsid w:val="00DE5A10"/>
    <w:rsid w:val="00DE5C9E"/>
    <w:rsid w:val="00DE5F1A"/>
    <w:rsid w:val="00DE6E33"/>
    <w:rsid w:val="00DE7193"/>
    <w:rsid w:val="00DF079B"/>
    <w:rsid w:val="00DF0C39"/>
    <w:rsid w:val="00DF12B1"/>
    <w:rsid w:val="00DF295B"/>
    <w:rsid w:val="00DF3D0E"/>
    <w:rsid w:val="00DF3DEA"/>
    <w:rsid w:val="00DF4925"/>
    <w:rsid w:val="00DF4C03"/>
    <w:rsid w:val="00DF4E09"/>
    <w:rsid w:val="00DF5477"/>
    <w:rsid w:val="00DF5A7D"/>
    <w:rsid w:val="00DF610B"/>
    <w:rsid w:val="00DF786A"/>
    <w:rsid w:val="00DF7CF2"/>
    <w:rsid w:val="00E0055D"/>
    <w:rsid w:val="00E01BFC"/>
    <w:rsid w:val="00E02483"/>
    <w:rsid w:val="00E0276D"/>
    <w:rsid w:val="00E03123"/>
    <w:rsid w:val="00E03238"/>
    <w:rsid w:val="00E03818"/>
    <w:rsid w:val="00E03B7E"/>
    <w:rsid w:val="00E03DF7"/>
    <w:rsid w:val="00E0501C"/>
    <w:rsid w:val="00E050C8"/>
    <w:rsid w:val="00E054F1"/>
    <w:rsid w:val="00E059C0"/>
    <w:rsid w:val="00E05A1C"/>
    <w:rsid w:val="00E061B6"/>
    <w:rsid w:val="00E071BD"/>
    <w:rsid w:val="00E073D1"/>
    <w:rsid w:val="00E07590"/>
    <w:rsid w:val="00E07AFB"/>
    <w:rsid w:val="00E07B83"/>
    <w:rsid w:val="00E10ABE"/>
    <w:rsid w:val="00E11748"/>
    <w:rsid w:val="00E11C05"/>
    <w:rsid w:val="00E12633"/>
    <w:rsid w:val="00E12FB3"/>
    <w:rsid w:val="00E1422C"/>
    <w:rsid w:val="00E143F2"/>
    <w:rsid w:val="00E156CC"/>
    <w:rsid w:val="00E17043"/>
    <w:rsid w:val="00E1709E"/>
    <w:rsid w:val="00E171C0"/>
    <w:rsid w:val="00E1777C"/>
    <w:rsid w:val="00E17BD9"/>
    <w:rsid w:val="00E17D4D"/>
    <w:rsid w:val="00E20694"/>
    <w:rsid w:val="00E20EE8"/>
    <w:rsid w:val="00E21117"/>
    <w:rsid w:val="00E218A6"/>
    <w:rsid w:val="00E22D43"/>
    <w:rsid w:val="00E22FA2"/>
    <w:rsid w:val="00E24339"/>
    <w:rsid w:val="00E2494D"/>
    <w:rsid w:val="00E24F89"/>
    <w:rsid w:val="00E2555A"/>
    <w:rsid w:val="00E255B6"/>
    <w:rsid w:val="00E256AE"/>
    <w:rsid w:val="00E25BB8"/>
    <w:rsid w:val="00E25D85"/>
    <w:rsid w:val="00E26D85"/>
    <w:rsid w:val="00E26E90"/>
    <w:rsid w:val="00E27F88"/>
    <w:rsid w:val="00E30057"/>
    <w:rsid w:val="00E30C11"/>
    <w:rsid w:val="00E313BA"/>
    <w:rsid w:val="00E32A97"/>
    <w:rsid w:val="00E32B91"/>
    <w:rsid w:val="00E32FE5"/>
    <w:rsid w:val="00E33822"/>
    <w:rsid w:val="00E338E3"/>
    <w:rsid w:val="00E341FF"/>
    <w:rsid w:val="00E34A0F"/>
    <w:rsid w:val="00E35068"/>
    <w:rsid w:val="00E35652"/>
    <w:rsid w:val="00E3588E"/>
    <w:rsid w:val="00E3627A"/>
    <w:rsid w:val="00E36A3B"/>
    <w:rsid w:val="00E3738D"/>
    <w:rsid w:val="00E37950"/>
    <w:rsid w:val="00E40A94"/>
    <w:rsid w:val="00E4205A"/>
    <w:rsid w:val="00E42897"/>
    <w:rsid w:val="00E42B02"/>
    <w:rsid w:val="00E42FFD"/>
    <w:rsid w:val="00E43F79"/>
    <w:rsid w:val="00E44D71"/>
    <w:rsid w:val="00E46A90"/>
    <w:rsid w:val="00E47496"/>
    <w:rsid w:val="00E47E18"/>
    <w:rsid w:val="00E505DC"/>
    <w:rsid w:val="00E507DB"/>
    <w:rsid w:val="00E50953"/>
    <w:rsid w:val="00E51269"/>
    <w:rsid w:val="00E51580"/>
    <w:rsid w:val="00E51B42"/>
    <w:rsid w:val="00E51BA6"/>
    <w:rsid w:val="00E51D65"/>
    <w:rsid w:val="00E527CF"/>
    <w:rsid w:val="00E5292E"/>
    <w:rsid w:val="00E52949"/>
    <w:rsid w:val="00E52995"/>
    <w:rsid w:val="00E52996"/>
    <w:rsid w:val="00E52C19"/>
    <w:rsid w:val="00E52F17"/>
    <w:rsid w:val="00E53BA4"/>
    <w:rsid w:val="00E53EBF"/>
    <w:rsid w:val="00E540F7"/>
    <w:rsid w:val="00E54B4C"/>
    <w:rsid w:val="00E5582D"/>
    <w:rsid w:val="00E55BC8"/>
    <w:rsid w:val="00E56981"/>
    <w:rsid w:val="00E56C08"/>
    <w:rsid w:val="00E57935"/>
    <w:rsid w:val="00E6054F"/>
    <w:rsid w:val="00E61CC9"/>
    <w:rsid w:val="00E61E0B"/>
    <w:rsid w:val="00E6235B"/>
    <w:rsid w:val="00E624CE"/>
    <w:rsid w:val="00E62E07"/>
    <w:rsid w:val="00E635C4"/>
    <w:rsid w:val="00E64234"/>
    <w:rsid w:val="00E65200"/>
    <w:rsid w:val="00E654FA"/>
    <w:rsid w:val="00E65C8A"/>
    <w:rsid w:val="00E660C6"/>
    <w:rsid w:val="00E66AE0"/>
    <w:rsid w:val="00E66ED2"/>
    <w:rsid w:val="00E6724A"/>
    <w:rsid w:val="00E67E46"/>
    <w:rsid w:val="00E70D9B"/>
    <w:rsid w:val="00E718ED"/>
    <w:rsid w:val="00E719E7"/>
    <w:rsid w:val="00E73198"/>
    <w:rsid w:val="00E73F9F"/>
    <w:rsid w:val="00E744E0"/>
    <w:rsid w:val="00E7485D"/>
    <w:rsid w:val="00E750E8"/>
    <w:rsid w:val="00E75383"/>
    <w:rsid w:val="00E76152"/>
    <w:rsid w:val="00E763F7"/>
    <w:rsid w:val="00E7765C"/>
    <w:rsid w:val="00E779A8"/>
    <w:rsid w:val="00E77D1F"/>
    <w:rsid w:val="00E80599"/>
    <w:rsid w:val="00E811D9"/>
    <w:rsid w:val="00E81DAD"/>
    <w:rsid w:val="00E836A1"/>
    <w:rsid w:val="00E83B0D"/>
    <w:rsid w:val="00E843E1"/>
    <w:rsid w:val="00E844AB"/>
    <w:rsid w:val="00E84B1C"/>
    <w:rsid w:val="00E84E3B"/>
    <w:rsid w:val="00E8509C"/>
    <w:rsid w:val="00E85DFE"/>
    <w:rsid w:val="00E86226"/>
    <w:rsid w:val="00E862AC"/>
    <w:rsid w:val="00E8632E"/>
    <w:rsid w:val="00E86B66"/>
    <w:rsid w:val="00E87719"/>
    <w:rsid w:val="00E8791D"/>
    <w:rsid w:val="00E87A4B"/>
    <w:rsid w:val="00E87F98"/>
    <w:rsid w:val="00E90328"/>
    <w:rsid w:val="00E94AD0"/>
    <w:rsid w:val="00E958CA"/>
    <w:rsid w:val="00E9709A"/>
    <w:rsid w:val="00EA0345"/>
    <w:rsid w:val="00EA07CF"/>
    <w:rsid w:val="00EA0BD4"/>
    <w:rsid w:val="00EA11EC"/>
    <w:rsid w:val="00EA1CB7"/>
    <w:rsid w:val="00EA2581"/>
    <w:rsid w:val="00EA2FE3"/>
    <w:rsid w:val="00EA3298"/>
    <w:rsid w:val="00EA365C"/>
    <w:rsid w:val="00EA46DC"/>
    <w:rsid w:val="00EA47B8"/>
    <w:rsid w:val="00EA4AF3"/>
    <w:rsid w:val="00EA5FA6"/>
    <w:rsid w:val="00EA610E"/>
    <w:rsid w:val="00EA638A"/>
    <w:rsid w:val="00EA6561"/>
    <w:rsid w:val="00EA6A29"/>
    <w:rsid w:val="00EA6B27"/>
    <w:rsid w:val="00EA72A7"/>
    <w:rsid w:val="00EA73FC"/>
    <w:rsid w:val="00EA7494"/>
    <w:rsid w:val="00EA7FDE"/>
    <w:rsid w:val="00EB00A3"/>
    <w:rsid w:val="00EB041A"/>
    <w:rsid w:val="00EB0B5C"/>
    <w:rsid w:val="00EB29D9"/>
    <w:rsid w:val="00EB2F0D"/>
    <w:rsid w:val="00EB3973"/>
    <w:rsid w:val="00EB3ABA"/>
    <w:rsid w:val="00EB469E"/>
    <w:rsid w:val="00EB4CDC"/>
    <w:rsid w:val="00EB5550"/>
    <w:rsid w:val="00EB55D3"/>
    <w:rsid w:val="00EB56EA"/>
    <w:rsid w:val="00EB59D6"/>
    <w:rsid w:val="00EB727B"/>
    <w:rsid w:val="00EB7D8F"/>
    <w:rsid w:val="00EC04D6"/>
    <w:rsid w:val="00EC0892"/>
    <w:rsid w:val="00EC28D2"/>
    <w:rsid w:val="00EC3A8E"/>
    <w:rsid w:val="00EC4133"/>
    <w:rsid w:val="00EC4228"/>
    <w:rsid w:val="00EC606B"/>
    <w:rsid w:val="00EC615C"/>
    <w:rsid w:val="00EC64F5"/>
    <w:rsid w:val="00EC6F83"/>
    <w:rsid w:val="00EC7414"/>
    <w:rsid w:val="00EC7912"/>
    <w:rsid w:val="00ED05B2"/>
    <w:rsid w:val="00ED0D92"/>
    <w:rsid w:val="00ED0DF9"/>
    <w:rsid w:val="00ED0EF1"/>
    <w:rsid w:val="00ED109F"/>
    <w:rsid w:val="00ED161E"/>
    <w:rsid w:val="00ED199B"/>
    <w:rsid w:val="00ED27B4"/>
    <w:rsid w:val="00ED3CB8"/>
    <w:rsid w:val="00ED49C1"/>
    <w:rsid w:val="00ED4E6E"/>
    <w:rsid w:val="00ED4F7C"/>
    <w:rsid w:val="00ED5836"/>
    <w:rsid w:val="00ED5C9B"/>
    <w:rsid w:val="00ED6756"/>
    <w:rsid w:val="00ED692E"/>
    <w:rsid w:val="00ED6939"/>
    <w:rsid w:val="00EE0C5C"/>
    <w:rsid w:val="00EE1415"/>
    <w:rsid w:val="00EE1AA8"/>
    <w:rsid w:val="00EE1F77"/>
    <w:rsid w:val="00EE27C3"/>
    <w:rsid w:val="00EE385D"/>
    <w:rsid w:val="00EE3EB5"/>
    <w:rsid w:val="00EE433A"/>
    <w:rsid w:val="00EE4B83"/>
    <w:rsid w:val="00EE4CEE"/>
    <w:rsid w:val="00EE5E25"/>
    <w:rsid w:val="00EE6372"/>
    <w:rsid w:val="00EE7615"/>
    <w:rsid w:val="00EF0646"/>
    <w:rsid w:val="00EF1014"/>
    <w:rsid w:val="00EF1054"/>
    <w:rsid w:val="00EF1876"/>
    <w:rsid w:val="00EF2C7C"/>
    <w:rsid w:val="00EF2FEA"/>
    <w:rsid w:val="00EF34DA"/>
    <w:rsid w:val="00EF35FD"/>
    <w:rsid w:val="00EF3675"/>
    <w:rsid w:val="00EF3F03"/>
    <w:rsid w:val="00EF600C"/>
    <w:rsid w:val="00EF6BAB"/>
    <w:rsid w:val="00EF74D6"/>
    <w:rsid w:val="00EF79AF"/>
    <w:rsid w:val="00F00F46"/>
    <w:rsid w:val="00F01929"/>
    <w:rsid w:val="00F02DE6"/>
    <w:rsid w:val="00F031B2"/>
    <w:rsid w:val="00F032AE"/>
    <w:rsid w:val="00F03719"/>
    <w:rsid w:val="00F04250"/>
    <w:rsid w:val="00F04B3E"/>
    <w:rsid w:val="00F05D52"/>
    <w:rsid w:val="00F060B7"/>
    <w:rsid w:val="00F068D9"/>
    <w:rsid w:val="00F06979"/>
    <w:rsid w:val="00F07B12"/>
    <w:rsid w:val="00F07E43"/>
    <w:rsid w:val="00F10924"/>
    <w:rsid w:val="00F10B55"/>
    <w:rsid w:val="00F11C13"/>
    <w:rsid w:val="00F11E0B"/>
    <w:rsid w:val="00F11E68"/>
    <w:rsid w:val="00F1367B"/>
    <w:rsid w:val="00F14280"/>
    <w:rsid w:val="00F14824"/>
    <w:rsid w:val="00F1515F"/>
    <w:rsid w:val="00F15454"/>
    <w:rsid w:val="00F154DE"/>
    <w:rsid w:val="00F16294"/>
    <w:rsid w:val="00F16CDD"/>
    <w:rsid w:val="00F17890"/>
    <w:rsid w:val="00F1798F"/>
    <w:rsid w:val="00F20036"/>
    <w:rsid w:val="00F2018E"/>
    <w:rsid w:val="00F212D3"/>
    <w:rsid w:val="00F21702"/>
    <w:rsid w:val="00F21EEE"/>
    <w:rsid w:val="00F2282E"/>
    <w:rsid w:val="00F2324A"/>
    <w:rsid w:val="00F23BDF"/>
    <w:rsid w:val="00F24326"/>
    <w:rsid w:val="00F2568C"/>
    <w:rsid w:val="00F2684D"/>
    <w:rsid w:val="00F26F96"/>
    <w:rsid w:val="00F2715E"/>
    <w:rsid w:val="00F27AAF"/>
    <w:rsid w:val="00F3041D"/>
    <w:rsid w:val="00F30CC7"/>
    <w:rsid w:val="00F312FA"/>
    <w:rsid w:val="00F33072"/>
    <w:rsid w:val="00F33575"/>
    <w:rsid w:val="00F335E7"/>
    <w:rsid w:val="00F34327"/>
    <w:rsid w:val="00F34866"/>
    <w:rsid w:val="00F3572F"/>
    <w:rsid w:val="00F35A2A"/>
    <w:rsid w:val="00F35B39"/>
    <w:rsid w:val="00F35FF1"/>
    <w:rsid w:val="00F36035"/>
    <w:rsid w:val="00F367CF"/>
    <w:rsid w:val="00F3799C"/>
    <w:rsid w:val="00F40285"/>
    <w:rsid w:val="00F40663"/>
    <w:rsid w:val="00F40C84"/>
    <w:rsid w:val="00F418C0"/>
    <w:rsid w:val="00F42579"/>
    <w:rsid w:val="00F428C3"/>
    <w:rsid w:val="00F4443E"/>
    <w:rsid w:val="00F4461E"/>
    <w:rsid w:val="00F44B41"/>
    <w:rsid w:val="00F44D2C"/>
    <w:rsid w:val="00F45CC4"/>
    <w:rsid w:val="00F46108"/>
    <w:rsid w:val="00F4734F"/>
    <w:rsid w:val="00F4737E"/>
    <w:rsid w:val="00F47C1B"/>
    <w:rsid w:val="00F47C52"/>
    <w:rsid w:val="00F47E89"/>
    <w:rsid w:val="00F504F8"/>
    <w:rsid w:val="00F51530"/>
    <w:rsid w:val="00F515B7"/>
    <w:rsid w:val="00F526AD"/>
    <w:rsid w:val="00F549B0"/>
    <w:rsid w:val="00F54A03"/>
    <w:rsid w:val="00F54AC1"/>
    <w:rsid w:val="00F5528B"/>
    <w:rsid w:val="00F558EC"/>
    <w:rsid w:val="00F5598E"/>
    <w:rsid w:val="00F55DED"/>
    <w:rsid w:val="00F56280"/>
    <w:rsid w:val="00F56F02"/>
    <w:rsid w:val="00F60B19"/>
    <w:rsid w:val="00F60E4D"/>
    <w:rsid w:val="00F616E7"/>
    <w:rsid w:val="00F623F1"/>
    <w:rsid w:val="00F65C72"/>
    <w:rsid w:val="00F6656D"/>
    <w:rsid w:val="00F6720A"/>
    <w:rsid w:val="00F70F52"/>
    <w:rsid w:val="00F713AC"/>
    <w:rsid w:val="00F71E2B"/>
    <w:rsid w:val="00F72F45"/>
    <w:rsid w:val="00F73A48"/>
    <w:rsid w:val="00F73BFA"/>
    <w:rsid w:val="00F74A66"/>
    <w:rsid w:val="00F74BA6"/>
    <w:rsid w:val="00F75712"/>
    <w:rsid w:val="00F765ED"/>
    <w:rsid w:val="00F76E57"/>
    <w:rsid w:val="00F77733"/>
    <w:rsid w:val="00F7791C"/>
    <w:rsid w:val="00F77B0B"/>
    <w:rsid w:val="00F80044"/>
    <w:rsid w:val="00F80585"/>
    <w:rsid w:val="00F80A2A"/>
    <w:rsid w:val="00F80D78"/>
    <w:rsid w:val="00F81A26"/>
    <w:rsid w:val="00F81E47"/>
    <w:rsid w:val="00F82E0E"/>
    <w:rsid w:val="00F83A5C"/>
    <w:rsid w:val="00F83B1C"/>
    <w:rsid w:val="00F8531B"/>
    <w:rsid w:val="00F854AE"/>
    <w:rsid w:val="00F85E2B"/>
    <w:rsid w:val="00F8618D"/>
    <w:rsid w:val="00F86552"/>
    <w:rsid w:val="00F87B0F"/>
    <w:rsid w:val="00F90752"/>
    <w:rsid w:val="00F91C8C"/>
    <w:rsid w:val="00F9353A"/>
    <w:rsid w:val="00F93B64"/>
    <w:rsid w:val="00F93E45"/>
    <w:rsid w:val="00F944AA"/>
    <w:rsid w:val="00F95A21"/>
    <w:rsid w:val="00F9635A"/>
    <w:rsid w:val="00F96B01"/>
    <w:rsid w:val="00F976F8"/>
    <w:rsid w:val="00F97E7A"/>
    <w:rsid w:val="00FA0DE8"/>
    <w:rsid w:val="00FA140E"/>
    <w:rsid w:val="00FA1829"/>
    <w:rsid w:val="00FA1E43"/>
    <w:rsid w:val="00FA24DC"/>
    <w:rsid w:val="00FA32D3"/>
    <w:rsid w:val="00FA3B77"/>
    <w:rsid w:val="00FA3D66"/>
    <w:rsid w:val="00FA3F04"/>
    <w:rsid w:val="00FA3FD8"/>
    <w:rsid w:val="00FA6499"/>
    <w:rsid w:val="00FA744F"/>
    <w:rsid w:val="00FB128B"/>
    <w:rsid w:val="00FB1506"/>
    <w:rsid w:val="00FB20E3"/>
    <w:rsid w:val="00FB2E70"/>
    <w:rsid w:val="00FB3A94"/>
    <w:rsid w:val="00FB3DAB"/>
    <w:rsid w:val="00FB5228"/>
    <w:rsid w:val="00FB5379"/>
    <w:rsid w:val="00FB5878"/>
    <w:rsid w:val="00FB5A83"/>
    <w:rsid w:val="00FB5AB0"/>
    <w:rsid w:val="00FB70BA"/>
    <w:rsid w:val="00FB7E04"/>
    <w:rsid w:val="00FC0B3B"/>
    <w:rsid w:val="00FC0E63"/>
    <w:rsid w:val="00FC169E"/>
    <w:rsid w:val="00FC19F2"/>
    <w:rsid w:val="00FC2249"/>
    <w:rsid w:val="00FC244C"/>
    <w:rsid w:val="00FC3B88"/>
    <w:rsid w:val="00FC3F1A"/>
    <w:rsid w:val="00FC3F2F"/>
    <w:rsid w:val="00FC40CB"/>
    <w:rsid w:val="00FC4EFE"/>
    <w:rsid w:val="00FC621C"/>
    <w:rsid w:val="00FC744C"/>
    <w:rsid w:val="00FC76F6"/>
    <w:rsid w:val="00FD0BC6"/>
    <w:rsid w:val="00FD148E"/>
    <w:rsid w:val="00FD160B"/>
    <w:rsid w:val="00FD2674"/>
    <w:rsid w:val="00FD4130"/>
    <w:rsid w:val="00FD4235"/>
    <w:rsid w:val="00FD5589"/>
    <w:rsid w:val="00FD599C"/>
    <w:rsid w:val="00FD622F"/>
    <w:rsid w:val="00FD71D2"/>
    <w:rsid w:val="00FD7345"/>
    <w:rsid w:val="00FD7932"/>
    <w:rsid w:val="00FD7C4B"/>
    <w:rsid w:val="00FD7D63"/>
    <w:rsid w:val="00FD7EC3"/>
    <w:rsid w:val="00FD7F9C"/>
    <w:rsid w:val="00FE2985"/>
    <w:rsid w:val="00FE3400"/>
    <w:rsid w:val="00FE359B"/>
    <w:rsid w:val="00FE3B4E"/>
    <w:rsid w:val="00FE56EC"/>
    <w:rsid w:val="00FE5B24"/>
    <w:rsid w:val="00FE5E1B"/>
    <w:rsid w:val="00FE5ED0"/>
    <w:rsid w:val="00FE6499"/>
    <w:rsid w:val="00FE67DB"/>
    <w:rsid w:val="00FE6BCA"/>
    <w:rsid w:val="00FE732F"/>
    <w:rsid w:val="00FE7B1C"/>
    <w:rsid w:val="00FF0037"/>
    <w:rsid w:val="00FF0B0F"/>
    <w:rsid w:val="00FF0D8D"/>
    <w:rsid w:val="00FF17CC"/>
    <w:rsid w:val="00FF2CE7"/>
    <w:rsid w:val="00FF2DE2"/>
    <w:rsid w:val="00FF2E48"/>
    <w:rsid w:val="00FF2EF3"/>
    <w:rsid w:val="00FF341E"/>
    <w:rsid w:val="00FF41FA"/>
    <w:rsid w:val="00FF427D"/>
    <w:rsid w:val="00FF5204"/>
    <w:rsid w:val="00FF753B"/>
    <w:rsid w:val="00FF7661"/>
    <w:rsid w:val="00FF7CCE"/>
    <w:rsid w:val="016D7081"/>
    <w:rsid w:val="222E2424"/>
    <w:rsid w:val="227A0C02"/>
    <w:rsid w:val="2468CA55"/>
    <w:rsid w:val="283A1B5E"/>
    <w:rsid w:val="29E25F8D"/>
    <w:rsid w:val="47322108"/>
    <w:rsid w:val="4C250FB4"/>
    <w:rsid w:val="4C7F4567"/>
    <w:rsid w:val="4CC3DBDF"/>
    <w:rsid w:val="56AC4183"/>
    <w:rsid w:val="5FE2DF39"/>
    <w:rsid w:val="6D29DBCF"/>
    <w:rsid w:val="747739A0"/>
    <w:rsid w:val="7B4473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D549A7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7BEB"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EB3ABA"/>
    <w:rPr>
      <w:b/>
      <w:bCs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EB3ABA"/>
    <w:pPr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EB3AB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EB3A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rsid w:val="00EB3A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qFormat/>
    <w:rsid w:val="00EB3ABA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EB3ABA"/>
    <w:rPr>
      <w:sz w:val="21"/>
      <w:szCs w:val="21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EB3ABA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EB3ABA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EB3ABA"/>
    <w:pPr>
      <w:ind w:firstLineChars="200" w:firstLine="42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EB3ABA"/>
    <w:rPr>
      <w:sz w:val="18"/>
      <w:szCs w:val="18"/>
    </w:rPr>
  </w:style>
  <w:style w:type="paragraph" w:customStyle="1" w:styleId="Default">
    <w:name w:val="Default"/>
    <w:qFormat/>
    <w:rsid w:val="00EB3ABA"/>
    <w:pPr>
      <w:widowControl w:val="0"/>
      <w:autoSpaceDE w:val="0"/>
      <w:autoSpaceDN w:val="0"/>
      <w:adjustRightInd w:val="0"/>
    </w:pPr>
    <w:rPr>
      <w:rFonts w:ascii="SimSun" w:eastAsia="SimSun" w:hAnsi="Times New Roman" w:cs="SimSun"/>
      <w:color w:val="000000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EB3ABA"/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EB3ABA"/>
    <w:rPr>
      <w:b/>
      <w:bCs/>
    </w:rPr>
  </w:style>
  <w:style w:type="paragraph" w:customStyle="1" w:styleId="-11">
    <w:name w:val="彩色列表 - 着色 11"/>
    <w:basedOn w:val="Normal"/>
    <w:uiPriority w:val="34"/>
    <w:qFormat/>
    <w:rsid w:val="00EB3ABA"/>
    <w:pPr>
      <w:ind w:firstLineChars="200" w:firstLine="420"/>
    </w:pPr>
    <w:rPr>
      <w:szCs w:val="24"/>
    </w:rPr>
  </w:style>
  <w:style w:type="paragraph" w:styleId="NormalWeb">
    <w:name w:val="Normal (Web)"/>
    <w:basedOn w:val="Normal"/>
    <w:uiPriority w:val="99"/>
    <w:unhideWhenUsed/>
    <w:rsid w:val="0052334F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apple-converted-space">
    <w:name w:val="apple-converted-space"/>
    <w:basedOn w:val="DefaultParagraphFont"/>
    <w:rsid w:val="00212CD4"/>
  </w:style>
  <w:style w:type="character" w:styleId="UnresolvedMention">
    <w:name w:val="Unresolved Mention"/>
    <w:basedOn w:val="DefaultParagraphFont"/>
    <w:uiPriority w:val="99"/>
    <w:semiHidden/>
    <w:unhideWhenUsed/>
    <w:rsid w:val="00BC76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77D1F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145C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8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7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7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869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697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9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843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1541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9958428">
                                      <w:marLeft w:val="0"/>
                                      <w:marRight w:val="0"/>
                                      <w:marTop w:val="15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1264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5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76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2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44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4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4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3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56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030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93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72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09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757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57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17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6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0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6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7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652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919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5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3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15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30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yimianxyz/dslabs-public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yimianxyz/ushio-k8s-helm-public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yimianxyz/sysen6888/blob/project/SYSEN6888-Report.pdf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yimianxyz/BoidChase" TargetMode="External"/><Relationship Id="rId4" Type="http://schemas.openxmlformats.org/officeDocument/2006/relationships/styles" Target="styles.xml"/><Relationship Id="rId9" Type="http://schemas.openxmlformats.org/officeDocument/2006/relationships/hyperlink" Target="https://yimian.xyz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8A76CFB-A7C7-45AC-930C-4C41684C2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2</Words>
  <Characters>434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8-05T18:42:00Z</dcterms:created>
  <dcterms:modified xsi:type="dcterms:W3CDTF">2025-08-11T03:36:00Z</dcterms:modified>
</cp:coreProperties>
</file>